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49374950"/>
        <w:showingPlcHdr/>
        <w:picture/>
      </w:sdtPr>
      <w:sdtEndPr/>
      <w:sdtContent>
        <w:p w14:paraId="3ED02C09" w14:textId="53B33FF9" w:rsidR="007A7C62" w:rsidRDefault="004C35A2" w:rsidP="00674D37">
          <w:pPr>
            <w:spacing w:after="0" w:line="240" w:lineRule="auto"/>
            <w:ind w:left="7080" w:firstLine="708"/>
            <w:jc w:val="both"/>
          </w:pPr>
          <w:r>
            <w:rPr>
              <w:noProof/>
              <w:lang w:val="en-IN" w:eastAsia="en-IN" w:bidi="ar-SA"/>
            </w:rPr>
            <w:drawing>
              <wp:inline distT="0" distB="0" distL="0" distR="0" wp14:anchorId="15EC2D5B" wp14:editId="721516EF">
                <wp:extent cx="1199693" cy="1199693"/>
                <wp:effectExtent l="0" t="0" r="635" b="635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5604" cy="12056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25998B31" w14:textId="499E979A" w:rsidR="004C35A2" w:rsidRDefault="004C35A2" w:rsidP="00CA3BD3">
      <w:pPr>
        <w:spacing w:after="0" w:line="360" w:lineRule="auto"/>
        <w:rPr>
          <w:i/>
          <w:sz w:val="16"/>
          <w:szCs w:val="16"/>
        </w:rPr>
      </w:pPr>
      <w:r>
        <w:rPr>
          <w:rFonts w:ascii="Arial Narrow" w:hAnsi="Arial Narrow"/>
        </w:rPr>
        <w:t xml:space="preserve">      </w:t>
      </w:r>
      <w:r w:rsidRPr="00C53481">
        <w:rPr>
          <w:rFonts w:ascii="Arial Narrow" w:hAnsi="Arial Narrow"/>
        </w:rPr>
        <w:t>Date of application</w:t>
      </w:r>
      <w:r w:rsidRPr="006E6812">
        <w:rPr>
          <w:rFonts w:ascii="Arial Narrow" w:hAnsi="Arial Narrow"/>
        </w:rPr>
        <w:t xml:space="preserve">                             </w:t>
      </w:r>
      <w:proofErr w:type="gramStart"/>
      <w:r w:rsidRPr="006E6812">
        <w:rPr>
          <w:rFonts w:ascii="Arial Narrow" w:hAnsi="Arial Narrow"/>
        </w:rPr>
        <w:t xml:space="preserve">  </w:t>
      </w:r>
      <w:r w:rsidR="00495FC3" w:rsidRPr="006E6812">
        <w:rPr>
          <w:rFonts w:ascii="Arial Narrow" w:hAnsi="Arial Narrow"/>
        </w:rPr>
        <w:t>:</w:t>
      </w:r>
      <w:proofErr w:type="gramEnd"/>
      <w:r w:rsidRPr="006E6812">
        <w:rPr>
          <w:rFonts w:ascii="Arial Narrow" w:hAnsi="Arial Narrow"/>
        </w:rPr>
        <w:t xml:space="preserve"> </w:t>
      </w:r>
      <w:r>
        <w:rPr>
          <w:sz w:val="20"/>
          <w:szCs w:val="2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 w:val="20"/>
          <w:szCs w:val="20"/>
          <w:lang w:val="en-US"/>
        </w:rPr>
        <w:instrText xml:space="preserve"> FORMTEXT </w:instrText>
      </w:r>
      <w:r>
        <w:rPr>
          <w:sz w:val="20"/>
          <w:szCs w:val="20"/>
          <w:lang w:val="en-US"/>
        </w:rPr>
      </w:r>
      <w:r>
        <w:rPr>
          <w:sz w:val="20"/>
          <w:szCs w:val="20"/>
          <w:lang w:val="en-US"/>
        </w:rPr>
        <w:fldChar w:fldCharType="separate"/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sz w:val="20"/>
          <w:szCs w:val="20"/>
          <w:lang w:val="en-US"/>
        </w:rPr>
        <w:fldChar w:fldCharType="end"/>
      </w:r>
      <w:r w:rsidR="00565F1C">
        <w:rPr>
          <w:sz w:val="20"/>
          <w:szCs w:val="20"/>
        </w:rPr>
        <w:tab/>
      </w:r>
      <w:r>
        <w:rPr>
          <w:sz w:val="20"/>
          <w:szCs w:val="20"/>
        </w:rPr>
        <w:t xml:space="preserve"> </w:t>
      </w:r>
      <w:r w:rsidR="000655CF">
        <w:rPr>
          <w:i/>
          <w:sz w:val="16"/>
          <w:szCs w:val="16"/>
        </w:rPr>
        <w:t xml:space="preserve">        </w:t>
      </w:r>
      <w:r w:rsidR="000655CF">
        <w:rPr>
          <w:rFonts w:ascii="Arial Narrow" w:hAnsi="Arial Narrow"/>
        </w:rPr>
        <w:t xml:space="preserve">Manning Agency </w:t>
      </w:r>
      <w:r>
        <w:rPr>
          <w:sz w:val="20"/>
          <w:szCs w:val="20"/>
        </w:rPr>
        <w:t xml:space="preserve">     </w:t>
      </w:r>
      <w:r w:rsidR="000655CF">
        <w:rPr>
          <w:sz w:val="20"/>
          <w:szCs w:val="20"/>
        </w:rPr>
        <w:t xml:space="preserve">         </w:t>
      </w:r>
      <w:r w:rsidR="000655CF" w:rsidRPr="006E6812">
        <w:rPr>
          <w:rFonts w:ascii="Arial Narrow" w:hAnsi="Arial Narrow"/>
        </w:rPr>
        <w:t xml:space="preserve">: </w:t>
      </w:r>
      <w:r w:rsidR="000655CF">
        <w:rPr>
          <w:sz w:val="20"/>
          <w:szCs w:val="2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0655CF">
        <w:rPr>
          <w:sz w:val="20"/>
          <w:szCs w:val="20"/>
          <w:lang w:val="en-US"/>
        </w:rPr>
        <w:instrText xml:space="preserve"> FORMTEXT </w:instrText>
      </w:r>
      <w:r w:rsidR="000655CF">
        <w:rPr>
          <w:sz w:val="20"/>
          <w:szCs w:val="20"/>
          <w:lang w:val="en-US"/>
        </w:rPr>
      </w:r>
      <w:r w:rsidR="000655CF">
        <w:rPr>
          <w:sz w:val="20"/>
          <w:szCs w:val="20"/>
          <w:lang w:val="en-US"/>
        </w:rPr>
        <w:fldChar w:fldCharType="separate"/>
      </w:r>
      <w:r w:rsidR="000655CF">
        <w:rPr>
          <w:noProof/>
          <w:sz w:val="20"/>
          <w:szCs w:val="20"/>
          <w:lang w:val="en-US"/>
        </w:rPr>
        <w:t> </w:t>
      </w:r>
      <w:r w:rsidR="000655CF">
        <w:rPr>
          <w:noProof/>
          <w:sz w:val="20"/>
          <w:szCs w:val="20"/>
          <w:lang w:val="en-US"/>
        </w:rPr>
        <w:t> </w:t>
      </w:r>
      <w:r w:rsidR="000655CF">
        <w:rPr>
          <w:noProof/>
          <w:sz w:val="20"/>
          <w:szCs w:val="20"/>
          <w:lang w:val="en-US"/>
        </w:rPr>
        <w:t> </w:t>
      </w:r>
      <w:r w:rsidR="000655CF">
        <w:rPr>
          <w:noProof/>
          <w:sz w:val="20"/>
          <w:szCs w:val="20"/>
          <w:lang w:val="en-US"/>
        </w:rPr>
        <w:t> </w:t>
      </w:r>
      <w:r w:rsidR="000655CF">
        <w:rPr>
          <w:noProof/>
          <w:sz w:val="20"/>
          <w:szCs w:val="20"/>
          <w:lang w:val="en-US"/>
        </w:rPr>
        <w:t> </w:t>
      </w:r>
      <w:r w:rsidR="000655CF">
        <w:rPr>
          <w:sz w:val="20"/>
          <w:szCs w:val="20"/>
          <w:lang w:val="en-US"/>
        </w:rPr>
        <w:fldChar w:fldCharType="end"/>
      </w:r>
      <w:r>
        <w:rPr>
          <w:sz w:val="20"/>
          <w:szCs w:val="20"/>
        </w:rPr>
        <w:t xml:space="preserve">              </w:t>
      </w:r>
      <w:r w:rsidR="00565F1C" w:rsidRPr="00E31326">
        <w:rPr>
          <w:i/>
          <w:sz w:val="16"/>
          <w:szCs w:val="16"/>
        </w:rPr>
        <w:t>Please upload picture here</w:t>
      </w:r>
    </w:p>
    <w:p w14:paraId="4C530225" w14:textId="6456CBEF" w:rsidR="004C35A2" w:rsidRPr="00CA3BD3" w:rsidRDefault="004C35A2" w:rsidP="00CA3BD3">
      <w:pPr>
        <w:spacing w:after="0" w:line="360" w:lineRule="auto"/>
        <w:rPr>
          <w:i/>
          <w:sz w:val="16"/>
          <w:szCs w:val="16"/>
        </w:rPr>
      </w:pPr>
      <w:r>
        <w:rPr>
          <w:i/>
          <w:sz w:val="16"/>
          <w:szCs w:val="16"/>
        </w:rPr>
        <w:t xml:space="preserve">        </w:t>
      </w:r>
      <w:r w:rsidRPr="006E6812">
        <w:rPr>
          <w:rFonts w:ascii="Arial Narrow" w:hAnsi="Arial Narrow"/>
        </w:rPr>
        <w:t>Application for employment as (</w:t>
      </w:r>
      <w:r w:rsidR="00495FC3" w:rsidRPr="006E6812">
        <w:rPr>
          <w:rFonts w:ascii="Arial Narrow" w:hAnsi="Arial Narrow"/>
        </w:rPr>
        <w:t>Rank</w:t>
      </w:r>
      <w:proofErr w:type="gramStart"/>
      <w:r w:rsidR="00495FC3" w:rsidRPr="006E6812">
        <w:rPr>
          <w:rFonts w:ascii="Arial Narrow" w:hAnsi="Arial Narrow"/>
        </w:rPr>
        <w:t>) :</w:t>
      </w:r>
      <w:proofErr w:type="gramEnd"/>
      <w:r w:rsidRPr="006E6812">
        <w:rPr>
          <w:rFonts w:ascii="Arial Narrow" w:hAnsi="Arial Narrow"/>
        </w:rPr>
        <w:t xml:space="preserve"> </w:t>
      </w:r>
      <w:r>
        <w:rPr>
          <w:sz w:val="20"/>
          <w:szCs w:val="2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 w:val="20"/>
          <w:szCs w:val="20"/>
          <w:lang w:val="en-US"/>
        </w:rPr>
        <w:instrText xml:space="preserve"> FORMTEXT </w:instrText>
      </w:r>
      <w:r>
        <w:rPr>
          <w:sz w:val="20"/>
          <w:szCs w:val="20"/>
          <w:lang w:val="en-US"/>
        </w:rPr>
      </w:r>
      <w:r>
        <w:rPr>
          <w:sz w:val="20"/>
          <w:szCs w:val="20"/>
          <w:lang w:val="en-US"/>
        </w:rPr>
        <w:fldChar w:fldCharType="separate"/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sz w:val="20"/>
          <w:szCs w:val="20"/>
          <w:lang w:val="en-US"/>
        </w:rPr>
        <w:fldChar w:fldCharType="end"/>
      </w:r>
      <w:r w:rsidRPr="006E6812">
        <w:rPr>
          <w:rFonts w:ascii="Arial Narrow" w:hAnsi="Arial Narrow"/>
        </w:rPr>
        <w:t xml:space="preserve">           Date available for joining :</w:t>
      </w:r>
      <w:bookmarkStart w:id="0" w:name="Text169"/>
      <w:r w:rsidRPr="006E6812">
        <w:rPr>
          <w:rFonts w:ascii="Arial Narrow" w:hAnsi="Arial Narrow"/>
        </w:rPr>
        <w:t xml:space="preserve"> </w:t>
      </w:r>
      <w:bookmarkEnd w:id="0"/>
      <w:r>
        <w:rPr>
          <w:sz w:val="20"/>
          <w:szCs w:val="2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sz w:val="20"/>
          <w:szCs w:val="20"/>
          <w:lang w:val="en-US"/>
        </w:rPr>
        <w:instrText xml:space="preserve"> FORMTEXT </w:instrText>
      </w:r>
      <w:r>
        <w:rPr>
          <w:sz w:val="20"/>
          <w:szCs w:val="20"/>
          <w:lang w:val="en-US"/>
        </w:rPr>
      </w:r>
      <w:r>
        <w:rPr>
          <w:sz w:val="20"/>
          <w:szCs w:val="20"/>
          <w:lang w:val="en-US"/>
        </w:rPr>
        <w:fldChar w:fldCharType="separate"/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noProof/>
          <w:sz w:val="20"/>
          <w:szCs w:val="20"/>
          <w:lang w:val="en-US"/>
        </w:rPr>
        <w:t> </w:t>
      </w:r>
      <w:r>
        <w:rPr>
          <w:sz w:val="20"/>
          <w:szCs w:val="20"/>
          <w:lang w:val="en-US"/>
        </w:rPr>
        <w:fldChar w:fldCharType="end"/>
      </w: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25"/>
      </w:tblGrid>
      <w:tr w:rsidR="004C35A2" w:rsidRPr="006E6812" w14:paraId="377AA2A5" w14:textId="77777777" w:rsidTr="00CA3BD3">
        <w:trPr>
          <w:trHeight w:val="351"/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6036F5A5" w14:textId="7899FA49" w:rsidR="004C35A2" w:rsidRPr="006E6812" w:rsidRDefault="004C35A2" w:rsidP="00CA3BD3">
            <w:pPr>
              <w:pStyle w:val="NoSpacing"/>
              <w:rPr>
                <w:rFonts w:ascii="Arial Narrow" w:hAnsi="Arial Narrow"/>
                <w:sz w:val="20"/>
                <w:szCs w:val="20"/>
              </w:rPr>
            </w:pPr>
            <w:r w:rsidRPr="006E6812">
              <w:rPr>
                <w:rFonts w:ascii="Arial Narrow" w:hAnsi="Arial Narrow"/>
                <w:b/>
                <w:bCs/>
                <w:u w:val="single"/>
              </w:rPr>
              <w:t xml:space="preserve">Personal and Next of Kin </w:t>
            </w:r>
            <w:r w:rsidR="00495FC3" w:rsidRPr="006E6812">
              <w:rPr>
                <w:rFonts w:ascii="Arial Narrow" w:hAnsi="Arial Narrow"/>
                <w:b/>
                <w:bCs/>
                <w:u w:val="single"/>
              </w:rPr>
              <w:t>Details</w:t>
            </w:r>
            <w:r w:rsidR="00495FC3" w:rsidRPr="00CA3BD3">
              <w:rPr>
                <w:rFonts w:ascii="Arial Narrow" w:hAnsi="Arial Narrow"/>
                <w:b/>
                <w:bCs/>
              </w:rPr>
              <w:t>:</w:t>
            </w:r>
            <w:r w:rsidR="00CA3BD3" w:rsidRPr="00CA3BD3">
              <w:rPr>
                <w:rFonts w:ascii="Arial Narrow" w:hAnsi="Arial Narrow"/>
                <w:b/>
                <w:bCs/>
              </w:rPr>
              <w:t xml:space="preserve">  </w:t>
            </w:r>
            <w:r w:rsidRPr="006E6812">
              <w:rPr>
                <w:rFonts w:ascii="Arial Narrow" w:hAnsi="Arial Narrow"/>
                <w:sz w:val="20"/>
                <w:szCs w:val="20"/>
              </w:rPr>
              <w:t xml:space="preserve">Instructions </w:t>
            </w:r>
            <w:proofErr w:type="gramStart"/>
            <w:r w:rsidRPr="006E6812">
              <w:rPr>
                <w:rFonts w:ascii="Arial Narrow" w:hAnsi="Arial Narrow"/>
                <w:sz w:val="20"/>
                <w:szCs w:val="20"/>
              </w:rPr>
              <w:t>For</w:t>
            </w:r>
            <w:proofErr w:type="gramEnd"/>
            <w:r w:rsidRPr="006E6812">
              <w:rPr>
                <w:rFonts w:ascii="Arial Narrow" w:hAnsi="Arial Narrow"/>
                <w:sz w:val="20"/>
                <w:szCs w:val="20"/>
              </w:rPr>
              <w:t xml:space="preserve"> Completion:  Must be completed by all seafarers BEFORE joining.</w:t>
            </w:r>
          </w:p>
        </w:tc>
      </w:tr>
      <w:tr w:rsidR="004C35A2" w:rsidRPr="006E6812" w14:paraId="1D2E925D" w14:textId="77777777" w:rsidTr="00BD1AE1">
        <w:trPr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76BE5666" w14:textId="77777777" w:rsidR="004C35A2" w:rsidRPr="006E6812" w:rsidRDefault="004C35A2" w:rsidP="00BD1AE1">
            <w:pPr>
              <w:pStyle w:val="NoSpacing"/>
              <w:rPr>
                <w:rFonts w:ascii="Arial Narrow" w:hAnsi="Arial Narrow"/>
                <w:sz w:val="10"/>
                <w:szCs w:val="10"/>
              </w:rPr>
            </w:pPr>
          </w:p>
          <w:p w14:paraId="7F058BAD" w14:textId="35FAAE30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6E6812">
              <w:rPr>
                <w:rFonts w:ascii="Arial Narrow" w:hAnsi="Arial Narrow" w:cstheme="minorHAnsi"/>
              </w:rPr>
              <w:t xml:space="preserve">Surname         </w:t>
            </w:r>
            <w:r w:rsidR="00E53DAD">
              <w:rPr>
                <w:rFonts w:ascii="Arial Narrow" w:hAnsi="Arial Narrow" w:cstheme="minorHAnsi"/>
              </w:rPr>
              <w:t xml:space="preserve"> </w:t>
            </w:r>
            <w:proofErr w:type="gramStart"/>
            <w:r w:rsidR="00E53DAD">
              <w:rPr>
                <w:rFonts w:ascii="Arial Narrow" w:hAnsi="Arial Narrow" w:cstheme="minorHAnsi"/>
              </w:rPr>
              <w:t xml:space="preserve">  </w:t>
            </w:r>
            <w:r w:rsidRPr="006E6812">
              <w:rPr>
                <w:rFonts w:ascii="Arial Narrow" w:hAnsi="Arial Narrow" w:cstheme="minorHAnsi"/>
              </w:rPr>
              <w:t>:</w:t>
            </w:r>
            <w:proofErr w:type="gramEnd"/>
            <w:r w:rsidRPr="006E6812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ab/>
              <w:t xml:space="preserve">                            Given Name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   Alias        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12CC592C" w14:textId="1DD6959F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6E6812">
              <w:rPr>
                <w:rFonts w:ascii="Arial Narrow" w:hAnsi="Arial Narrow" w:cstheme="minorHAnsi"/>
                <w:spacing w:val="-10"/>
              </w:rPr>
              <w:t>Date of Birth</w:t>
            </w:r>
            <w:r w:rsidRPr="006E6812">
              <w:rPr>
                <w:rFonts w:ascii="Arial Narrow" w:hAnsi="Arial Narrow" w:cstheme="minorHAnsi"/>
              </w:rPr>
              <w:t xml:space="preserve">     </w:t>
            </w:r>
            <w:r w:rsidR="00E53DAD">
              <w:rPr>
                <w:rFonts w:ascii="Arial Narrow" w:hAnsi="Arial Narrow" w:cstheme="minorHAnsi"/>
              </w:rPr>
              <w:t xml:space="preserve">  </w:t>
            </w:r>
            <w:proofErr w:type="gramStart"/>
            <w:r w:rsidR="00E53DAD">
              <w:rPr>
                <w:rFonts w:ascii="Arial Narrow" w:hAnsi="Arial Narrow" w:cstheme="minorHAnsi"/>
              </w:rPr>
              <w:t xml:space="preserve">  </w:t>
            </w:r>
            <w:r w:rsidRPr="006E6812">
              <w:rPr>
                <w:rFonts w:ascii="Arial Narrow" w:hAnsi="Arial Narrow" w:cstheme="minorHAnsi"/>
              </w:rPr>
              <w:t>:</w:t>
            </w:r>
            <w:proofErr w:type="gramEnd"/>
            <w:r w:rsidRPr="006E6812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ab/>
            </w:r>
            <w:r w:rsidRPr="006E6812">
              <w:rPr>
                <w:rFonts w:ascii="Arial Narrow" w:hAnsi="Arial Narrow" w:cstheme="minorHAnsi"/>
                <w:spacing w:val="-10"/>
              </w:rPr>
              <w:t xml:space="preserve">                                   Age                   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</w:t>
            </w:r>
            <w:r w:rsidRPr="006E6812">
              <w:rPr>
                <w:rFonts w:ascii="Arial Narrow" w:hAnsi="Arial Narrow" w:cstheme="minorHAnsi"/>
                <w:spacing w:val="-10"/>
              </w:rPr>
              <w:t xml:space="preserve">           Place of Birth     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</w:t>
            </w:r>
            <w:r w:rsidRPr="006E6812">
              <w:rPr>
                <w:rFonts w:ascii="Arial Narrow" w:hAnsi="Arial Narrow" w:cstheme="minorHAnsi"/>
              </w:rPr>
              <w:tab/>
              <w:t xml:space="preserve">       </w:t>
            </w:r>
          </w:p>
          <w:p w14:paraId="4485A10F" w14:textId="3BBD9EC9" w:rsidR="004C35A2" w:rsidRPr="00C53481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C53481">
              <w:rPr>
                <w:rFonts w:ascii="Arial Narrow" w:hAnsi="Arial Narrow" w:cstheme="minorHAnsi"/>
                <w:spacing w:val="-6"/>
              </w:rPr>
              <w:t>Nationality</w:t>
            </w:r>
            <w:r w:rsidRPr="00C53481">
              <w:rPr>
                <w:rFonts w:ascii="Arial Narrow" w:hAnsi="Arial Narrow" w:cstheme="minorHAnsi"/>
              </w:rPr>
              <w:t xml:space="preserve">       </w:t>
            </w:r>
            <w:r w:rsidR="00E53DAD">
              <w:rPr>
                <w:rFonts w:ascii="Arial Narrow" w:hAnsi="Arial Narrow" w:cstheme="minorHAnsi"/>
              </w:rPr>
              <w:t xml:space="preserve">  </w:t>
            </w:r>
            <w:proofErr w:type="gramStart"/>
            <w:r w:rsidR="00E53DAD">
              <w:rPr>
                <w:rFonts w:ascii="Arial Narrow" w:hAnsi="Arial Narrow" w:cstheme="minorHAnsi"/>
              </w:rPr>
              <w:t xml:space="preserve">  </w:t>
            </w:r>
            <w:r w:rsidRPr="00C53481">
              <w:rPr>
                <w:rFonts w:ascii="Arial Narrow" w:hAnsi="Arial Narrow" w:cstheme="minorHAnsi"/>
              </w:rPr>
              <w:t>:</w:t>
            </w:r>
            <w:proofErr w:type="gramEnd"/>
            <w:r w:rsidRPr="00C53481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C53481">
              <w:rPr>
                <w:rFonts w:ascii="Arial Narrow" w:hAnsi="Arial Narrow" w:cstheme="minorHAnsi"/>
              </w:rPr>
              <w:t xml:space="preserve">                                Weight    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C53481">
              <w:rPr>
                <w:rFonts w:ascii="Arial Narrow" w:hAnsi="Arial Narrow" w:cstheme="minorHAnsi"/>
              </w:rPr>
              <w:t xml:space="preserve">              Height     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55809F81" w14:textId="52E8CBB8" w:rsidR="004C35A2" w:rsidRPr="00C53481" w:rsidRDefault="004C35A2" w:rsidP="00BD1AE1">
            <w:pPr>
              <w:pStyle w:val="NoSpacing"/>
              <w:spacing w:line="276" w:lineRule="auto"/>
              <w:rPr>
                <w:rFonts w:ascii="Arial Narrow" w:eastAsia="Times New Roman" w:hAnsi="Arial Narrow" w:cstheme="minorHAnsi"/>
                <w:color w:val="000000"/>
                <w:lang w:val="en-IN" w:eastAsia="en-IN"/>
              </w:rPr>
            </w:pPr>
            <w:r w:rsidRPr="00C53481">
              <w:rPr>
                <w:rFonts w:ascii="Arial Narrow" w:hAnsi="Arial Narrow" w:cstheme="minorHAnsi"/>
                <w:spacing w:val="-10"/>
              </w:rPr>
              <w:t>Marital Status</w:t>
            </w:r>
            <w:r w:rsidRPr="00C53481">
              <w:rPr>
                <w:rFonts w:ascii="Arial Narrow" w:hAnsi="Arial Narrow" w:cstheme="minorHAnsi"/>
              </w:rPr>
              <w:t xml:space="preserve">   </w:t>
            </w:r>
            <w:r w:rsidR="00E53DAD">
              <w:rPr>
                <w:rFonts w:ascii="Arial Narrow" w:hAnsi="Arial Narrow" w:cstheme="minorHAnsi"/>
              </w:rPr>
              <w:t xml:space="preserve">  </w:t>
            </w:r>
            <w:proofErr w:type="gramStart"/>
            <w:r w:rsidR="00E53DAD">
              <w:rPr>
                <w:rFonts w:ascii="Arial Narrow" w:hAnsi="Arial Narrow" w:cstheme="minorHAnsi"/>
              </w:rPr>
              <w:t xml:space="preserve">  </w:t>
            </w:r>
            <w:r w:rsidRPr="00C53481">
              <w:rPr>
                <w:rFonts w:ascii="Arial Narrow" w:hAnsi="Arial Narrow" w:cstheme="minorHAnsi"/>
              </w:rPr>
              <w:t>:</w:t>
            </w:r>
            <w:proofErr w:type="gramEnd"/>
            <w:r w:rsidRPr="00C53481">
              <w:rPr>
                <w:rFonts w:ascii="Arial Narrow" w:hAnsi="Arial Narrow" w:cstheme="minorHAnsi"/>
              </w:rPr>
              <w:t xml:space="preserve"> Single </w:t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C53481">
              <w:rPr>
                <w:rFonts w:ascii="Arial Narrow" w:eastAsia="Times New Roman" w:hAnsi="Arial Narrow" w:cstheme="minorHAnsi"/>
              </w:rPr>
              <w:t xml:space="preserve"> </w:t>
            </w:r>
            <w:r w:rsidRPr="00C53481">
              <w:rPr>
                <w:rFonts w:ascii="Arial Narrow" w:hAnsi="Arial Narrow" w:cstheme="minorHAnsi"/>
              </w:rPr>
              <w:t xml:space="preserve">/ Married </w:t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C53481">
              <w:rPr>
                <w:rFonts w:ascii="Arial Narrow" w:eastAsia="Times New Roman" w:hAnsi="Arial Narrow" w:cstheme="minorHAnsi"/>
              </w:rPr>
              <w:t xml:space="preserve"> </w:t>
            </w:r>
            <w:r w:rsidRPr="00C53481">
              <w:rPr>
                <w:rFonts w:ascii="Arial Narrow" w:hAnsi="Arial Narrow" w:cstheme="minorHAnsi"/>
              </w:rPr>
              <w:t xml:space="preserve">/ Divorced </w:t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  <w:p w14:paraId="4273F6A6" w14:textId="6425CE83" w:rsidR="004C35A2" w:rsidRPr="00C53481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C53481">
              <w:rPr>
                <w:rFonts w:ascii="Arial Narrow" w:hAnsi="Arial Narrow" w:cstheme="minorHAnsi"/>
              </w:rPr>
              <w:t xml:space="preserve">Address           </w:t>
            </w:r>
            <w:proofErr w:type="gramStart"/>
            <w:r w:rsidR="00E53DAD">
              <w:rPr>
                <w:rFonts w:ascii="Arial Narrow" w:hAnsi="Arial Narrow" w:cstheme="minorHAnsi"/>
              </w:rPr>
              <w:t xml:space="preserve">  </w:t>
            </w:r>
            <w:r w:rsidRPr="00C53481">
              <w:rPr>
                <w:rFonts w:ascii="Arial Narrow" w:hAnsi="Arial Narrow" w:cstheme="minorHAnsi"/>
              </w:rPr>
              <w:t>:</w:t>
            </w:r>
            <w:proofErr w:type="gramEnd"/>
            <w:r w:rsidRPr="00C53481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  <w:u w:val="single"/>
              </w:rPr>
              <w:softHyphen/>
            </w:r>
            <w:r w:rsidRPr="00C53481">
              <w:rPr>
                <w:rFonts w:ascii="Arial Narrow" w:hAnsi="Arial Narrow" w:cstheme="minorHAnsi"/>
              </w:rPr>
              <w:t xml:space="preserve">                                                                                   </w:t>
            </w:r>
          </w:p>
          <w:p w14:paraId="75CA0F86" w14:textId="6956C638" w:rsidR="004C35A2" w:rsidRPr="00C53481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C53481">
              <w:rPr>
                <w:rFonts w:ascii="Arial Narrow" w:hAnsi="Arial Narrow" w:cstheme="minorHAnsi"/>
              </w:rPr>
              <w:t xml:space="preserve">Telephone      </w:t>
            </w:r>
            <w:r w:rsidR="00E53DAD">
              <w:rPr>
                <w:rFonts w:ascii="Arial Narrow" w:hAnsi="Arial Narrow" w:cstheme="minorHAnsi"/>
              </w:rPr>
              <w:t xml:space="preserve"> </w:t>
            </w:r>
            <w:proofErr w:type="gramStart"/>
            <w:r w:rsidR="00E53DAD">
              <w:rPr>
                <w:rFonts w:ascii="Arial Narrow" w:hAnsi="Arial Narrow" w:cstheme="minorHAnsi"/>
              </w:rPr>
              <w:t xml:space="preserve">  </w:t>
            </w:r>
            <w:r w:rsidRPr="00C53481">
              <w:rPr>
                <w:rFonts w:ascii="Arial Narrow" w:hAnsi="Arial Narrow" w:cstheme="minorHAnsi"/>
              </w:rPr>
              <w:t>:</w:t>
            </w:r>
            <w:proofErr w:type="gramEnd"/>
            <w:r w:rsidRPr="00C53481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C53481">
              <w:rPr>
                <w:rFonts w:ascii="Arial Narrow" w:hAnsi="Arial Narrow" w:cstheme="minorHAnsi"/>
              </w:rPr>
              <w:t xml:space="preserve">                                </w:t>
            </w:r>
            <w:r w:rsidR="00F7516F">
              <w:rPr>
                <w:rFonts w:ascii="Arial Narrow" w:hAnsi="Arial Narrow" w:cstheme="minorHAnsi"/>
              </w:rPr>
              <w:t xml:space="preserve">                                                </w:t>
            </w:r>
            <w:r w:rsidRPr="00C53481">
              <w:rPr>
                <w:rFonts w:ascii="Arial Narrow" w:hAnsi="Arial Narrow" w:cstheme="minorHAnsi"/>
              </w:rPr>
              <w:t xml:space="preserve">Mobile Ph.     </w:t>
            </w:r>
            <w:r w:rsidR="00E53DAD">
              <w:rPr>
                <w:rFonts w:ascii="Arial Narrow" w:hAnsi="Arial Narrow" w:cstheme="minorHAnsi"/>
              </w:rPr>
              <w:t xml:space="preserve"> </w:t>
            </w:r>
            <w:r w:rsidRPr="00C53481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C53481">
              <w:rPr>
                <w:rFonts w:ascii="Arial Narrow" w:hAnsi="Arial Narrow" w:cstheme="minorHAnsi"/>
              </w:rPr>
              <w:t xml:space="preserve"> </w:t>
            </w:r>
          </w:p>
          <w:p w14:paraId="63C283FC" w14:textId="786C8B62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C53481">
              <w:rPr>
                <w:rFonts w:ascii="Arial Narrow" w:hAnsi="Arial Narrow" w:cstheme="minorHAnsi"/>
              </w:rPr>
              <w:t xml:space="preserve">Skype ID          </w:t>
            </w:r>
            <w:proofErr w:type="gramStart"/>
            <w:r w:rsidR="00E53DAD">
              <w:rPr>
                <w:rFonts w:ascii="Arial Narrow" w:hAnsi="Arial Narrow" w:cstheme="minorHAnsi"/>
              </w:rPr>
              <w:t xml:space="preserve">  </w:t>
            </w:r>
            <w:r w:rsidRPr="00E53DAD">
              <w:rPr>
                <w:rFonts w:ascii="Arial Narrow" w:hAnsi="Arial Narrow" w:cstheme="minorHAnsi"/>
              </w:rPr>
              <w:t>:</w:t>
            </w:r>
            <w:proofErr w:type="gramEnd"/>
            <w:r w:rsidRPr="00C53481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                     </w:t>
            </w:r>
            <w:r w:rsidR="00F7516F">
              <w:rPr>
                <w:rFonts w:ascii="Arial Narrow" w:hAnsi="Arial Narrow" w:cstheme="minorHAnsi"/>
              </w:rPr>
              <w:t xml:space="preserve">                                                </w:t>
            </w:r>
            <w:r w:rsidRPr="006E6812">
              <w:rPr>
                <w:rFonts w:ascii="Arial Narrow" w:hAnsi="Arial Narrow" w:cstheme="minorHAnsi"/>
              </w:rPr>
              <w:t xml:space="preserve">E-Mail           </w:t>
            </w:r>
            <w:r w:rsidR="00E53DAD">
              <w:rPr>
                <w:rFonts w:ascii="Arial Narrow" w:hAnsi="Arial Narrow" w:cstheme="minorHAnsi"/>
              </w:rPr>
              <w:t xml:space="preserve">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384E4193" w14:textId="7209A53C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  <w:u w:val="single"/>
              </w:rPr>
            </w:pPr>
            <w:r w:rsidRPr="006E6812">
              <w:rPr>
                <w:rFonts w:ascii="Arial Narrow" w:hAnsi="Arial Narrow" w:cstheme="minorHAnsi"/>
              </w:rPr>
              <w:t>Nearest Domestic Airport</w:t>
            </w:r>
            <w:r w:rsidR="00E53DAD">
              <w:rPr>
                <w:rFonts w:ascii="Arial Narrow" w:hAnsi="Arial Narrow" w:cstheme="minorHAnsi"/>
              </w:rPr>
              <w:t xml:space="preserve">  </w:t>
            </w:r>
            <w:proofErr w:type="gramStart"/>
            <w:r w:rsidR="00E53DAD">
              <w:rPr>
                <w:rFonts w:ascii="Arial Narrow" w:hAnsi="Arial Narrow" w:cstheme="minorHAnsi"/>
              </w:rPr>
              <w:t xml:space="preserve">  </w:t>
            </w:r>
            <w:r w:rsidRPr="006E6812">
              <w:rPr>
                <w:rFonts w:ascii="Arial Narrow" w:hAnsi="Arial Narrow" w:cstheme="minorHAnsi"/>
              </w:rPr>
              <w:t>:</w:t>
            </w:r>
            <w:proofErr w:type="gramEnd"/>
            <w:r w:rsidRPr="006E6812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                     Nearest International Airport      </w:t>
            </w:r>
            <w:r w:rsidR="00E53DAD">
              <w:rPr>
                <w:rFonts w:ascii="Arial Narrow" w:hAnsi="Arial Narrow" w:cstheme="minorHAnsi"/>
              </w:rPr>
              <w:t xml:space="preserve">  </w:t>
            </w:r>
            <w:r w:rsidRPr="006E6812">
              <w:rPr>
                <w:rFonts w:ascii="Arial Narrow" w:hAnsi="Arial Narrow" w:cstheme="minorHAnsi"/>
              </w:rPr>
              <w:t xml:space="preserve">: 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2D3674E0" w14:textId="77777777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  <w:sz w:val="10"/>
                <w:szCs w:val="10"/>
              </w:rPr>
            </w:pPr>
          </w:p>
        </w:tc>
      </w:tr>
      <w:tr w:rsidR="004C35A2" w:rsidRPr="006E6812" w14:paraId="46B91B0D" w14:textId="77777777" w:rsidTr="00F7516F">
        <w:trPr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1EB1BD39" w14:textId="77777777" w:rsidR="004C35A2" w:rsidRPr="006E6812" w:rsidRDefault="004C35A2" w:rsidP="00BD1AE1">
            <w:pPr>
              <w:pStyle w:val="NoSpacing"/>
              <w:rPr>
                <w:rFonts w:ascii="Arial Narrow" w:hAnsi="Arial Narrow"/>
                <w:sz w:val="10"/>
                <w:szCs w:val="10"/>
              </w:rPr>
            </w:pPr>
          </w:p>
          <w:p w14:paraId="23B4F978" w14:textId="70ED4FEB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6E6812">
              <w:rPr>
                <w:rFonts w:ascii="Arial Narrow" w:hAnsi="Arial Narrow" w:cstheme="minorHAnsi"/>
              </w:rPr>
              <w:t xml:space="preserve">Passport No.    </w:t>
            </w:r>
            <w:proofErr w:type="gramStart"/>
            <w:r w:rsidRPr="006E6812">
              <w:rPr>
                <w:rFonts w:ascii="Arial Narrow" w:hAnsi="Arial Narrow" w:cstheme="minorHAnsi"/>
              </w:rPr>
              <w:t xml:space="preserve">  :</w:t>
            </w:r>
            <w:bookmarkStart w:id="1" w:name="Text15"/>
            <w:proofErr w:type="gramEnd"/>
            <w:r w:rsidRPr="006E6812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bookmarkEnd w:id="1"/>
            <w:r w:rsidRPr="006E6812">
              <w:rPr>
                <w:rFonts w:ascii="Arial Narrow" w:hAnsi="Arial Narrow" w:cstheme="minorHAnsi"/>
              </w:rPr>
              <w:tab/>
              <w:t xml:space="preserve">           </w:t>
            </w:r>
            <w:r w:rsidR="000655CF">
              <w:rPr>
                <w:rFonts w:ascii="Arial Narrow" w:hAnsi="Arial Narrow" w:cstheme="minorHAnsi"/>
              </w:rPr>
              <w:t xml:space="preserve">         </w:t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 w:rsidR="000655CF">
              <w:rPr>
                <w:rFonts w:ascii="Arial Narrow" w:hAnsi="Arial Narrow" w:cstheme="minorHAnsi"/>
              </w:rPr>
              <w:t>POI</w:t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 w:rsidR="000655CF" w:rsidRPr="006E6812">
              <w:rPr>
                <w:rFonts w:ascii="Arial Narrow" w:hAnsi="Arial Narrow" w:cstheme="minorHAnsi"/>
              </w:rPr>
              <w:t xml:space="preserve">: </w:t>
            </w:r>
            <w:r w:rsidR="000655CF"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0655CF">
              <w:rPr>
                <w:sz w:val="20"/>
                <w:szCs w:val="20"/>
                <w:lang w:val="en-US"/>
              </w:rPr>
              <w:instrText xml:space="preserve"> FORMTEXT </w:instrText>
            </w:r>
            <w:r w:rsidR="000655CF">
              <w:rPr>
                <w:sz w:val="20"/>
                <w:szCs w:val="20"/>
                <w:lang w:val="en-US"/>
              </w:rPr>
            </w:r>
            <w:r w:rsidR="000655CF">
              <w:rPr>
                <w:sz w:val="20"/>
                <w:szCs w:val="20"/>
                <w:lang w:val="en-US"/>
              </w:rPr>
              <w:fldChar w:fldCharType="separate"/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sz w:val="20"/>
                <w:szCs w:val="20"/>
                <w:lang w:val="en-US"/>
              </w:rPr>
              <w:fldChar w:fldCharType="end"/>
            </w:r>
            <w:r w:rsidR="000655CF" w:rsidRPr="006E6812">
              <w:rPr>
                <w:rFonts w:ascii="Arial Narrow" w:hAnsi="Arial Narrow" w:cstheme="minorHAnsi"/>
              </w:rPr>
              <w:t xml:space="preserve">              </w:t>
            </w:r>
            <w:r w:rsidRPr="006E6812">
              <w:rPr>
                <w:rFonts w:ascii="Arial Narrow" w:hAnsi="Arial Narrow" w:cstheme="minorHAnsi"/>
              </w:rPr>
              <w:t xml:space="preserve">Issued At   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   Expiry Date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70D32830" w14:textId="1585CFAA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  <w:u w:val="single"/>
              </w:rPr>
            </w:pPr>
            <w:r w:rsidRPr="006E6812">
              <w:rPr>
                <w:rFonts w:ascii="Arial Narrow" w:hAnsi="Arial Narrow" w:cstheme="minorHAnsi"/>
              </w:rPr>
              <w:t xml:space="preserve">Seaman Bk. </w:t>
            </w:r>
            <w:proofErr w:type="gramStart"/>
            <w:r w:rsidRPr="006E6812">
              <w:rPr>
                <w:rFonts w:ascii="Arial Narrow" w:hAnsi="Arial Narrow" w:cstheme="minorHAnsi"/>
              </w:rPr>
              <w:t>No. :</w:t>
            </w:r>
            <w:proofErr w:type="gramEnd"/>
            <w:r w:rsidRPr="006E6812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 w:rsidRPr="006E6812">
              <w:rPr>
                <w:rFonts w:ascii="Arial Narrow" w:hAnsi="Arial Narrow" w:cstheme="minorHAnsi"/>
              </w:rPr>
              <w:tab/>
              <w:t xml:space="preserve">            </w:t>
            </w:r>
            <w:r w:rsidR="000655CF">
              <w:rPr>
                <w:rFonts w:ascii="Arial Narrow" w:hAnsi="Arial Narrow" w:cstheme="minorHAnsi"/>
              </w:rPr>
              <w:t xml:space="preserve">         POI</w:t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 w:rsidR="000655CF" w:rsidRPr="006E6812">
              <w:rPr>
                <w:rFonts w:ascii="Arial Narrow" w:hAnsi="Arial Narrow" w:cstheme="minorHAnsi"/>
              </w:rPr>
              <w:t xml:space="preserve">: </w:t>
            </w:r>
            <w:r w:rsidR="000655CF"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0655CF">
              <w:rPr>
                <w:sz w:val="20"/>
                <w:szCs w:val="20"/>
                <w:lang w:val="en-US"/>
              </w:rPr>
              <w:instrText xml:space="preserve"> FORMTEXT </w:instrText>
            </w:r>
            <w:r w:rsidR="000655CF">
              <w:rPr>
                <w:sz w:val="20"/>
                <w:szCs w:val="20"/>
                <w:lang w:val="en-US"/>
              </w:rPr>
            </w:r>
            <w:r w:rsidR="000655CF">
              <w:rPr>
                <w:sz w:val="20"/>
                <w:szCs w:val="20"/>
                <w:lang w:val="en-US"/>
              </w:rPr>
              <w:fldChar w:fldCharType="separate"/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noProof/>
                <w:sz w:val="20"/>
                <w:szCs w:val="20"/>
                <w:lang w:val="en-US"/>
              </w:rPr>
              <w:t> </w:t>
            </w:r>
            <w:r w:rsidR="000655CF">
              <w:rPr>
                <w:sz w:val="20"/>
                <w:szCs w:val="20"/>
                <w:lang w:val="en-US"/>
              </w:rPr>
              <w:fldChar w:fldCharType="end"/>
            </w:r>
            <w:r w:rsidR="000655CF" w:rsidRPr="006E6812">
              <w:rPr>
                <w:rFonts w:ascii="Arial Narrow" w:hAnsi="Arial Narrow" w:cstheme="minorHAnsi"/>
              </w:rPr>
              <w:t xml:space="preserve">              </w:t>
            </w:r>
            <w:r w:rsidRPr="006E6812">
              <w:rPr>
                <w:rFonts w:ascii="Arial Narrow" w:hAnsi="Arial Narrow" w:cstheme="minorHAnsi"/>
              </w:rPr>
              <w:t xml:space="preserve">Issued At   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   Expiry Date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6C39106F" w14:textId="4FC18356" w:rsidR="00D548A8" w:rsidRPr="006E6812" w:rsidRDefault="00D548A8" w:rsidP="00D548A8">
            <w:pPr>
              <w:pStyle w:val="NoSpacing"/>
              <w:spacing w:line="276" w:lineRule="auto"/>
              <w:rPr>
                <w:rFonts w:ascii="Arial Narrow" w:hAnsi="Arial Narrow" w:cstheme="minorHAnsi"/>
                <w:u w:val="single"/>
              </w:rPr>
            </w:pPr>
            <w:r>
              <w:rPr>
                <w:rFonts w:ascii="Arial Narrow" w:hAnsi="Arial Narrow" w:cstheme="minorHAnsi"/>
              </w:rPr>
              <w:t xml:space="preserve">Final </w:t>
            </w:r>
            <w:r w:rsidRPr="00D548A8">
              <w:rPr>
                <w:rFonts w:ascii="Arial Narrow" w:hAnsi="Arial Narrow" w:cstheme="minorHAnsi"/>
              </w:rPr>
              <w:t>Covid</w:t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 w:rsidRPr="00D548A8">
              <w:rPr>
                <w:rFonts w:ascii="Arial Narrow" w:hAnsi="Arial Narrow" w:cstheme="minorHAnsi"/>
              </w:rPr>
              <w:t>vaccination</w:t>
            </w:r>
            <w:r>
              <w:rPr>
                <w:rFonts w:ascii="Arial Narrow" w:hAnsi="Arial Narrow" w:cstheme="minorHAnsi"/>
              </w:rPr>
              <w:t xml:space="preserve"> Name </w:t>
            </w:r>
            <w:r w:rsidR="00F7516F">
              <w:rPr>
                <w:rFonts w:ascii="Arial Narrow" w:hAnsi="Arial Narrow" w:cstheme="minorHAnsi"/>
              </w:rPr>
              <w:t xml:space="preserve">                    </w:t>
            </w:r>
            <w:proofErr w:type="gramStart"/>
            <w:r w:rsidR="00F7516F">
              <w:rPr>
                <w:rFonts w:ascii="Arial Narrow" w:hAnsi="Arial Narrow" w:cstheme="minorHAnsi"/>
              </w:rPr>
              <w:t xml:space="preserve">  </w:t>
            </w:r>
            <w:r w:rsidRPr="006E6812">
              <w:rPr>
                <w:rFonts w:ascii="Arial Narrow" w:hAnsi="Arial Narrow" w:cstheme="minorHAnsi"/>
              </w:rPr>
              <w:t>:</w:t>
            </w:r>
            <w:proofErr w:type="gramEnd"/>
            <w:r w:rsidRPr="006E6812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 w:cstheme="minorHAnsi"/>
              </w:rPr>
              <w:t xml:space="preserve">           </w:t>
            </w:r>
            <w:r w:rsidR="00F7516F">
              <w:rPr>
                <w:rFonts w:ascii="Arial Narrow" w:hAnsi="Arial Narrow" w:cstheme="minorHAnsi"/>
              </w:rPr>
              <w:t xml:space="preserve"> </w:t>
            </w:r>
            <w:r w:rsidRPr="006E6812">
              <w:rPr>
                <w:rFonts w:ascii="Arial Narrow" w:hAnsi="Arial Narrow" w:cstheme="minorHAnsi"/>
              </w:rPr>
              <w:t>Indos No.</w:t>
            </w:r>
            <w:r w:rsidR="00B34B18">
              <w:rPr>
                <w:rFonts w:ascii="Arial Narrow" w:hAnsi="Arial Narrow" w:cstheme="minorHAnsi"/>
              </w:rPr>
              <w:t>(For Indian nationals</w:t>
            </w:r>
            <w:r w:rsidR="0005202E">
              <w:rPr>
                <w:rFonts w:ascii="Arial Narrow" w:hAnsi="Arial Narrow" w:cstheme="minorHAnsi"/>
              </w:rPr>
              <w:t>)</w:t>
            </w:r>
            <w:r w:rsidRPr="006E6812">
              <w:rPr>
                <w:rFonts w:ascii="Arial Narrow" w:hAnsi="Arial Narrow" w:cstheme="minorHAnsi"/>
              </w:rPr>
              <w:t xml:space="preserve">           </w:t>
            </w:r>
            <w:r>
              <w:rPr>
                <w:rFonts w:ascii="Arial Narrow" w:hAnsi="Arial Narrow" w:cstheme="minorHAnsi"/>
              </w:rPr>
              <w:t xml:space="preserve"> </w:t>
            </w:r>
            <w:r w:rsidRPr="006E6812">
              <w:rPr>
                <w:rFonts w:ascii="Arial Narrow" w:hAnsi="Arial Narrow" w:cstheme="minorHAnsi"/>
              </w:rPr>
              <w:t xml:space="preserve">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>
              <w:rPr>
                <w:sz w:val="20"/>
                <w:szCs w:val="20"/>
                <w:lang w:val="en-US"/>
              </w:rPr>
              <w:t xml:space="preserve">                 </w:t>
            </w:r>
            <w:r>
              <w:rPr>
                <w:rFonts w:ascii="Arial Narrow" w:hAnsi="Arial Narrow" w:cstheme="minorHAnsi"/>
              </w:rPr>
              <w:t xml:space="preserve"> </w:t>
            </w:r>
          </w:p>
          <w:p w14:paraId="41CBE911" w14:textId="77777777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  <w:sz w:val="10"/>
                <w:szCs w:val="10"/>
              </w:rPr>
            </w:pPr>
          </w:p>
        </w:tc>
      </w:tr>
      <w:tr w:rsidR="004C35A2" w:rsidRPr="006E6812" w14:paraId="15D1D079" w14:textId="77777777" w:rsidTr="00F7516F">
        <w:trPr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464F8E73" w14:textId="77777777" w:rsidR="004C35A2" w:rsidRPr="006E6812" w:rsidRDefault="004C35A2" w:rsidP="00BD1AE1">
            <w:pPr>
              <w:pStyle w:val="NoSpacing"/>
              <w:rPr>
                <w:rFonts w:ascii="Arial Narrow" w:hAnsi="Arial Narrow" w:cstheme="minorHAnsi"/>
                <w:sz w:val="10"/>
                <w:szCs w:val="10"/>
              </w:rPr>
            </w:pPr>
          </w:p>
          <w:p w14:paraId="7518AB9D" w14:textId="6C153C38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/>
              </w:rPr>
            </w:pPr>
            <w:r w:rsidRPr="006E6812">
              <w:rPr>
                <w:rFonts w:ascii="Arial Narrow" w:hAnsi="Arial Narrow" w:cstheme="minorHAnsi"/>
              </w:rPr>
              <w:t>Next of Kin</w:t>
            </w:r>
            <w:r w:rsidR="00E53DAD">
              <w:rPr>
                <w:rFonts w:ascii="Arial Narrow" w:hAnsi="Arial Narrow" w:cstheme="minorHAnsi"/>
              </w:rPr>
              <w:t xml:space="preserve">       </w:t>
            </w:r>
            <w:proofErr w:type="gramStart"/>
            <w:r w:rsidR="00E53DAD">
              <w:rPr>
                <w:rFonts w:ascii="Arial Narrow" w:hAnsi="Arial Narrow" w:cstheme="minorHAnsi"/>
              </w:rPr>
              <w:t xml:space="preserve"> </w:t>
            </w:r>
            <w:r w:rsidRPr="006E6812">
              <w:rPr>
                <w:rFonts w:ascii="Arial Narrow" w:hAnsi="Arial Narrow" w:cstheme="minorHAnsi"/>
              </w:rPr>
              <w:t xml:space="preserve"> :</w:t>
            </w:r>
            <w:proofErr w:type="gramEnd"/>
            <w:r w:rsidRPr="006E6812">
              <w:rPr>
                <w:rFonts w:ascii="Arial Narrow" w:hAnsi="Arial Narrow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/>
              </w:rPr>
              <w:tab/>
              <w:t xml:space="preserve">                                                                           </w:t>
            </w:r>
            <w:r w:rsidRPr="006E6812">
              <w:rPr>
                <w:rFonts w:ascii="Arial Narrow" w:hAnsi="Arial Narrow" w:cstheme="minorHAnsi"/>
              </w:rPr>
              <w:t xml:space="preserve">Relationship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4E7C9E12" w14:textId="417232FE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/>
              </w:rPr>
            </w:pPr>
            <w:r w:rsidRPr="006E6812">
              <w:rPr>
                <w:rFonts w:ascii="Arial Narrow" w:hAnsi="Arial Narrow" w:cstheme="minorHAnsi"/>
              </w:rPr>
              <w:t>Date of Birth</w:t>
            </w:r>
            <w:r w:rsidR="00E53DAD">
              <w:rPr>
                <w:rFonts w:ascii="Arial Narrow" w:hAnsi="Arial Narrow" w:cstheme="minorHAnsi"/>
              </w:rPr>
              <w:t xml:space="preserve">     </w:t>
            </w:r>
            <w:proofErr w:type="gramStart"/>
            <w:r w:rsidR="00E53DAD">
              <w:rPr>
                <w:rFonts w:ascii="Arial Narrow" w:hAnsi="Arial Narrow" w:cstheme="minorHAnsi"/>
              </w:rPr>
              <w:t xml:space="preserve">  </w:t>
            </w:r>
            <w:r w:rsidRPr="006E6812">
              <w:rPr>
                <w:rFonts w:ascii="Arial Narrow" w:hAnsi="Arial Narrow" w:cstheme="minorHAnsi"/>
              </w:rPr>
              <w:t>:</w:t>
            </w:r>
            <w:proofErr w:type="gramEnd"/>
            <w:r w:rsidRPr="006E6812">
              <w:rPr>
                <w:rFonts w:ascii="Arial Narrow" w:hAnsi="Arial Narrow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/>
              </w:rPr>
              <w:t xml:space="preserve">                                                                              </w:t>
            </w:r>
            <w:r w:rsidRPr="006E6812">
              <w:rPr>
                <w:rFonts w:ascii="Arial Narrow" w:hAnsi="Arial Narrow" w:cstheme="minorHAnsi"/>
              </w:rPr>
              <w:t xml:space="preserve">Telephone       :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40FBC56D" w14:textId="7C3BFE46" w:rsidR="004C35A2" w:rsidRPr="006E6812" w:rsidRDefault="004C35A2" w:rsidP="00F7516F">
            <w:pPr>
              <w:pStyle w:val="NoSpacing"/>
              <w:spacing w:line="276" w:lineRule="auto"/>
              <w:rPr>
                <w:rFonts w:ascii="Arial Narrow" w:hAnsi="Arial Narrow"/>
                <w:sz w:val="10"/>
                <w:szCs w:val="10"/>
              </w:rPr>
            </w:pPr>
            <w:r w:rsidRPr="006E6812">
              <w:rPr>
                <w:rFonts w:ascii="Arial Narrow" w:hAnsi="Arial Narrow" w:cstheme="minorHAnsi"/>
              </w:rPr>
              <w:t xml:space="preserve">Address            </w:t>
            </w:r>
            <w:proofErr w:type="gramStart"/>
            <w:r w:rsidRPr="006E6812">
              <w:rPr>
                <w:rFonts w:ascii="Arial Narrow" w:hAnsi="Arial Narrow" w:cstheme="minorHAnsi"/>
              </w:rPr>
              <w:t xml:space="preserve">  :</w:t>
            </w:r>
            <w:proofErr w:type="gramEnd"/>
            <w:r w:rsidRPr="006E6812">
              <w:rPr>
                <w:rFonts w:ascii="Arial Narrow" w:hAnsi="Arial Narrow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6E6812">
              <w:rPr>
                <w:rFonts w:ascii="Arial Narrow" w:hAnsi="Arial Narrow"/>
              </w:rPr>
              <w:t xml:space="preserve">                       </w:t>
            </w:r>
          </w:p>
        </w:tc>
      </w:tr>
      <w:tr w:rsidR="004C35A2" w:rsidRPr="006E6812" w14:paraId="39822294" w14:textId="77777777" w:rsidTr="00F7516F">
        <w:trPr>
          <w:trHeight w:val="2303"/>
          <w:jc w:val="center"/>
        </w:trPr>
        <w:tc>
          <w:tcPr>
            <w:tcW w:w="10325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4503D96A" w14:textId="4B4091E3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theme="minorHAnsi"/>
              </w:rPr>
            </w:pPr>
            <w:r w:rsidRPr="00F7516F">
              <w:rPr>
                <w:rFonts w:ascii="Arial Narrow" w:hAnsi="Arial Narrow" w:cstheme="minorHAnsi"/>
                <w:b/>
                <w:bCs/>
              </w:rPr>
              <w:t xml:space="preserve">No. of </w:t>
            </w:r>
            <w:r w:rsidR="00C57DDC" w:rsidRPr="00F7516F">
              <w:rPr>
                <w:rFonts w:ascii="Arial Narrow" w:hAnsi="Arial Narrow" w:cstheme="minorHAnsi"/>
                <w:b/>
                <w:bCs/>
              </w:rPr>
              <w:t>Dependents</w:t>
            </w:r>
            <w:r w:rsidR="00C57DDC" w:rsidRPr="006E6812">
              <w:rPr>
                <w:rFonts w:ascii="Arial Narrow" w:hAnsi="Arial Narrow" w:cstheme="minorHAnsi"/>
              </w:rPr>
              <w:t>:</w:t>
            </w:r>
            <w:r w:rsidRPr="006E6812">
              <w:rPr>
                <w:rFonts w:ascii="Arial Narrow" w:hAnsi="Arial Narrow" w:cstheme="minorHAnsi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8"/>
              <w:gridCol w:w="3118"/>
              <w:gridCol w:w="3900"/>
              <w:gridCol w:w="2486"/>
            </w:tblGrid>
            <w:tr w:rsidR="004C35A2" w:rsidRPr="006E6812" w14:paraId="45A21423" w14:textId="77777777" w:rsidTr="00BD1AE1">
              <w:tc>
                <w:tcPr>
                  <w:tcW w:w="438" w:type="dxa"/>
                  <w:vAlign w:val="center"/>
                </w:tcPr>
                <w:p w14:paraId="3FB8892E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</w:p>
              </w:tc>
              <w:tc>
                <w:tcPr>
                  <w:tcW w:w="3118" w:type="dxa"/>
                  <w:vAlign w:val="center"/>
                </w:tcPr>
                <w:p w14:paraId="2573831A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Relationship</w:t>
                  </w:r>
                </w:p>
              </w:tc>
              <w:tc>
                <w:tcPr>
                  <w:tcW w:w="3900" w:type="dxa"/>
                  <w:vAlign w:val="center"/>
                </w:tcPr>
                <w:p w14:paraId="5B794AAB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Full Name</w:t>
                  </w:r>
                </w:p>
              </w:tc>
              <w:tc>
                <w:tcPr>
                  <w:tcW w:w="2486" w:type="dxa"/>
                  <w:vAlign w:val="center"/>
                </w:tcPr>
                <w:p w14:paraId="5732743C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Date of Birth</w:t>
                  </w:r>
                </w:p>
              </w:tc>
            </w:tr>
            <w:tr w:rsidR="004C35A2" w:rsidRPr="006E6812" w14:paraId="2F871551" w14:textId="77777777" w:rsidTr="00BD1AE1">
              <w:tc>
                <w:tcPr>
                  <w:tcW w:w="438" w:type="dxa"/>
                  <w:vAlign w:val="center"/>
                </w:tcPr>
                <w:p w14:paraId="75EB6398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1.</w:t>
                  </w:r>
                </w:p>
              </w:tc>
              <w:tc>
                <w:tcPr>
                  <w:tcW w:w="3118" w:type="dxa"/>
                  <w:vAlign w:val="center"/>
                </w:tcPr>
                <w:p w14:paraId="6258B919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3900" w:type="dxa"/>
                  <w:vAlign w:val="center"/>
                </w:tcPr>
                <w:p w14:paraId="00C1F018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2486" w:type="dxa"/>
                  <w:vAlign w:val="center"/>
                </w:tcPr>
                <w:p w14:paraId="2B246D6F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</w:tr>
            <w:tr w:rsidR="004C35A2" w:rsidRPr="006E6812" w14:paraId="4D28ACAD" w14:textId="77777777" w:rsidTr="00BD1AE1">
              <w:tc>
                <w:tcPr>
                  <w:tcW w:w="438" w:type="dxa"/>
                  <w:vAlign w:val="center"/>
                </w:tcPr>
                <w:p w14:paraId="6C49892C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2.</w:t>
                  </w:r>
                </w:p>
              </w:tc>
              <w:tc>
                <w:tcPr>
                  <w:tcW w:w="3118" w:type="dxa"/>
                  <w:vAlign w:val="center"/>
                </w:tcPr>
                <w:p w14:paraId="5C203CC7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3900" w:type="dxa"/>
                  <w:vAlign w:val="center"/>
                </w:tcPr>
                <w:p w14:paraId="5BC89427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2486" w:type="dxa"/>
                  <w:vAlign w:val="center"/>
                </w:tcPr>
                <w:p w14:paraId="38E891A8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6E6812" w14:paraId="6A5B276F" w14:textId="77777777" w:rsidTr="00BD1AE1">
              <w:tc>
                <w:tcPr>
                  <w:tcW w:w="438" w:type="dxa"/>
                  <w:vAlign w:val="center"/>
                </w:tcPr>
                <w:p w14:paraId="2C75501A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3.</w:t>
                  </w:r>
                </w:p>
              </w:tc>
              <w:tc>
                <w:tcPr>
                  <w:tcW w:w="3118" w:type="dxa"/>
                  <w:vAlign w:val="center"/>
                </w:tcPr>
                <w:p w14:paraId="2B8EB476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3900" w:type="dxa"/>
                  <w:vAlign w:val="center"/>
                </w:tcPr>
                <w:p w14:paraId="1CADE37E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2486" w:type="dxa"/>
                  <w:vAlign w:val="center"/>
                </w:tcPr>
                <w:p w14:paraId="55FD1D55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6E6812" w14:paraId="27385DB7" w14:textId="77777777" w:rsidTr="00BD1AE1">
              <w:tc>
                <w:tcPr>
                  <w:tcW w:w="438" w:type="dxa"/>
                  <w:vAlign w:val="center"/>
                </w:tcPr>
                <w:p w14:paraId="4604BA32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 w:rsidRPr="006E6812">
                    <w:rPr>
                      <w:rFonts w:ascii="Arial Narrow" w:hAnsi="Arial Narrow" w:cstheme="minorHAnsi"/>
                    </w:rPr>
                    <w:t>4.</w:t>
                  </w:r>
                </w:p>
              </w:tc>
              <w:tc>
                <w:tcPr>
                  <w:tcW w:w="3118" w:type="dxa"/>
                  <w:vAlign w:val="center"/>
                </w:tcPr>
                <w:p w14:paraId="3E67E715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3900" w:type="dxa"/>
                  <w:vAlign w:val="center"/>
                </w:tcPr>
                <w:p w14:paraId="3318DF14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2486" w:type="dxa"/>
                  <w:vAlign w:val="center"/>
                </w:tcPr>
                <w:p w14:paraId="5C32E2EC" w14:textId="77777777" w:rsidR="004C35A2" w:rsidRPr="006E6812" w:rsidRDefault="004C35A2" w:rsidP="00BD1AE1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CA3BD3" w:rsidRPr="006E6812" w14:paraId="7AC76EF7" w14:textId="77777777" w:rsidTr="00FC09DB">
              <w:tc>
                <w:tcPr>
                  <w:tcW w:w="438" w:type="dxa"/>
                  <w:vAlign w:val="center"/>
                </w:tcPr>
                <w:p w14:paraId="4E3EC50D" w14:textId="1F70825D" w:rsidR="00CA3BD3" w:rsidRPr="006E6812" w:rsidRDefault="00CA3BD3" w:rsidP="00CA3BD3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</w:rPr>
                  </w:pPr>
                  <w:r>
                    <w:rPr>
                      <w:rFonts w:ascii="Arial Narrow" w:hAnsi="Arial Narrow" w:cstheme="minorHAnsi"/>
                    </w:rPr>
                    <w:t>5</w:t>
                  </w:r>
                  <w:r w:rsidRPr="006E6812">
                    <w:rPr>
                      <w:rFonts w:ascii="Arial Narrow" w:hAnsi="Arial Narrow" w:cstheme="minorHAnsi"/>
                    </w:rPr>
                    <w:t>.</w:t>
                  </w:r>
                </w:p>
              </w:tc>
              <w:tc>
                <w:tcPr>
                  <w:tcW w:w="3118" w:type="dxa"/>
                  <w:vAlign w:val="center"/>
                </w:tcPr>
                <w:p w14:paraId="591A5192" w14:textId="77777777" w:rsidR="00CA3BD3" w:rsidRPr="006E6812" w:rsidRDefault="00CA3BD3" w:rsidP="00CA3BD3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3900" w:type="dxa"/>
                  <w:vAlign w:val="center"/>
                </w:tcPr>
                <w:p w14:paraId="61B843AD" w14:textId="77777777" w:rsidR="00CA3BD3" w:rsidRPr="006E6812" w:rsidRDefault="00CA3BD3" w:rsidP="00CA3BD3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2486" w:type="dxa"/>
                  <w:vAlign w:val="center"/>
                </w:tcPr>
                <w:p w14:paraId="7509246D" w14:textId="77777777" w:rsidR="00CA3BD3" w:rsidRPr="006E6812" w:rsidRDefault="00CA3BD3" w:rsidP="00CA3BD3">
                  <w:pPr>
                    <w:pStyle w:val="NoSpacing"/>
                    <w:spacing w:line="276" w:lineRule="auto"/>
                    <w:rPr>
                      <w:rFonts w:ascii="Arial Narrow" w:hAnsi="Arial Narrow" w:cstheme="minorHAnsi"/>
                      <w:u w:val="single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</w:tbl>
          <w:p w14:paraId="386FF120" w14:textId="1B6F1C0D" w:rsidR="00F7516F" w:rsidRPr="00F7516F" w:rsidRDefault="00F7516F" w:rsidP="00F7516F">
            <w:pPr>
              <w:tabs>
                <w:tab w:val="left" w:pos="1573"/>
              </w:tabs>
            </w:pPr>
          </w:p>
        </w:tc>
      </w:tr>
      <w:tr w:rsidR="004C35A2" w:rsidRPr="006E6812" w14:paraId="189426B8" w14:textId="77777777" w:rsidTr="00BD1AE1">
        <w:trPr>
          <w:trHeight w:val="3627"/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06EA46A5" w14:textId="77777777" w:rsidR="00CA3BD3" w:rsidRDefault="00CA3BD3" w:rsidP="00CA3BD3">
            <w:pPr>
              <w:pStyle w:val="NoSpacing"/>
              <w:rPr>
                <w:rFonts w:ascii="Arial Narrow" w:hAnsi="Arial Narrow"/>
                <w:b/>
                <w:bCs/>
                <w:u w:val="single"/>
              </w:rPr>
            </w:pPr>
          </w:p>
          <w:p w14:paraId="1093E083" w14:textId="5420BC72" w:rsidR="00CA3BD3" w:rsidRPr="006E6812" w:rsidRDefault="00CA3BD3" w:rsidP="00CA3BD3">
            <w:pPr>
              <w:pStyle w:val="NoSpacing"/>
              <w:rPr>
                <w:rFonts w:ascii="Arial Narrow" w:hAnsi="Arial Narrow"/>
                <w:b/>
                <w:bCs/>
                <w:u w:val="single"/>
              </w:rPr>
            </w:pPr>
            <w:r w:rsidRPr="006E6812">
              <w:rPr>
                <w:rFonts w:ascii="Arial Narrow" w:hAnsi="Arial Narrow"/>
                <w:b/>
                <w:bCs/>
                <w:u w:val="single"/>
              </w:rPr>
              <w:t>Summary Of Experiences</w:t>
            </w:r>
          </w:p>
          <w:p w14:paraId="1418C780" w14:textId="77777777" w:rsidR="00CA3BD3" w:rsidRPr="006E6812" w:rsidRDefault="00CA3BD3" w:rsidP="00CA3BD3">
            <w:pPr>
              <w:pStyle w:val="NoSpacing"/>
              <w:rPr>
                <w:rFonts w:ascii="Arial Narrow" w:hAnsi="Arial Narrow"/>
                <w:sz w:val="10"/>
                <w:szCs w:val="10"/>
              </w:rPr>
            </w:pPr>
          </w:p>
          <w:tbl>
            <w:tblPr>
              <w:tblW w:w="988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8"/>
              <w:gridCol w:w="1150"/>
              <w:gridCol w:w="1007"/>
              <w:gridCol w:w="1150"/>
              <w:gridCol w:w="1434"/>
              <w:gridCol w:w="1150"/>
              <w:gridCol w:w="1150"/>
              <w:gridCol w:w="1258"/>
            </w:tblGrid>
            <w:tr w:rsidR="00CA3BD3" w:rsidRPr="006E6812" w14:paraId="7C6252ED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15AA3F09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Experience as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3F410553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Container</w:t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3C761ED0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P.C.C.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1A88ED5A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G.C.</w:t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12065CBB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Reefer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19202CE8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B.C.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026771E3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Tanker</w:t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5588CE61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Total</w:t>
                  </w:r>
                </w:p>
              </w:tc>
            </w:tr>
            <w:tr w:rsidR="00CA3BD3" w:rsidRPr="006E6812" w14:paraId="1397510F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63145052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Master or CE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1D5A4E4E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2C7ACB1F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7DCF345B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11188DEF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7609BB80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6E6B07BF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1B151A1B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</w:tr>
            <w:tr w:rsidR="00CA3BD3" w:rsidRPr="006E6812" w14:paraId="2C68D0C9" w14:textId="77777777" w:rsidTr="00FC09DB">
              <w:trPr>
                <w:trHeight w:val="24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2F0D585C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C/O or 1AE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2E0385D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  </w:t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58320FFF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139C9EC1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7A8301EA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0EED69DE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450326DD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24F6D57D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CA3BD3" w:rsidRPr="006E6812" w14:paraId="2B093439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4C1E8796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2/O or 2AE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4A4453CB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3A4F6578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12F47474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47244109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54DFC744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27EC631B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32A2CFC3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CA3BD3" w:rsidRPr="006E6812" w14:paraId="4BDC0105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1B25340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3/O or 3AE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7D4957F7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01C088C2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524B2EDA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295139C4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2C21D32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28ADFC19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35AD13C3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CA3BD3" w:rsidRPr="006E6812" w14:paraId="49E4D53A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52200D3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E/E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32A795C7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6229BFDE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76B299E9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3CC77FEC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4C835960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66088D24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711B930A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</w:tr>
            <w:tr w:rsidR="00CA3BD3" w:rsidRPr="006E6812" w14:paraId="6C7B600D" w14:textId="77777777" w:rsidTr="00FC09DB">
              <w:trPr>
                <w:trHeight w:val="334"/>
              </w:trPr>
              <w:tc>
                <w:tcPr>
                  <w:tcW w:w="1588" w:type="dxa"/>
                  <w:shd w:val="clear" w:color="auto" w:fill="auto"/>
                  <w:vAlign w:val="center"/>
                  <w:hideMark/>
                </w:tcPr>
                <w:p w14:paraId="6AD4EFCE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 w:rsidRPr="00DF0E6D">
                    <w:rPr>
                      <w:rFonts w:ascii="Arial Narrow" w:eastAsia="Times New Roman" w:hAnsi="Arial Narrow" w:cstheme="minorHAnsi"/>
                      <w:color w:val="000000"/>
                      <w:lang w:eastAsia="en-IN" w:bidi="ar-SA"/>
                    </w:rPr>
                    <w:t>Total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06009498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</w:t>
                  </w:r>
                </w:p>
              </w:tc>
              <w:tc>
                <w:tcPr>
                  <w:tcW w:w="1007" w:type="dxa"/>
                  <w:shd w:val="clear" w:color="auto" w:fill="auto"/>
                  <w:vAlign w:val="center"/>
                  <w:hideMark/>
                </w:tcPr>
                <w:p w14:paraId="5F514E47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4D34E970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  <w:tc>
                <w:tcPr>
                  <w:tcW w:w="1434" w:type="dxa"/>
                  <w:shd w:val="clear" w:color="auto" w:fill="auto"/>
                  <w:vAlign w:val="center"/>
                  <w:hideMark/>
                </w:tcPr>
                <w:p w14:paraId="01EC39E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5E75AF40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  <w:tc>
                <w:tcPr>
                  <w:tcW w:w="1150" w:type="dxa"/>
                  <w:shd w:val="clear" w:color="auto" w:fill="auto"/>
                  <w:vAlign w:val="center"/>
                  <w:hideMark/>
                </w:tcPr>
                <w:p w14:paraId="63D118C5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  <w:tc>
                <w:tcPr>
                  <w:tcW w:w="1258" w:type="dxa"/>
                  <w:shd w:val="clear" w:color="auto" w:fill="auto"/>
                  <w:vAlign w:val="center"/>
                  <w:hideMark/>
                </w:tcPr>
                <w:p w14:paraId="67B02B56" w14:textId="77777777" w:rsidR="00CA3BD3" w:rsidRPr="00DF0E6D" w:rsidRDefault="00CA3BD3" w:rsidP="00CA3BD3">
                  <w:pPr>
                    <w:spacing w:after="0" w:line="360" w:lineRule="auto"/>
                    <w:rPr>
                      <w:rFonts w:ascii="Arial Narrow" w:eastAsia="Times New Roman" w:hAnsi="Arial Narrow" w:cstheme="minorHAnsi"/>
                      <w:color w:val="00000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F0E6D">
                    <w:rPr>
                      <w:rFonts w:ascii="Arial Narrow" w:eastAsia="Times New Roman" w:hAnsi="Arial Narrow" w:cstheme="minorHAnsi"/>
                      <w:noProof/>
                      <w:color w:val="000000"/>
                      <w:lang w:eastAsia="en-IN" w:bidi="ar-SA"/>
                    </w:rPr>
                    <w:t>  </w:t>
                  </w:r>
                </w:p>
              </w:tc>
            </w:tr>
          </w:tbl>
          <w:p w14:paraId="4AC23C67" w14:textId="77777777" w:rsidR="004C35A2" w:rsidRPr="006E6812" w:rsidRDefault="004C35A2" w:rsidP="00BD1AE1">
            <w:pPr>
              <w:pStyle w:val="NoSpacing"/>
              <w:spacing w:line="276" w:lineRule="auto"/>
              <w:rPr>
                <w:rFonts w:ascii="Arial Narrow" w:hAnsi="Arial Narrow" w:cs="Courier New"/>
                <w:sz w:val="18"/>
                <w:szCs w:val="18"/>
              </w:rPr>
            </w:pPr>
          </w:p>
        </w:tc>
      </w:tr>
      <w:tr w:rsidR="004C35A2" w:rsidRPr="006E6812" w14:paraId="62F1A96A" w14:textId="77777777" w:rsidTr="00BD1AE1">
        <w:trPr>
          <w:trHeight w:val="12801"/>
          <w:jc w:val="center"/>
        </w:trPr>
        <w:tc>
          <w:tcPr>
            <w:tcW w:w="1032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069E1885" w14:textId="77777777" w:rsidR="004C35A2" w:rsidRDefault="004C35A2" w:rsidP="00BD1AE1">
            <w:pPr>
              <w:spacing w:after="0" w:line="240" w:lineRule="auto"/>
              <w:rPr>
                <w:rFonts w:ascii="Arial Narrow" w:hAnsi="Arial Narrow"/>
                <w:b/>
                <w:bCs/>
                <w:sz w:val="20"/>
                <w:szCs w:val="20"/>
                <w:lang w:val="en-US"/>
              </w:rPr>
            </w:pPr>
          </w:p>
          <w:p w14:paraId="7A1F5837" w14:textId="77777777" w:rsidR="004C35A2" w:rsidRPr="006E6812" w:rsidRDefault="004C35A2" w:rsidP="00BD1AE1">
            <w:pPr>
              <w:spacing w:after="0" w:line="240" w:lineRule="auto"/>
              <w:rPr>
                <w:rFonts w:ascii="Arial Narrow" w:hAnsi="Arial Narrow"/>
                <w:b/>
                <w:bCs/>
                <w:sz w:val="20"/>
                <w:szCs w:val="20"/>
                <w:lang w:val="en-US"/>
              </w:rPr>
            </w:pPr>
            <w:r w:rsidRPr="006E6812">
              <w:rPr>
                <w:rFonts w:ascii="Arial Narrow" w:hAnsi="Arial Narrow"/>
                <w:b/>
                <w:bCs/>
                <w:sz w:val="20"/>
                <w:szCs w:val="20"/>
                <w:lang w:val="en-US"/>
              </w:rPr>
              <w:t>Sea history:</w:t>
            </w:r>
          </w:p>
          <w:p w14:paraId="1F883523" w14:textId="77777777" w:rsidR="004C35A2" w:rsidRPr="006E6812" w:rsidRDefault="004C35A2" w:rsidP="00BD1AE1">
            <w:pPr>
              <w:spacing w:after="0" w:line="240" w:lineRule="auto"/>
              <w:rPr>
                <w:rFonts w:ascii="Arial Narrow" w:hAnsi="Arial Narrow"/>
                <w:sz w:val="10"/>
                <w:szCs w:val="10"/>
                <w:lang w:val="en-US"/>
              </w:rPr>
            </w:pPr>
          </w:p>
          <w:tbl>
            <w:tblPr>
              <w:tblW w:w="10072" w:type="dxa"/>
              <w:tblLayout w:type="fixed"/>
              <w:tblLook w:val="04A0" w:firstRow="1" w:lastRow="0" w:firstColumn="1" w:lastColumn="0" w:noHBand="0" w:noVBand="1"/>
            </w:tblPr>
            <w:tblGrid>
              <w:gridCol w:w="878"/>
              <w:gridCol w:w="878"/>
              <w:gridCol w:w="800"/>
              <w:gridCol w:w="850"/>
              <w:gridCol w:w="851"/>
              <w:gridCol w:w="1134"/>
              <w:gridCol w:w="992"/>
              <w:gridCol w:w="850"/>
              <w:gridCol w:w="851"/>
              <w:gridCol w:w="850"/>
              <w:gridCol w:w="1138"/>
            </w:tblGrid>
            <w:tr w:rsidR="004C35A2" w:rsidRPr="00D769E2" w14:paraId="3EA31361" w14:textId="77777777" w:rsidTr="00AF0DE0">
              <w:trPr>
                <w:trHeight w:val="315"/>
              </w:trPr>
              <w:tc>
                <w:tcPr>
                  <w:tcW w:w="87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76B3CA2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Vessel name</w:t>
                  </w:r>
                </w:p>
              </w:tc>
              <w:tc>
                <w:tcPr>
                  <w:tcW w:w="87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801E02D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Vessel type</w:t>
                  </w:r>
                </w:p>
              </w:tc>
              <w:tc>
                <w:tcPr>
                  <w:tcW w:w="80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B020991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Flag</w:t>
                  </w:r>
                </w:p>
              </w:tc>
              <w:tc>
                <w:tcPr>
                  <w:tcW w:w="85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35FD2F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Rank</w:t>
                  </w:r>
                </w:p>
              </w:tc>
              <w:tc>
                <w:tcPr>
                  <w:tcW w:w="851" w:type="dxa"/>
                  <w:vMerge w:val="restart"/>
                  <w:tcBorders>
                    <w:top w:val="single" w:sz="4" w:space="0" w:color="auto"/>
                    <w:left w:val="nil"/>
                    <w:bottom w:val="single" w:sz="4" w:space="0" w:color="000000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3EB123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  <w:t>DWT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21E8D58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eastAsia="en-IN" w:bidi="ar-SA"/>
                    </w:rPr>
                    <w:t>* Deck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212595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eastAsia="en-IN" w:bidi="ar-SA"/>
                    </w:rPr>
                    <w:t>** Engine</w:t>
                  </w:r>
                </w:p>
              </w:tc>
              <w:tc>
                <w:tcPr>
                  <w:tcW w:w="170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ABC350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Period of Service</w:t>
                  </w:r>
                </w:p>
                <w:p w14:paraId="53709A0B" w14:textId="77777777" w:rsidR="004C35A2" w:rsidRPr="00AF0DE0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(dd/mm/yy)</w:t>
                  </w:r>
                </w:p>
              </w:tc>
              <w:tc>
                <w:tcPr>
                  <w:tcW w:w="850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1D28ADD" w14:textId="77777777" w:rsidR="004C35A2" w:rsidRPr="00AF0DE0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Y/M/D</w:t>
                  </w:r>
                </w:p>
              </w:tc>
              <w:tc>
                <w:tcPr>
                  <w:tcW w:w="113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5260539" w14:textId="58D9910C" w:rsidR="004C35A2" w:rsidRPr="00344A17" w:rsidRDefault="004C35A2" w:rsidP="00344A17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color w:val="00B0F0"/>
                      <w:sz w:val="20"/>
                      <w:szCs w:val="20"/>
                      <w:lang w:val="en-IN" w:eastAsia="en-IN" w:bidi="ar-SA"/>
                    </w:rPr>
                  </w:pPr>
                  <w:r w:rsidRPr="00AF0DE0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>Company</w:t>
                  </w:r>
                  <w:r w:rsidR="00344A17">
                    <w:rPr>
                      <w:rFonts w:ascii="Arial Narrow" w:eastAsia="Times New Roman" w:hAnsi="Arial Narrow" w:cs="Calibri"/>
                      <w:b/>
                      <w:bCs/>
                      <w:color w:val="000000"/>
                      <w:sz w:val="20"/>
                      <w:szCs w:val="20"/>
                      <w:lang w:val="en-US" w:eastAsia="en-IN" w:bidi="ar-SA"/>
                    </w:rPr>
                    <w:t xml:space="preserve"> </w:t>
                  </w:r>
                  <w:r w:rsidR="00607D68" w:rsidRPr="00C76AB9">
                    <w:rPr>
                      <w:rFonts w:ascii="Arial Narrow" w:eastAsia="Times New Roman" w:hAnsi="Arial Narrow" w:cs="Calibri"/>
                      <w:b/>
                      <w:bCs/>
                      <w:sz w:val="20"/>
                      <w:szCs w:val="20"/>
                      <w:lang w:val="en-US" w:eastAsia="en-IN" w:bidi="ar-SA"/>
                    </w:rPr>
                    <w:t>and</w:t>
                  </w:r>
                  <w:r w:rsidR="00344A17" w:rsidRPr="00C76AB9">
                    <w:rPr>
                      <w:rFonts w:ascii="Arial Narrow" w:eastAsia="Times New Roman" w:hAnsi="Arial Narrow" w:cs="Calibri"/>
                      <w:b/>
                      <w:bCs/>
                      <w:sz w:val="20"/>
                      <w:szCs w:val="20"/>
                      <w:lang w:val="en-US" w:eastAsia="en-IN" w:bidi="ar-SA"/>
                    </w:rPr>
                    <w:t xml:space="preserve"> Manning </w:t>
                  </w:r>
                  <w:r w:rsidR="00C76AB9">
                    <w:rPr>
                      <w:rFonts w:ascii="Arial Narrow" w:eastAsia="Times New Roman" w:hAnsi="Arial Narrow" w:cs="Calibri"/>
                      <w:b/>
                      <w:bCs/>
                      <w:sz w:val="20"/>
                      <w:szCs w:val="20"/>
                      <w:lang w:val="en-US" w:eastAsia="en-IN" w:bidi="ar-SA"/>
                    </w:rPr>
                    <w:t>A</w:t>
                  </w:r>
                  <w:r w:rsidR="00344A17" w:rsidRPr="00C76AB9">
                    <w:rPr>
                      <w:rFonts w:ascii="Arial Narrow" w:eastAsia="Times New Roman" w:hAnsi="Arial Narrow" w:cs="Calibri"/>
                      <w:b/>
                      <w:bCs/>
                      <w:sz w:val="20"/>
                      <w:szCs w:val="20"/>
                      <w:lang w:val="en-US" w:eastAsia="en-IN" w:bidi="ar-SA"/>
                    </w:rPr>
                    <w:t>gent</w:t>
                  </w:r>
                </w:p>
              </w:tc>
            </w:tr>
            <w:tr w:rsidR="004C35A2" w:rsidRPr="00D769E2" w14:paraId="5858B873" w14:textId="77777777" w:rsidTr="00AF0DE0">
              <w:trPr>
                <w:trHeight w:val="264"/>
              </w:trPr>
              <w:tc>
                <w:tcPr>
                  <w:tcW w:w="87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2B488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7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48955A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0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A7CAD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1EB9B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1" w:type="dxa"/>
                  <w:vMerge/>
                  <w:tcBorders>
                    <w:top w:val="single" w:sz="4" w:space="0" w:color="auto"/>
                    <w:left w:val="nil"/>
                    <w:bottom w:val="single" w:sz="4" w:space="0" w:color="000000"/>
                    <w:right w:val="nil"/>
                  </w:tcBorders>
                  <w:vAlign w:val="center"/>
                  <w:hideMark/>
                </w:tcPr>
                <w:p w14:paraId="30C82A4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A0ABC7D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eastAsia="en-IN" w:bidi="ar-SA"/>
                    </w:rPr>
                    <w:t>Cont - TEU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EDC0F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eastAsia="en-IN" w:bidi="ar-SA"/>
                    </w:rPr>
                    <w:t>Maker, Model &amp;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103DAA" w14:textId="77777777" w:rsidR="004C35A2" w:rsidRPr="00D769E2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US" w:eastAsia="en-IN" w:bidi="ar-SA"/>
                    </w:rPr>
                    <w:t>From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E1A613F" w14:textId="77777777" w:rsidR="004C35A2" w:rsidRPr="00D769E2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US" w:eastAsia="en-IN" w:bidi="ar-SA"/>
                    </w:rPr>
                    <w:t>Until</w:t>
                  </w:r>
                </w:p>
              </w:tc>
              <w:tc>
                <w:tcPr>
                  <w:tcW w:w="85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19A76" w14:textId="77777777" w:rsidR="004C35A2" w:rsidRPr="00D769E2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113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5F5BFD" w14:textId="77777777" w:rsidR="004C35A2" w:rsidRPr="00D769E2" w:rsidRDefault="004C35A2" w:rsidP="00BD1AE1">
                  <w:pPr>
                    <w:spacing w:after="0" w:line="240" w:lineRule="auto"/>
                    <w:jc w:val="center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</w:tr>
            <w:tr w:rsidR="004C35A2" w:rsidRPr="00D769E2" w14:paraId="22631A44" w14:textId="77777777" w:rsidTr="00147E1B">
              <w:trPr>
                <w:trHeight w:val="95"/>
              </w:trPr>
              <w:tc>
                <w:tcPr>
                  <w:tcW w:w="87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A8EED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7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DE960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0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2D622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F1C52E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1" w:type="dxa"/>
                  <w:vMerge/>
                  <w:tcBorders>
                    <w:top w:val="single" w:sz="4" w:space="0" w:color="auto"/>
                    <w:left w:val="nil"/>
                    <w:bottom w:val="single" w:sz="4" w:space="0" w:color="000000"/>
                    <w:right w:val="nil"/>
                  </w:tcBorders>
                  <w:vAlign w:val="center"/>
                  <w:hideMark/>
                </w:tcPr>
                <w:p w14:paraId="1CA6549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1134" w:type="dxa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0826C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eastAsia="en-IN" w:bidi="ar-SA"/>
                    </w:rPr>
                    <w:t>PCC – Units</w:t>
                  </w:r>
                </w:p>
              </w:tc>
              <w:tc>
                <w:tcPr>
                  <w:tcW w:w="992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C49F2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 w:rsidRPr="00D769E2"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  <w:t>Power/KW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1A3C2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281E18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850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B6F26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  <w:tc>
                <w:tcPr>
                  <w:tcW w:w="113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7F4AB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Arial Narrow" w:eastAsia="Times New Roman" w:hAnsi="Arial Narrow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</w:p>
              </w:tc>
            </w:tr>
            <w:tr w:rsidR="004C35A2" w:rsidRPr="00D769E2" w14:paraId="19A95F7F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EF361D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9FE603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EBDB3E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EACBA2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36D69D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7814B0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626EAD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E0BD13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664CFD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85534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9D98AA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20668032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1C1466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EB6D14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686A3C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645B1C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AC1163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C7F66B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E93A58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1416D2D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606485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A12082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0CF6BC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</w:tr>
            <w:tr w:rsidR="004C35A2" w:rsidRPr="00D769E2" w14:paraId="182A4756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750BBE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F45808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860C5A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38BBF9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341933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5B987E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99EE05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F10368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C08AE3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41121D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04D14F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1105FFFB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FF6E8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A402B6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ACDD9A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62376D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993FA0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CEB3D5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79D6DA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D837B5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81FF89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D8FE0F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3B63B1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  </w:t>
                  </w:r>
                </w:p>
              </w:tc>
            </w:tr>
            <w:tr w:rsidR="004C35A2" w:rsidRPr="00D769E2" w14:paraId="0F4E7FEA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E3A081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35628C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B668DB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8578D4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1D2E66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2DDFDE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9630DE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819B96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DEB684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B0B87E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69F0F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5DF03883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18DE65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BCB33A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D89A4D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86EDF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64906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04673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BF8210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9184CB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444827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34D011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C2FB99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56B33471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3B4E52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DC935F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B28CC5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7338CC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FAD8FF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0786AA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6A0F29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7878E3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6674AB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3A92E1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C58D36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0D30DC97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3EFAFF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D3E533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B0A956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012945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3D2AEF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48F2B3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37AF0E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E7949E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E14F74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55F999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F94092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  <w:r w:rsidRPr="00D769E2"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  <w:t> </w:t>
                  </w:r>
                </w:p>
              </w:tc>
            </w:tr>
            <w:tr w:rsidR="004C35A2" w:rsidRPr="00D769E2" w14:paraId="57C28017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68B4D2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91B587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91C8BE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73077F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975E33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A99A0B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2B6BAF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72F313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80716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28AAB5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CDC3AA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28604943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BB8DC6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DEB4FE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765228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DE9F45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350D93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FAA2B2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E469A5D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59CACC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69D946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653172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CABDD9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131597C8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0E768A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A6BC4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F9232C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6B2081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6ECCBA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54E483F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7366CA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DF345B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8C671C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00768D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4CA9A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77FBE622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E6C9D8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7E46E5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16A6DE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B061BE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68DAC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59E2C8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01E48C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D9B93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FA2D65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50660D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0BCD9C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val="en-IN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62261E10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5B898B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5C69F5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FDB625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E584AA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C3467C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17DC38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0C2555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A51329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80E9CF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3A8FFA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564ABF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2FB38C64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B5C24E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9008AA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4D34517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80E4DD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7CCD35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7D4D78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B5DE40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C010BE0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F31607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44EE27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152C746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1FA8AE6C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61DA881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AD61DF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348D3BD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BEFE44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D158A34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E63C3E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45E8A85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9F4ECD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42F4D8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5BED27E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49E156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  <w:tr w:rsidR="004C35A2" w:rsidRPr="00D769E2" w14:paraId="46F4FC9A" w14:textId="77777777" w:rsidTr="00BD1AE1">
              <w:trPr>
                <w:trHeight w:val="622"/>
              </w:trPr>
              <w:tc>
                <w:tcPr>
                  <w:tcW w:w="8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538251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75F31A7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A4A91BC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9C598C2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C8244E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C9A70D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BE7CBEA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6868163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11E8158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A54C04B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061E759" w14:textId="77777777" w:rsidR="004C35A2" w:rsidRPr="00D769E2" w:rsidRDefault="004C35A2" w:rsidP="00BD1AE1">
                  <w:pPr>
                    <w:spacing w:after="0" w:line="240" w:lineRule="auto"/>
                    <w:rPr>
                      <w:rFonts w:ascii="Calibri" w:eastAsia="Times New Roman" w:hAnsi="Calibri" w:cs="Calibri"/>
                      <w:noProof/>
                      <w:color w:val="000000"/>
                      <w:sz w:val="20"/>
                      <w:szCs w:val="20"/>
                      <w:lang w:val="en-US" w:eastAsia="en-IN" w:bidi="ar-SA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fldChar w:fldCharType="begin">
                      <w:ffData>
                        <w:name w:val="Text3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sz w:val="20"/>
                      <w:szCs w:val="20"/>
                      <w:lang w:val="en-US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  <w:lang w:val="en-US"/>
                    </w:rPr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  <w:lang w:val="en-US"/>
                    </w:rPr>
                    <w:t> </w:t>
                  </w:r>
                  <w:r>
                    <w:rPr>
                      <w:sz w:val="20"/>
                      <w:szCs w:val="20"/>
                      <w:lang w:val="en-US"/>
                    </w:rPr>
                    <w:fldChar w:fldCharType="end"/>
                  </w:r>
                </w:p>
              </w:tc>
            </w:tr>
          </w:tbl>
          <w:p w14:paraId="3F8B6D6C" w14:textId="77777777" w:rsidR="004C35A2" w:rsidRPr="006E6812" w:rsidRDefault="004C35A2" w:rsidP="00BD1AE1">
            <w:pPr>
              <w:tabs>
                <w:tab w:val="left" w:pos="-720"/>
                <w:tab w:val="center" w:pos="1843"/>
                <w:tab w:val="center" w:pos="4962"/>
                <w:tab w:val="center" w:pos="8222"/>
              </w:tabs>
              <w:spacing w:before="60" w:line="360" w:lineRule="auto"/>
              <w:rPr>
                <w:rFonts w:ascii="Arial Narrow" w:hAnsi="Arial Narrow" w:cs="Courier New"/>
                <w:sz w:val="18"/>
                <w:szCs w:val="18"/>
              </w:rPr>
            </w:pPr>
          </w:p>
        </w:tc>
      </w:tr>
    </w:tbl>
    <w:p w14:paraId="6BFD37E6" w14:textId="77777777" w:rsidR="004C35A2" w:rsidRDefault="004C35A2" w:rsidP="004C35A2">
      <w:pPr>
        <w:jc w:val="center"/>
        <w:rPr>
          <w:rFonts w:ascii="Arial Narrow" w:hAnsi="Arial Narrow" w:cs="Courier New"/>
          <w:color w:val="000000"/>
        </w:rPr>
      </w:pPr>
      <w:r w:rsidRPr="006E6812">
        <w:rPr>
          <w:rFonts w:ascii="Arial Narrow" w:hAnsi="Arial Narrow" w:cs="Courier New"/>
          <w:color w:val="000000"/>
          <w:sz w:val="14"/>
          <w:szCs w:val="14"/>
        </w:rPr>
        <w:br w:type="page"/>
      </w:r>
    </w:p>
    <w:tbl>
      <w:tblPr>
        <w:tblW w:w="10361" w:type="dxa"/>
        <w:tblLayout w:type="fixed"/>
        <w:tblLook w:val="04A0" w:firstRow="1" w:lastRow="0" w:firstColumn="1" w:lastColumn="0" w:noHBand="0" w:noVBand="1"/>
      </w:tblPr>
      <w:tblGrid>
        <w:gridCol w:w="535"/>
        <w:gridCol w:w="2003"/>
        <w:gridCol w:w="853"/>
        <w:gridCol w:w="711"/>
        <w:gridCol w:w="995"/>
        <w:gridCol w:w="855"/>
        <w:gridCol w:w="995"/>
        <w:gridCol w:w="1138"/>
        <w:gridCol w:w="1138"/>
        <w:gridCol w:w="1138"/>
      </w:tblGrid>
      <w:tr w:rsidR="004C35A2" w:rsidRPr="00871E76" w14:paraId="25133EFD" w14:textId="77777777" w:rsidTr="00BD1AE1">
        <w:trPr>
          <w:trHeight w:val="304"/>
        </w:trPr>
        <w:tc>
          <w:tcPr>
            <w:tcW w:w="535" w:type="dxa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65E13" w14:textId="6DA4699F" w:rsidR="004C35A2" w:rsidRPr="00871E76" w:rsidRDefault="004C35A2" w:rsidP="00434F0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lastRenderedPageBreak/>
              <w:t>No</w:t>
            </w:r>
          </w:p>
        </w:tc>
        <w:tc>
          <w:tcPr>
            <w:tcW w:w="2003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3F1EB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Document</w:t>
            </w:r>
          </w:p>
        </w:tc>
        <w:tc>
          <w:tcPr>
            <w:tcW w:w="853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4975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Legend</w:t>
            </w:r>
          </w:p>
        </w:tc>
        <w:tc>
          <w:tcPr>
            <w:tcW w:w="711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DDB3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Rank</w:t>
            </w:r>
          </w:p>
        </w:tc>
        <w:tc>
          <w:tcPr>
            <w:tcW w:w="1850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E9556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Regn STCW’95/2010</w:t>
            </w:r>
          </w:p>
        </w:tc>
        <w:tc>
          <w:tcPr>
            <w:tcW w:w="995" w:type="dxa"/>
            <w:vMerge w:val="restart"/>
            <w:tcBorders>
              <w:top w:val="double" w:sz="6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3B000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Doc.</w:t>
            </w:r>
          </w:p>
          <w:p w14:paraId="50F3CCD6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No.</w:t>
            </w:r>
          </w:p>
        </w:tc>
        <w:tc>
          <w:tcPr>
            <w:tcW w:w="1138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6099B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Issue Date</w:t>
            </w:r>
          </w:p>
        </w:tc>
        <w:tc>
          <w:tcPr>
            <w:tcW w:w="1138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B4D4F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Issue Place</w:t>
            </w:r>
          </w:p>
        </w:tc>
        <w:tc>
          <w:tcPr>
            <w:tcW w:w="1138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4C1ACE9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Expiry Date</w:t>
            </w:r>
          </w:p>
        </w:tc>
      </w:tr>
      <w:tr w:rsidR="004C35A2" w:rsidRPr="00871E76" w14:paraId="2A4A24BA" w14:textId="77777777" w:rsidTr="00BD1AE1">
        <w:trPr>
          <w:trHeight w:val="289"/>
        </w:trPr>
        <w:tc>
          <w:tcPr>
            <w:tcW w:w="535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4294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lang w:val="en-IN" w:eastAsia="en-IN" w:bidi="ar-SA"/>
              </w:rPr>
            </w:pPr>
          </w:p>
        </w:tc>
        <w:tc>
          <w:tcPr>
            <w:tcW w:w="2003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1746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853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C1A0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711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FE46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AE790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Deck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26178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t>Engine</w:t>
            </w:r>
          </w:p>
        </w:tc>
        <w:tc>
          <w:tcPr>
            <w:tcW w:w="99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2107D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F415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B37D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  <w:hideMark/>
          </w:tcPr>
          <w:p w14:paraId="006B2A8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</w:tr>
      <w:tr w:rsidR="004C35A2" w:rsidRPr="00871E76" w14:paraId="51AB3B48" w14:textId="77777777" w:rsidTr="00BD1AE1">
        <w:trPr>
          <w:trHeight w:val="289"/>
        </w:trPr>
        <w:tc>
          <w:tcPr>
            <w:tcW w:w="535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96FBE3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</w:p>
        </w:tc>
        <w:tc>
          <w:tcPr>
            <w:tcW w:w="20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EE08C9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Nat.License (Circle applicable)</w:t>
            </w:r>
          </w:p>
        </w:tc>
        <w:tc>
          <w:tcPr>
            <w:tcW w:w="85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77D9DC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LIC</w:t>
            </w:r>
          </w:p>
        </w:tc>
        <w:tc>
          <w:tcPr>
            <w:tcW w:w="7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91A7B83" w14:textId="77777777" w:rsidR="004C35A2" w:rsidRDefault="004C35A2" w:rsidP="00BD1AE1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</w:t>
            </w:r>
          </w:p>
          <w:p w14:paraId="18012E7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0C8A7" w14:textId="4887FB0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/1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E6957" w14:textId="23B60CFE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I/1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9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1BEAB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7B0D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708F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4BF805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</w:tr>
      <w:tr w:rsidR="004C35A2" w:rsidRPr="00871E76" w14:paraId="70C646D8" w14:textId="77777777" w:rsidTr="00BD1AE1">
        <w:trPr>
          <w:trHeight w:val="289"/>
        </w:trPr>
        <w:tc>
          <w:tcPr>
            <w:tcW w:w="535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0E236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0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7115F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85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65502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7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C06EF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EA7B1" w14:textId="1A1D30C3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/2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0B97" w14:textId="6CE45D10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I/2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9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74F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D5B7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B748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  <w:hideMark/>
          </w:tcPr>
          <w:p w14:paraId="0181EF4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</w:tr>
      <w:tr w:rsidR="004C35A2" w:rsidRPr="00871E76" w14:paraId="2B3403C2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8BF9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9B65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National License Endorsement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4852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LIC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04861B" w14:textId="77777777" w:rsidR="004C35A2" w:rsidRPr="00960340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  <w:p w14:paraId="69996CF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6DBB6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I/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798A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7253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B88D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BACB1F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</w:t>
            </w:r>
          </w:p>
        </w:tc>
      </w:tr>
      <w:tr w:rsidR="004C35A2" w:rsidRPr="00871E76" w14:paraId="62344F50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0F7C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E600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hip’s Flag Endorsement      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6415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FLG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454F5" w14:textId="77777777" w:rsidR="004C35A2" w:rsidRPr="00960340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  <w:p w14:paraId="34DC0C0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54366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I/2, A-I/1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7935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D6BF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3D56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E5D73E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</w:tr>
      <w:tr w:rsidR="004C35A2" w:rsidRPr="00871E76" w14:paraId="435869E9" w14:textId="77777777" w:rsidTr="00BD1AE1">
        <w:trPr>
          <w:trHeight w:val="289"/>
        </w:trPr>
        <w:tc>
          <w:tcPr>
            <w:tcW w:w="535" w:type="dxa"/>
            <w:vMerge w:val="restart"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BD3AD9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4</w:t>
            </w:r>
          </w:p>
        </w:tc>
        <w:tc>
          <w:tcPr>
            <w:tcW w:w="20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2B6770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Watchkeeping (Ratings - National)</w:t>
            </w:r>
          </w:p>
        </w:tc>
        <w:tc>
          <w:tcPr>
            <w:tcW w:w="85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D01423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WKR</w:t>
            </w:r>
          </w:p>
        </w:tc>
        <w:tc>
          <w:tcPr>
            <w:tcW w:w="7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45585A0" w14:textId="77777777" w:rsidR="004C35A2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  <w:p w14:paraId="0FF448E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EAB67" w14:textId="0FD31FCF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/4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25932" w14:textId="3177F861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II/4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9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4B7A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5FEA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7DC2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054E16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</w:tr>
      <w:tr w:rsidR="004C35A2" w:rsidRPr="00871E76" w14:paraId="1A88200C" w14:textId="77777777" w:rsidTr="00BD1AE1">
        <w:trPr>
          <w:trHeight w:val="289"/>
        </w:trPr>
        <w:tc>
          <w:tcPr>
            <w:tcW w:w="535" w:type="dxa"/>
            <w:vMerge/>
            <w:tcBorders>
              <w:top w:val="nil"/>
              <w:left w:val="double" w:sz="6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E3F7A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0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A0534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85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A7989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7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94E15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5D1AD" w14:textId="62807335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  <w:t>II/5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9921F" w14:textId="74D0AD84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  <w:t>III/5</w:t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="00F7516F" w:rsidRPr="00C53481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9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7728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24E8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C1F5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11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  <w:hideMark/>
          </w:tcPr>
          <w:p w14:paraId="36DB6A4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</w:tr>
      <w:tr w:rsidR="004C35A2" w:rsidRPr="00871E76" w14:paraId="42CDBD49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23D6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5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B935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GMDSS GOC (National or Others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FECC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GMD1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7BAAB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21F0D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IV/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E225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958A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BA73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FDB801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0655CF" w:rsidRPr="00871E76" w14:paraId="1CFBF614" w14:textId="77777777" w:rsidTr="000655CF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E5B99" w14:textId="4473C257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6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CD872" w14:textId="3699817F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 w:rsidRPr="000655C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MDSS 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E</w:t>
            </w:r>
            <w:r w:rsidRPr="000655C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ndorsement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685B6B" w14:textId="77777777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7CEB9" w14:textId="6545C529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12412F" w14:textId="733BF511" w:rsidR="000655CF" w:rsidRPr="00871E76" w:rsidRDefault="000655CF" w:rsidP="000655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B9356" w14:textId="4831E079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01193" w14:textId="3C7D507C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F0B3E" w14:textId="2E856650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1FFF375F" w14:textId="4EB2C68E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6B1EDEFF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37112" w14:textId="4090B65A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7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5B61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Large Ship Handling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(Masters &amp; Chief Officers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6DE6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LSH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1E032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76C002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EC43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A48F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E4DE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CDE66E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</w:tr>
      <w:tr w:rsidR="004C35A2" w:rsidRPr="00871E76" w14:paraId="2593EC93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DBB20" w14:textId="2C37772E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8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0700D" w14:textId="0B394E22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BTM</w:t>
            </w:r>
            <w:r w:rsidR="00D548A8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/</w:t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="00D548A8">
              <w:rPr>
                <w:rFonts w:eastAsia="Times New Roman"/>
                <w:lang w:val="en-US"/>
              </w:rPr>
              <w:t>BRM &amp; ERM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769C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9E0F27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C1D77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3676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230A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27CB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01876D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</w:tr>
      <w:tr w:rsidR="004C35A2" w:rsidRPr="00871E76" w14:paraId="3FD185F9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78E68" w14:textId="4F4331ED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9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EFECD" w14:textId="545FD4B5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0655C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Type Specific</w:t>
            </w:r>
            <w:r>
              <w:rPr>
                <w:rFonts w:eastAsia="Times New Roman"/>
                <w:lang w:val="en-US"/>
              </w:rPr>
              <w:t xml:space="preserve"> </w:t>
            </w:r>
            <w:r w:rsidR="004C35A2"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ECDIS</w:t>
            </w:r>
            <w:r w:rsidR="004C35A2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="004C35A2"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(Deck Officers)</w:t>
            </w:r>
            <w:r w:rsidR="004C35A2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91E23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09FB5B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BED2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STCW 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- </w:t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gulation I/14 and Manila 2010 Amendments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4B9D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974E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74E1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F7B7F5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</w:tr>
      <w:tr w:rsidR="004C35A2" w:rsidRPr="00871E76" w14:paraId="027F72AE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D790C" w14:textId="1FC95AE4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0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9A82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High Voltage (Electric Engineers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E50ED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F769E1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49B2E8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57D0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B9E3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2525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97CC43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341DC931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F3FBF" w14:textId="33C204D1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0655C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D679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B&amp;W ME Course (Senior Engineers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E1CF21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780201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BF3F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7ABFE6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AEEC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67DA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FBFE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E71859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2966BA52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C3B82" w14:textId="2A065DB4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3DAD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lass Certificate (Fitter Only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32F6A9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D19A9D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C95FF7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647F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33FA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E6FC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D329AB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</w:t>
            </w:r>
          </w:p>
        </w:tc>
      </w:tr>
      <w:tr w:rsidR="004C35A2" w:rsidRPr="00871E76" w14:paraId="1AB67421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6B314" w14:textId="7257255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0F78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roficiency in Survival Craft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5F50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SC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CC4E8D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5C399" w14:textId="77777777" w:rsidR="004C35A2" w:rsidRPr="00871E76" w:rsidRDefault="004C35A2" w:rsidP="00D548A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2-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D743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10FB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4CB3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825518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57062363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1CAA9" w14:textId="09078520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4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8A9D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ersonal Survival Techniques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8348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ST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45262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61FC1" w14:textId="77777777" w:rsidR="004C35A2" w:rsidRPr="00871E76" w:rsidRDefault="004C35A2" w:rsidP="00D548A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1-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D0AA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F675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C3BF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8E43D0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</w:tr>
      <w:tr w:rsidR="004C35A2" w:rsidRPr="00871E76" w14:paraId="7243FA8F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871BF" w14:textId="67A36F85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5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06BA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dvanced Fire Fighting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DBEA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FF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77EB3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7F2E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E51C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4DCB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36D7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D6BF93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73306935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02268" w14:textId="32854A65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6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4BD5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Basic Fire Fighting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03FA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BFF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45667C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8C23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1-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EBDC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324F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D954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823DF0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3A97716B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109A5" w14:textId="607C016D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7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BCE4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edical Care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5D46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ED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A73813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0DB3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4-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5DA3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0592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8EE5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F2CF3F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</w:tr>
      <w:tr w:rsidR="004C35A2" w:rsidRPr="00871E76" w14:paraId="43DC931C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6DBED" w14:textId="59B114FE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8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00CE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edical First Aid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CEDA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FA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04564A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222D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4-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0893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C283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0ADA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8021B4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</w:tr>
      <w:tr w:rsidR="004C35A2" w:rsidRPr="00871E76" w14:paraId="5DB380A6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474BD" w14:textId="20AB4E1B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9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F28C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Elementary First Aid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C94B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EFA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72153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38AB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1-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D2B6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6EC9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FB62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D2BA05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</w:t>
            </w:r>
          </w:p>
        </w:tc>
      </w:tr>
      <w:tr w:rsidR="004C35A2" w:rsidRPr="00871E76" w14:paraId="212EE3EF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B45FB" w14:textId="1132292A" w:rsidR="004C35A2" w:rsidRPr="00871E76" w:rsidRDefault="00F7516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0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89AA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ers. Safety /Social Responsibility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2DFA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S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FAC65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8963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-VI/1-4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7407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15E4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A174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5AC61C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63DB7C93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B11DB" w14:textId="3B73E5E9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8C3B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hip Security Officer Certificate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9366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SO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49992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4ADA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S PER STCW 201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5D22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B115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4BF7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82162E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2C58AF65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6F2A2" w14:textId="2C1A224A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72BE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roficiency Designated Security Duties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B60D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SD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7E9C2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3956A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S PER STCW 201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E912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32D0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357A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8F6BA5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040BE0D5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D8A49" w14:textId="47170F8A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EEF2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Hazardous Materials (HAZMAT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8B25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HAZ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0D5B2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E30C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49 CFR (U.S. Traders Only)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1D45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C51E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F7A5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E34361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0D3DDF65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D0200" w14:textId="77504E55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4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2A3C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hief cook National License (COC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2B53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FF766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DD22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S PER STCW 2010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37390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535E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1A98C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D923667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76B10900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FCE3B" w14:textId="6F403C9E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5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76B2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re-Joining Medicals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76A9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JM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93153D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46A13E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B6D7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396E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0A42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4D6922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24267FC6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33F5D" w14:textId="708715CB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6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277B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hysical Examination Report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7E31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OFC 1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EA03B3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D17A7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LC 2006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15DF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F007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2658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6CD7C4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3CD08F49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094AF" w14:textId="2A47452A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7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501E6" w14:textId="2877AE70" w:rsidR="004C35A2" w:rsidRPr="00871E76" w:rsidRDefault="00B9033E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Vaccination (</w:t>
            </w:r>
            <w:r w:rsidR="004C35A2"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Yellow Fever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6A60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VAC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8B38DA" w14:textId="77777777" w:rsidR="004C35A2" w:rsidRPr="00960340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  <w:p w14:paraId="7810B76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5974D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5245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0FB1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CC1F9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FCA3E9A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4BCE0F4A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49E98" w14:textId="0ED183A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8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516F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eaman’s Book (Flag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E00B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B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DB79" w14:textId="77777777" w:rsidR="004C35A2" w:rsidRPr="00BB46A4" w:rsidRDefault="004C35A2" w:rsidP="00BD1AE1">
            <w:pPr>
              <w:spacing w:after="0" w:line="240" w:lineRule="auto"/>
              <w:rPr>
                <w:sz w:val="10"/>
                <w:szCs w:val="10"/>
                <w:lang w:val="en-US"/>
              </w:rPr>
            </w:pPr>
          </w:p>
          <w:p w14:paraId="0E7981E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78752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3EA0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7097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29656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0EE2A0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1FF01D36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D5E71" w14:textId="1E29AF29" w:rsidR="004C35A2" w:rsidRPr="00871E76" w:rsidRDefault="000655CF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9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CE67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U.S. Visa (C1/D)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380F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81E23" w14:textId="77777777" w:rsidR="004C35A2" w:rsidRPr="00960340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  <w:p w14:paraId="4618EF6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5A5B962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5B275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BDB6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D521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F43325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0655CF" w:rsidRPr="00871E76" w14:paraId="227AB950" w14:textId="77777777" w:rsidTr="00BD1AE1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3CED0" w14:textId="52740EE8" w:rsidR="000655CF" w:rsidRDefault="00F7516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0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1DF4B" w14:textId="6E0E9627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proofErr w:type="gramStart"/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Other</w:t>
            </w:r>
            <w:proofErr w:type="gramEnd"/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visa 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0495D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B5E35" w14:textId="77777777" w:rsidR="000655CF" w:rsidRPr="00960340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89A06F8" w14:textId="77777777" w:rsidR="000655CF" w:rsidRPr="00871E76" w:rsidRDefault="000655CF" w:rsidP="000655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A51A1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A58F1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EC05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</w:tcPr>
          <w:p w14:paraId="610546D1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</w:tr>
      <w:tr w:rsidR="000655CF" w:rsidRPr="00871E76" w14:paraId="0CF4F9A4" w14:textId="77777777" w:rsidTr="000655CF">
        <w:trPr>
          <w:trHeight w:val="289"/>
        </w:trPr>
        <w:tc>
          <w:tcPr>
            <w:tcW w:w="535" w:type="dxa"/>
            <w:tcBorders>
              <w:top w:val="nil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7BA91" w14:textId="6876D979" w:rsidR="000655CF" w:rsidRPr="000655CF" w:rsidRDefault="000655CF" w:rsidP="00FC09D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</w:t>
            </w:r>
            <w:r w:rsidR="00F7516F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</w:p>
        </w:tc>
        <w:tc>
          <w:tcPr>
            <w:tcW w:w="200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D3DF8" w14:textId="77777777" w:rsidR="000655CF" w:rsidRPr="000655CF" w:rsidRDefault="000655CF" w:rsidP="00FC09D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proofErr w:type="gramStart"/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Other</w:t>
            </w:r>
            <w:proofErr w:type="gramEnd"/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visa </w:t>
            </w:r>
          </w:p>
        </w:tc>
        <w:tc>
          <w:tcPr>
            <w:tcW w:w="85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F1F25" w14:textId="77777777" w:rsidR="000655CF" w:rsidRPr="000655CF" w:rsidRDefault="000655CF" w:rsidP="00FC09DB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1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hideMark/>
          </w:tcPr>
          <w:p w14:paraId="3AFAB64B" w14:textId="77777777" w:rsidR="000655CF" w:rsidRPr="00960340" w:rsidRDefault="000655CF" w:rsidP="00FC09D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  <w:p w14:paraId="3C7332CF" w14:textId="77777777" w:rsidR="000655CF" w:rsidRDefault="000655CF" w:rsidP="000655C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  <w:p w14:paraId="360CEEB4" w14:textId="77777777" w:rsidR="000655CF" w:rsidRPr="00871E76" w:rsidRDefault="000655CF" w:rsidP="00FC09D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  <w:lang w:val="en-IN" w:eastAsia="en-IN" w:bidi="ar-SA"/>
              </w:rPr>
            </w:pPr>
          </w:p>
        </w:tc>
        <w:tc>
          <w:tcPr>
            <w:tcW w:w="1850" w:type="dxa"/>
            <w:gridSpan w:val="2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92E2EB5" w14:textId="77777777" w:rsidR="000655CF" w:rsidRPr="000655CF" w:rsidRDefault="000655CF" w:rsidP="00FC09D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95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29BE2" w14:textId="77777777" w:rsidR="000655CF" w:rsidRPr="000655CF" w:rsidRDefault="000655CF" w:rsidP="00FC09DB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32DE8" w14:textId="77777777" w:rsidR="000655CF" w:rsidRPr="000655CF" w:rsidRDefault="000655CF" w:rsidP="00FC09DB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4DA0C" w14:textId="77777777" w:rsidR="000655CF" w:rsidRPr="000655CF" w:rsidRDefault="000655CF" w:rsidP="00FC09DB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138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10DE41E" w14:textId="77777777" w:rsidR="000655CF" w:rsidRPr="000655CF" w:rsidRDefault="000655CF" w:rsidP="00FC09DB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49D58498" w14:textId="77777777" w:rsidR="004C35A2" w:rsidRPr="000C0173" w:rsidRDefault="004C35A2" w:rsidP="004C35A2">
      <w:pPr>
        <w:rPr>
          <w:rFonts w:ascii="Arial Narrow" w:hAnsi="Arial Narrow" w:cs="Courier New"/>
          <w:color w:val="000000"/>
        </w:rPr>
      </w:pPr>
    </w:p>
    <w:tbl>
      <w:tblPr>
        <w:tblW w:w="10377" w:type="dxa"/>
        <w:tblBorders>
          <w:top w:val="double" w:sz="4" w:space="0" w:color="auto"/>
          <w:left w:val="double" w:sz="6" w:space="0" w:color="auto"/>
          <w:bottom w:val="double" w:sz="6" w:space="0" w:color="auto"/>
          <w:right w:val="double" w:sz="6" w:space="0" w:color="000000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5"/>
        <w:gridCol w:w="8132"/>
      </w:tblGrid>
      <w:tr w:rsidR="00E65881" w:rsidRPr="00E65881" w14:paraId="400705BF" w14:textId="77777777" w:rsidTr="00E110BD">
        <w:trPr>
          <w:trHeight w:val="354"/>
        </w:trPr>
        <w:tc>
          <w:tcPr>
            <w:tcW w:w="10377" w:type="dxa"/>
            <w:gridSpan w:val="2"/>
            <w:shd w:val="clear" w:color="auto" w:fill="auto"/>
            <w:vAlign w:val="center"/>
            <w:hideMark/>
          </w:tcPr>
          <w:p w14:paraId="085500A9" w14:textId="6CF9B9B9" w:rsidR="002216AD" w:rsidRPr="00E65881" w:rsidRDefault="002216AD" w:rsidP="00E110BD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70C0"/>
                <w:lang w:val="en-IN" w:eastAsia="en-IN" w:bidi="ar-SA"/>
              </w:rPr>
            </w:pPr>
            <w:r w:rsidRPr="00C76AB9">
              <w:rPr>
                <w:rFonts w:ascii="Arial Narrow" w:eastAsia="Times New Roman" w:hAnsi="Arial Narrow" w:cs="Calibri"/>
                <w:b/>
                <w:bCs/>
                <w:lang w:eastAsia="en-IN" w:bidi="ar-SA"/>
              </w:rPr>
              <w:lastRenderedPageBreak/>
              <w:t>ACADEMIC QUALIFICATIONS (for Cadets)</w:t>
            </w:r>
          </w:p>
        </w:tc>
      </w:tr>
      <w:tr w:rsidR="00E65881" w:rsidRPr="00E65881" w14:paraId="0002E2EB" w14:textId="77777777" w:rsidTr="00ED2B17">
        <w:trPr>
          <w:trHeight w:val="354"/>
        </w:trPr>
        <w:tc>
          <w:tcPr>
            <w:tcW w:w="2245" w:type="dxa"/>
            <w:shd w:val="clear" w:color="auto" w:fill="auto"/>
            <w:vAlign w:val="center"/>
            <w:hideMark/>
          </w:tcPr>
          <w:p w14:paraId="05E2E1AB" w14:textId="7BFDE474" w:rsidR="00CF0347" w:rsidRPr="00C76AB9" w:rsidRDefault="00E65881" w:rsidP="00AE08A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</w:pPr>
            <w:r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>Academic s</w:t>
            </w:r>
            <w:r w:rsidR="00CF0347"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>tatus</w:t>
            </w:r>
          </w:p>
        </w:tc>
        <w:tc>
          <w:tcPr>
            <w:tcW w:w="8132" w:type="dxa"/>
            <w:shd w:val="clear" w:color="auto" w:fill="auto"/>
            <w:vAlign w:val="center"/>
          </w:tcPr>
          <w:p w14:paraId="50AC609A" w14:textId="31713498" w:rsidR="00CF0347" w:rsidRPr="00C76AB9" w:rsidRDefault="00CF0347" w:rsidP="00CF034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</w:pPr>
            <w:r w:rsidRPr="00C76AB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 w:rsidRPr="00C76AB9">
              <w:rPr>
                <w:rFonts w:ascii="Courier New" w:hAnsi="Courier New" w:cs="Courier New"/>
                <w:sz w:val="20"/>
                <w:szCs w:val="20"/>
              </w:rPr>
            </w:r>
            <w:r w:rsidR="00BC73E7" w:rsidRPr="00C76AB9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t xml:space="preserve"> Completed </w:t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C76AB9" w:rsidRPr="00C76AB9">
              <w:rPr>
                <w:rFonts w:ascii="Courier New" w:hAnsi="Courier New" w:cs="Courier New"/>
                <w:sz w:val="20"/>
                <w:szCs w:val="20"/>
              </w:rPr>
            </w:r>
            <w:r w:rsidR="00BC73E7" w:rsidRPr="00C76AB9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C76AB9">
              <w:rPr>
                <w:rFonts w:ascii="Courier New" w:hAnsi="Courier New" w:cs="Courier New"/>
                <w:sz w:val="20"/>
                <w:szCs w:val="20"/>
              </w:rPr>
              <w:t xml:space="preserve"> Still studying</w:t>
            </w:r>
          </w:p>
        </w:tc>
      </w:tr>
      <w:tr w:rsidR="00E65881" w:rsidRPr="00E65881" w14:paraId="31BBAF8A" w14:textId="77777777" w:rsidTr="000D5B9C">
        <w:trPr>
          <w:trHeight w:val="322"/>
        </w:trPr>
        <w:tc>
          <w:tcPr>
            <w:tcW w:w="2245" w:type="dxa"/>
            <w:shd w:val="clear" w:color="auto" w:fill="auto"/>
            <w:vAlign w:val="center"/>
            <w:hideMark/>
          </w:tcPr>
          <w:p w14:paraId="59372589" w14:textId="3322A43A" w:rsidR="00CF0347" w:rsidRPr="00C76AB9" w:rsidRDefault="00CF0347" w:rsidP="00E110BD">
            <w:pPr>
              <w:spacing w:after="0" w:line="240" w:lineRule="auto"/>
              <w:rPr>
                <w:rFonts w:ascii="Arial Narrow" w:eastAsia="Times New Roman" w:hAnsi="Arial Narrow" w:cs="Calibri"/>
                <w:sz w:val="20"/>
                <w:szCs w:val="20"/>
                <w:lang w:val="en-IN" w:eastAsia="en-IN" w:bidi="ar-SA"/>
              </w:rPr>
            </w:pPr>
            <w:r w:rsidRPr="00C76AB9">
              <w:rPr>
                <w:rFonts w:ascii="Arial Narrow" w:eastAsia="Times New Roman" w:hAnsi="Arial Narrow" w:cs="Calibri"/>
                <w:b/>
                <w:bCs/>
                <w:lang w:eastAsia="en-IN" w:bidi="ar-SA"/>
              </w:rPr>
              <w:t>Establishment Name</w:t>
            </w:r>
          </w:p>
        </w:tc>
        <w:tc>
          <w:tcPr>
            <w:tcW w:w="8132" w:type="dxa"/>
            <w:shd w:val="clear" w:color="auto" w:fill="auto"/>
            <w:vAlign w:val="center"/>
          </w:tcPr>
          <w:p w14:paraId="597D29DB" w14:textId="3B05C624" w:rsidR="00CF0347" w:rsidRPr="00E65881" w:rsidRDefault="00CF0347" w:rsidP="00E110BD">
            <w:pPr>
              <w:spacing w:after="0" w:line="240" w:lineRule="auto"/>
              <w:rPr>
                <w:rFonts w:ascii="Arial Narrow" w:eastAsia="Times New Roman" w:hAnsi="Arial Narrow" w:cs="Calibri"/>
                <w:color w:val="0070C0"/>
                <w:sz w:val="20"/>
                <w:szCs w:val="20"/>
                <w:lang w:val="en-IN" w:eastAsia="en-IN" w:bidi="ar-SA"/>
              </w:rPr>
            </w:pP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65881">
              <w:rPr>
                <w:color w:val="0070C0"/>
                <w:sz w:val="20"/>
                <w:szCs w:val="20"/>
                <w:lang w:val="en-US"/>
              </w:rPr>
              <w:instrText xml:space="preserve"> FORMTEXT </w:instrText>
            </w:r>
            <w:r w:rsidRPr="00E65881">
              <w:rPr>
                <w:color w:val="0070C0"/>
                <w:sz w:val="20"/>
                <w:szCs w:val="20"/>
                <w:lang w:val="en-US"/>
              </w:rPr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separate"/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end"/>
            </w:r>
          </w:p>
        </w:tc>
      </w:tr>
      <w:tr w:rsidR="00E65881" w:rsidRPr="00E65881" w14:paraId="00B5A6A3" w14:textId="77777777" w:rsidTr="00165886">
        <w:trPr>
          <w:trHeight w:val="322"/>
        </w:trPr>
        <w:tc>
          <w:tcPr>
            <w:tcW w:w="2245" w:type="dxa"/>
            <w:shd w:val="clear" w:color="auto" w:fill="auto"/>
            <w:vAlign w:val="center"/>
            <w:hideMark/>
          </w:tcPr>
          <w:p w14:paraId="3475896E" w14:textId="71ED758B" w:rsidR="00CF0347" w:rsidRPr="00C76AB9" w:rsidRDefault="00C91CCB" w:rsidP="00E110BD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</w:pPr>
            <w:r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>C</w:t>
            </w:r>
            <w:r w:rsidR="00E65881"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>ourse</w:t>
            </w:r>
            <w:r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 xml:space="preserve"> Name</w:t>
            </w:r>
          </w:p>
        </w:tc>
        <w:tc>
          <w:tcPr>
            <w:tcW w:w="8132" w:type="dxa"/>
            <w:shd w:val="clear" w:color="auto" w:fill="auto"/>
            <w:vAlign w:val="center"/>
          </w:tcPr>
          <w:p w14:paraId="1EDF89C9" w14:textId="0738C14B" w:rsidR="00CF0347" w:rsidRPr="00E65881" w:rsidRDefault="00CF0347" w:rsidP="00E110BD">
            <w:pPr>
              <w:spacing w:after="0" w:line="240" w:lineRule="auto"/>
              <w:rPr>
                <w:rFonts w:ascii="Arial Narrow" w:eastAsia="Times New Roman" w:hAnsi="Arial Narrow" w:cs="Calibri"/>
                <w:color w:val="0070C0"/>
                <w:sz w:val="20"/>
                <w:szCs w:val="20"/>
                <w:lang w:val="en-IN" w:eastAsia="en-IN" w:bidi="ar-SA"/>
              </w:rPr>
            </w:pP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65881">
              <w:rPr>
                <w:color w:val="0070C0"/>
                <w:sz w:val="20"/>
                <w:szCs w:val="20"/>
                <w:lang w:val="en-US"/>
              </w:rPr>
              <w:instrText xml:space="preserve"> FORMTEXT </w:instrText>
            </w:r>
            <w:r w:rsidRPr="00E65881">
              <w:rPr>
                <w:color w:val="0070C0"/>
                <w:sz w:val="20"/>
                <w:szCs w:val="20"/>
                <w:lang w:val="en-US"/>
              </w:rPr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separate"/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end"/>
            </w:r>
          </w:p>
        </w:tc>
      </w:tr>
      <w:tr w:rsidR="00E65881" w:rsidRPr="00E65881" w14:paraId="23F8BD81" w14:textId="77777777" w:rsidTr="00280378">
        <w:trPr>
          <w:trHeight w:val="354"/>
        </w:trPr>
        <w:tc>
          <w:tcPr>
            <w:tcW w:w="2245" w:type="dxa"/>
            <w:shd w:val="clear" w:color="auto" w:fill="auto"/>
            <w:vAlign w:val="center"/>
            <w:hideMark/>
          </w:tcPr>
          <w:p w14:paraId="1A31502A" w14:textId="710F78B7" w:rsidR="00CF0347" w:rsidRPr="00C76AB9" w:rsidRDefault="00CF0347" w:rsidP="006B354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</w:pPr>
            <w:r w:rsidRPr="00C76AB9">
              <w:rPr>
                <w:rFonts w:ascii="Arial Narrow" w:eastAsia="Times New Roman" w:hAnsi="Arial Narrow" w:cs="Calibri"/>
                <w:b/>
                <w:bCs/>
                <w:lang w:val="en-IN" w:eastAsia="en-IN" w:bidi="ar-SA"/>
              </w:rPr>
              <w:t>Final Grade</w:t>
            </w:r>
          </w:p>
        </w:tc>
        <w:tc>
          <w:tcPr>
            <w:tcW w:w="8132" w:type="dxa"/>
            <w:shd w:val="clear" w:color="auto" w:fill="auto"/>
            <w:vAlign w:val="center"/>
          </w:tcPr>
          <w:p w14:paraId="7B91D080" w14:textId="2D3221A8" w:rsidR="00CF0347" w:rsidRPr="00E65881" w:rsidRDefault="00CF0347" w:rsidP="00CF034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70C0"/>
                <w:lang w:val="en-IN" w:eastAsia="en-IN" w:bidi="ar-SA"/>
              </w:rPr>
            </w:pP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65881">
              <w:rPr>
                <w:color w:val="0070C0"/>
                <w:sz w:val="20"/>
                <w:szCs w:val="20"/>
                <w:lang w:val="en-US"/>
              </w:rPr>
              <w:instrText xml:space="preserve"> FORMTEXT </w:instrText>
            </w:r>
            <w:r w:rsidRPr="00E65881">
              <w:rPr>
                <w:color w:val="0070C0"/>
                <w:sz w:val="20"/>
                <w:szCs w:val="20"/>
                <w:lang w:val="en-US"/>
              </w:rPr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separate"/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noProof/>
                <w:color w:val="0070C0"/>
                <w:sz w:val="20"/>
                <w:szCs w:val="20"/>
                <w:lang w:val="en-US"/>
              </w:rPr>
              <w:t> </w:t>
            </w:r>
            <w:r w:rsidRPr="00E65881">
              <w:rPr>
                <w:color w:val="0070C0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29A70AC5" w14:textId="77777777" w:rsidR="002216AD" w:rsidRPr="00C91CCB" w:rsidRDefault="002216AD" w:rsidP="004C35A2">
      <w:pPr>
        <w:tabs>
          <w:tab w:val="left" w:pos="-720"/>
        </w:tabs>
        <w:ind w:right="95"/>
        <w:rPr>
          <w:rFonts w:ascii="Arial Narrow" w:hAnsi="Arial Narrow" w:cs="Courier New"/>
          <w:color w:val="000000"/>
          <w:sz w:val="2"/>
          <w:szCs w:val="2"/>
        </w:rPr>
      </w:pPr>
    </w:p>
    <w:tbl>
      <w:tblPr>
        <w:tblW w:w="10377" w:type="dxa"/>
        <w:tblBorders>
          <w:top w:val="double" w:sz="4" w:space="0" w:color="auto"/>
          <w:left w:val="double" w:sz="6" w:space="0" w:color="auto"/>
          <w:bottom w:val="double" w:sz="6" w:space="0" w:color="auto"/>
          <w:right w:val="double" w:sz="6" w:space="0" w:color="000000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10"/>
        <w:gridCol w:w="1567"/>
      </w:tblGrid>
      <w:tr w:rsidR="004C35A2" w:rsidRPr="00871E76" w14:paraId="36AFA76D" w14:textId="77777777" w:rsidTr="004C35A2">
        <w:trPr>
          <w:trHeight w:val="354"/>
        </w:trPr>
        <w:tc>
          <w:tcPr>
            <w:tcW w:w="10377" w:type="dxa"/>
            <w:gridSpan w:val="2"/>
            <w:shd w:val="clear" w:color="auto" w:fill="auto"/>
            <w:vAlign w:val="center"/>
            <w:hideMark/>
          </w:tcPr>
          <w:p w14:paraId="5ACAF1EB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ADDITIONAL PROFESSIONAL QUALIFICATION (WORKSHOP/NAUTICAL COLLEGE)</w:t>
            </w:r>
          </w:p>
        </w:tc>
      </w:tr>
      <w:tr w:rsidR="004C35A2" w:rsidRPr="00871E76" w14:paraId="1F620B99" w14:textId="77777777" w:rsidTr="004C35A2">
        <w:trPr>
          <w:trHeight w:val="354"/>
        </w:trPr>
        <w:tc>
          <w:tcPr>
            <w:tcW w:w="8810" w:type="dxa"/>
            <w:shd w:val="clear" w:color="auto" w:fill="auto"/>
            <w:vAlign w:val="center"/>
            <w:hideMark/>
          </w:tcPr>
          <w:p w14:paraId="0BB6DF63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Establishment Name</w:t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01A483D4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Date Attended</w:t>
            </w:r>
          </w:p>
        </w:tc>
      </w:tr>
      <w:tr w:rsidR="004C35A2" w:rsidRPr="00871E76" w14:paraId="1244EAAB" w14:textId="77777777" w:rsidTr="004C35A2">
        <w:trPr>
          <w:trHeight w:val="322"/>
        </w:trPr>
        <w:tc>
          <w:tcPr>
            <w:tcW w:w="8810" w:type="dxa"/>
            <w:shd w:val="clear" w:color="auto" w:fill="auto"/>
            <w:vAlign w:val="center"/>
            <w:hideMark/>
          </w:tcPr>
          <w:p w14:paraId="0F63AD2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7DF745FD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0DD03B9C" w14:textId="77777777" w:rsidTr="004C35A2">
        <w:trPr>
          <w:trHeight w:val="322"/>
        </w:trPr>
        <w:tc>
          <w:tcPr>
            <w:tcW w:w="8810" w:type="dxa"/>
            <w:shd w:val="clear" w:color="auto" w:fill="auto"/>
            <w:vAlign w:val="center"/>
            <w:hideMark/>
          </w:tcPr>
          <w:p w14:paraId="78EB65A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79A6C493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1CD6E785" w14:textId="77777777" w:rsidTr="004C35A2">
        <w:trPr>
          <w:trHeight w:val="354"/>
        </w:trPr>
        <w:tc>
          <w:tcPr>
            <w:tcW w:w="8810" w:type="dxa"/>
            <w:shd w:val="clear" w:color="auto" w:fill="auto"/>
            <w:vAlign w:val="center"/>
            <w:hideMark/>
          </w:tcPr>
          <w:p w14:paraId="088B7B0F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BASIC &amp; ACADEMIC QUALIFICATIONS</w:t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69FCA871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DATE PASSED</w:t>
            </w:r>
          </w:p>
        </w:tc>
      </w:tr>
      <w:tr w:rsidR="004C35A2" w:rsidRPr="00871E76" w14:paraId="79840D5C" w14:textId="77777777" w:rsidTr="004C35A2">
        <w:trPr>
          <w:trHeight w:val="322"/>
        </w:trPr>
        <w:tc>
          <w:tcPr>
            <w:tcW w:w="8810" w:type="dxa"/>
            <w:shd w:val="clear" w:color="auto" w:fill="auto"/>
            <w:vAlign w:val="center"/>
            <w:hideMark/>
          </w:tcPr>
          <w:p w14:paraId="7B7CA571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77E3CEDE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610AF71F" w14:textId="77777777" w:rsidTr="004C35A2">
        <w:trPr>
          <w:trHeight w:val="322"/>
        </w:trPr>
        <w:tc>
          <w:tcPr>
            <w:tcW w:w="8810" w:type="dxa"/>
            <w:shd w:val="clear" w:color="auto" w:fill="auto"/>
            <w:vAlign w:val="center"/>
            <w:hideMark/>
          </w:tcPr>
          <w:p w14:paraId="5A018638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566" w:type="dxa"/>
            <w:shd w:val="clear" w:color="auto" w:fill="auto"/>
            <w:vAlign w:val="center"/>
            <w:hideMark/>
          </w:tcPr>
          <w:p w14:paraId="0786FFAB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7CB73C58" w14:textId="77777777" w:rsidR="004C35A2" w:rsidRPr="005F5285" w:rsidRDefault="004C35A2" w:rsidP="004C35A2">
      <w:pPr>
        <w:tabs>
          <w:tab w:val="left" w:pos="-720"/>
        </w:tabs>
        <w:ind w:right="95"/>
        <w:rPr>
          <w:rFonts w:ascii="Arial Narrow" w:hAnsi="Arial Narrow" w:cs="Courier New"/>
          <w:color w:val="000000"/>
          <w:sz w:val="10"/>
          <w:szCs w:val="10"/>
        </w:rPr>
      </w:pPr>
    </w:p>
    <w:tbl>
      <w:tblPr>
        <w:tblW w:w="10367" w:type="dxa"/>
        <w:tblBorders>
          <w:top w:val="double" w:sz="4" w:space="0" w:color="auto"/>
          <w:left w:val="double" w:sz="6" w:space="0" w:color="auto"/>
          <w:bottom w:val="double" w:sz="6" w:space="0" w:color="auto"/>
          <w:right w:val="double" w:sz="6" w:space="0" w:color="000000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67"/>
      </w:tblGrid>
      <w:tr w:rsidR="004C35A2" w:rsidRPr="00871E76" w14:paraId="4F3CC602" w14:textId="77777777" w:rsidTr="004C35A2">
        <w:trPr>
          <w:trHeight w:val="367"/>
        </w:trPr>
        <w:tc>
          <w:tcPr>
            <w:tcW w:w="10367" w:type="dxa"/>
            <w:shd w:val="clear" w:color="auto" w:fill="auto"/>
            <w:vAlign w:val="center"/>
            <w:hideMark/>
          </w:tcPr>
          <w:p w14:paraId="1C93053D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 xml:space="preserve">                         ADDITIONAL INFORMATION                              </w:t>
            </w:r>
            <w:proofErr w:type="gramStart"/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 xml:space="preserve">   (</w:t>
            </w:r>
            <w:proofErr w:type="gramEnd"/>
            <w:r w:rsidRPr="00871E76"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  <w:t>for Deck/Eng. Officers)</w:t>
            </w:r>
          </w:p>
        </w:tc>
      </w:tr>
      <w:tr w:rsidR="004C35A2" w:rsidRPr="00871E76" w14:paraId="316470FF" w14:textId="77777777" w:rsidTr="004C35A2">
        <w:trPr>
          <w:trHeight w:val="383"/>
        </w:trPr>
        <w:tc>
          <w:tcPr>
            <w:tcW w:w="10367" w:type="dxa"/>
            <w:shd w:val="clear" w:color="auto" w:fill="auto"/>
            <w:vAlign w:val="center"/>
            <w:hideMark/>
          </w:tcPr>
          <w:p w14:paraId="69851430" w14:textId="77777777" w:rsidR="004C35A2" w:rsidRPr="00871E76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lang w:val="en-IN" w:eastAsia="en-IN" w:bidi="ar-SA"/>
              </w:rPr>
            </w:pPr>
            <w:r w:rsidRPr="00871E76">
              <w:rPr>
                <w:rFonts w:ascii="Arial Narrow" w:eastAsia="Times New Roman" w:hAnsi="Arial Narrow" w:cs="Calibri"/>
                <w:color w:val="000000"/>
                <w:lang w:eastAsia="en-IN" w:bidi="ar-SA"/>
              </w:rPr>
              <w:t>(Please Specify Experience on special vessel types as tanker, Reefer, PCC etc. or machinery as IGS/COW, Refrigeration Plant, Automation etc.)</w:t>
            </w:r>
          </w:p>
        </w:tc>
      </w:tr>
      <w:tr w:rsidR="004C35A2" w:rsidRPr="00871E76" w14:paraId="0CDD596C" w14:textId="77777777" w:rsidTr="004C35A2">
        <w:trPr>
          <w:trHeight w:val="383"/>
        </w:trPr>
        <w:tc>
          <w:tcPr>
            <w:tcW w:w="10367" w:type="dxa"/>
            <w:shd w:val="clear" w:color="auto" w:fill="auto"/>
            <w:vAlign w:val="center"/>
          </w:tcPr>
          <w:p w14:paraId="754FAE44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  <w:tr w:rsidR="004C35A2" w:rsidRPr="00871E76" w14:paraId="2A3C0C95" w14:textId="77777777" w:rsidTr="004C35A2">
        <w:trPr>
          <w:trHeight w:val="383"/>
        </w:trPr>
        <w:tc>
          <w:tcPr>
            <w:tcW w:w="10367" w:type="dxa"/>
            <w:shd w:val="clear" w:color="auto" w:fill="auto"/>
            <w:vAlign w:val="center"/>
          </w:tcPr>
          <w:p w14:paraId="22BC3B4F" w14:textId="77777777" w:rsidR="004C35A2" w:rsidRPr="00871E76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lang w:eastAsia="en-IN" w:bidi="ar-SA"/>
              </w:rPr>
            </w:pPr>
            <w:r>
              <w:rPr>
                <w:sz w:val="20"/>
                <w:szCs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sz w:val="20"/>
                <w:szCs w:val="20"/>
                <w:lang w:val="en-US"/>
              </w:rPr>
            </w:r>
            <w:r>
              <w:rPr>
                <w:sz w:val="20"/>
                <w:szCs w:val="20"/>
                <w:lang w:val="en-US"/>
              </w:rPr>
              <w:fldChar w:fldCharType="separate"/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noProof/>
                <w:sz w:val="20"/>
                <w:szCs w:val="20"/>
                <w:lang w:val="en-US"/>
              </w:rPr>
              <w:t> </w:t>
            </w:r>
            <w:r>
              <w:rPr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5CBB8386" w14:textId="77777777" w:rsidR="004C35A2" w:rsidRDefault="004C35A2" w:rsidP="004C35A2">
      <w:pPr>
        <w:spacing w:after="0" w:line="240" w:lineRule="auto"/>
        <w:ind w:left="7080" w:firstLine="708"/>
        <w:jc w:val="both"/>
        <w:rPr>
          <w:rFonts w:ascii="Arial Narrow" w:hAnsi="Arial Narrow"/>
        </w:rPr>
      </w:pPr>
    </w:p>
    <w:tbl>
      <w:tblPr>
        <w:tblW w:w="10328" w:type="dxa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0328"/>
      </w:tblGrid>
      <w:tr w:rsidR="004C35A2" w:rsidRPr="004C05A6" w14:paraId="5C8255A5" w14:textId="77777777" w:rsidTr="00746660">
        <w:trPr>
          <w:trHeight w:val="678"/>
          <w:jc w:val="center"/>
        </w:trPr>
        <w:tc>
          <w:tcPr>
            <w:tcW w:w="1032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20B18BE4" w14:textId="77777777" w:rsidR="004C35A2" w:rsidRDefault="004C35A2" w:rsidP="00BD1AE1">
            <w:pPr>
              <w:pStyle w:val="NoSpacing"/>
              <w:jc w:val="center"/>
              <w:rPr>
                <w:rFonts w:ascii="Arial Narrow" w:hAnsi="Arial Narrow"/>
                <w:b/>
                <w:bCs/>
              </w:rPr>
            </w:pPr>
            <w:r w:rsidRPr="004C05A6">
              <w:rPr>
                <w:rFonts w:ascii="Arial Narrow" w:hAnsi="Arial Narrow"/>
                <w:b/>
                <w:bCs/>
              </w:rPr>
              <w:t>References and recommendations</w:t>
            </w:r>
          </w:p>
          <w:p w14:paraId="565065FF" w14:textId="77777777" w:rsidR="004C35A2" w:rsidRPr="004C05A6" w:rsidRDefault="004C35A2" w:rsidP="00BD1AE1">
            <w:pPr>
              <w:pStyle w:val="NoSpacing"/>
              <w:jc w:val="center"/>
              <w:rPr>
                <w:rFonts w:ascii="Arial Narrow" w:hAnsi="Arial Narrow"/>
                <w:b/>
                <w:bCs/>
                <w:sz w:val="10"/>
                <w:szCs w:val="10"/>
              </w:rPr>
            </w:pPr>
          </w:p>
          <w:p w14:paraId="0AEA6070" w14:textId="18AD0ADC" w:rsidR="004C35A2" w:rsidRPr="004C05A6" w:rsidRDefault="004C35A2" w:rsidP="00746660">
            <w:pPr>
              <w:pStyle w:val="NoSpacing"/>
              <w:jc w:val="center"/>
              <w:rPr>
                <w:rFonts w:ascii="Arial Narrow" w:hAnsi="Arial Narrow"/>
                <w:b/>
                <w:bCs/>
              </w:rPr>
            </w:pPr>
            <w:r w:rsidRPr="00D122C6">
              <w:rPr>
                <w:rFonts w:ascii="Arial Narrow" w:hAnsi="Arial Narrow"/>
              </w:rPr>
              <w:t xml:space="preserve">(Please specify and attach Reference letters and recommendations, from previous </w:t>
            </w:r>
            <w:proofErr w:type="gramStart"/>
            <w:r w:rsidR="00813181" w:rsidRPr="00D122C6">
              <w:rPr>
                <w:rFonts w:ascii="Arial Narrow" w:hAnsi="Arial Narrow"/>
              </w:rPr>
              <w:t xml:space="preserve">Employers)  </w:t>
            </w:r>
            <w:r w:rsidRPr="00D122C6">
              <w:rPr>
                <w:rFonts w:ascii="Arial Narrow" w:hAnsi="Arial Narrow"/>
              </w:rPr>
              <w:t>Yes</w:t>
            </w:r>
            <w:proofErr w:type="gramEnd"/>
            <w:r w:rsidRPr="00D122C6">
              <w:rPr>
                <w:rFonts w:ascii="Arial Narrow" w:hAnsi="Arial Narrow"/>
              </w:rPr>
              <w:t>/ Not Available</w:t>
            </w:r>
            <w:r w:rsidRPr="004C05A6">
              <w:rPr>
                <w:rFonts w:ascii="Arial Narrow" w:hAnsi="Arial Narrow"/>
                <w:b/>
                <w:bCs/>
              </w:rPr>
              <w:t xml:space="preserve"> </w:t>
            </w:r>
            <w:r w:rsidRPr="004C05A6">
              <w:rPr>
                <w:rFonts w:ascii="Arial Narrow" w:hAnsi="Arial Narrow"/>
                <w:b/>
                <w:bCs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2" w:name="Text64"/>
            <w:r w:rsidRPr="004C05A6">
              <w:rPr>
                <w:rFonts w:ascii="Arial Narrow" w:hAnsi="Arial Narrow"/>
                <w:b/>
                <w:bCs/>
              </w:rPr>
              <w:instrText xml:space="preserve"> FORMTEXT </w:instrText>
            </w:r>
            <w:r w:rsidRPr="004C05A6">
              <w:rPr>
                <w:rFonts w:ascii="Arial Narrow" w:hAnsi="Arial Narrow"/>
                <w:b/>
                <w:bCs/>
              </w:rPr>
            </w:r>
            <w:r w:rsidRPr="004C05A6">
              <w:rPr>
                <w:rFonts w:ascii="Arial Narrow" w:hAnsi="Arial Narrow"/>
                <w:b/>
                <w:bCs/>
              </w:rPr>
              <w:fldChar w:fldCharType="separate"/>
            </w:r>
            <w:r w:rsidRPr="004C05A6">
              <w:rPr>
                <w:rFonts w:ascii="Arial Narrow" w:hAnsi="Arial Narrow"/>
                <w:b/>
                <w:bCs/>
              </w:rPr>
              <w:t> </w:t>
            </w:r>
            <w:r w:rsidRPr="004C05A6">
              <w:rPr>
                <w:rFonts w:ascii="Arial Narrow" w:hAnsi="Arial Narrow"/>
                <w:b/>
                <w:bCs/>
              </w:rPr>
              <w:t> </w:t>
            </w:r>
            <w:r w:rsidRPr="004C05A6">
              <w:rPr>
                <w:rFonts w:ascii="Arial Narrow" w:hAnsi="Arial Narrow"/>
                <w:b/>
                <w:bCs/>
              </w:rPr>
              <w:t> </w:t>
            </w:r>
            <w:r w:rsidRPr="004C05A6">
              <w:rPr>
                <w:rFonts w:ascii="Arial Narrow" w:hAnsi="Arial Narrow"/>
                <w:b/>
                <w:bCs/>
              </w:rPr>
              <w:t> </w:t>
            </w:r>
            <w:r w:rsidRPr="004C05A6">
              <w:rPr>
                <w:rFonts w:ascii="Arial Narrow" w:hAnsi="Arial Narrow"/>
                <w:b/>
                <w:bCs/>
              </w:rPr>
              <w:t> </w:t>
            </w:r>
            <w:r w:rsidRPr="004C05A6">
              <w:rPr>
                <w:rFonts w:ascii="Arial Narrow" w:hAnsi="Arial Narrow"/>
                <w:b/>
                <w:bCs/>
              </w:rPr>
              <w:fldChar w:fldCharType="end"/>
            </w:r>
            <w:bookmarkEnd w:id="2"/>
          </w:p>
        </w:tc>
      </w:tr>
      <w:tr w:rsidR="004C35A2" w:rsidRPr="00B20DD6" w14:paraId="51A1EF5D" w14:textId="77777777" w:rsidTr="004C35A2">
        <w:trPr>
          <w:trHeight w:val="425"/>
          <w:jc w:val="center"/>
        </w:trPr>
        <w:tc>
          <w:tcPr>
            <w:tcW w:w="1032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0F1C742F" w14:textId="77777777" w:rsidR="004C35A2" w:rsidRPr="00B20DD6" w:rsidRDefault="004C35A2" w:rsidP="00BD1AE1">
            <w:pPr>
              <w:pStyle w:val="NoSpacing"/>
              <w:rPr>
                <w:rFonts w:ascii="Arial Narrow" w:hAnsi="Arial Narrow" w:cs="Courier New"/>
                <w:sz w:val="20"/>
                <w:szCs w:val="20"/>
                <w:u w:val="single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t xml:space="preserve">Employer 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B20DD6">
              <w:rPr>
                <w:rFonts w:ascii="Arial Narrow" w:hAnsi="Arial Narrow"/>
                <w:sz w:val="20"/>
                <w:szCs w:val="20"/>
              </w:rPr>
              <w:t xml:space="preserve">                  Letter Dated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B20DD6">
              <w:rPr>
                <w:rFonts w:ascii="Arial Narrow" w:hAnsi="Arial Narrow" w:cs="Courier New"/>
                <w:sz w:val="20"/>
                <w:szCs w:val="20"/>
              </w:rPr>
              <w:t xml:space="preserve">   </w:t>
            </w:r>
          </w:p>
        </w:tc>
      </w:tr>
      <w:tr w:rsidR="004C35A2" w:rsidRPr="00B20DD6" w14:paraId="636D41E2" w14:textId="77777777" w:rsidTr="004C35A2">
        <w:trPr>
          <w:trHeight w:val="425"/>
          <w:jc w:val="center"/>
        </w:trPr>
        <w:tc>
          <w:tcPr>
            <w:tcW w:w="1032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4C6896C8" w14:textId="77777777" w:rsidR="004C35A2" w:rsidRPr="00B20DD6" w:rsidRDefault="004C35A2" w:rsidP="00BD1AE1">
            <w:pPr>
              <w:pStyle w:val="NoSpacing"/>
              <w:rPr>
                <w:rFonts w:ascii="Arial Narrow" w:hAnsi="Arial Narrow" w:cs="Courier New"/>
                <w:sz w:val="20"/>
                <w:szCs w:val="20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t xml:space="preserve">Employer 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B20DD6">
              <w:rPr>
                <w:rFonts w:ascii="Arial Narrow" w:hAnsi="Arial Narrow"/>
                <w:sz w:val="20"/>
                <w:szCs w:val="20"/>
              </w:rPr>
              <w:t xml:space="preserve">                  Letter Dated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B20DD6">
              <w:rPr>
                <w:rFonts w:ascii="Arial Narrow" w:hAnsi="Arial Narrow" w:cs="Courier New"/>
                <w:sz w:val="20"/>
                <w:szCs w:val="20"/>
              </w:rPr>
              <w:t xml:space="preserve">  </w:t>
            </w:r>
          </w:p>
        </w:tc>
      </w:tr>
    </w:tbl>
    <w:p w14:paraId="71856306" w14:textId="77777777" w:rsidR="004C35A2" w:rsidRPr="006E6812" w:rsidRDefault="004C35A2" w:rsidP="004C35A2">
      <w:pPr>
        <w:spacing w:after="0" w:line="240" w:lineRule="auto"/>
        <w:ind w:left="7080" w:firstLine="708"/>
        <w:jc w:val="both"/>
        <w:rPr>
          <w:rFonts w:ascii="Arial Narrow" w:hAnsi="Arial Narrow"/>
        </w:rPr>
      </w:pPr>
    </w:p>
    <w:tbl>
      <w:tblPr>
        <w:tblW w:w="10301" w:type="dxa"/>
        <w:tblLook w:val="04A0" w:firstRow="1" w:lastRow="0" w:firstColumn="1" w:lastColumn="0" w:noHBand="0" w:noVBand="1"/>
      </w:tblPr>
      <w:tblGrid>
        <w:gridCol w:w="3654"/>
        <w:gridCol w:w="1556"/>
        <w:gridCol w:w="3678"/>
        <w:gridCol w:w="1413"/>
      </w:tblGrid>
      <w:tr w:rsidR="004C35A2" w:rsidRPr="00352A09" w14:paraId="72D7D22A" w14:textId="77777777" w:rsidTr="004C35A2">
        <w:trPr>
          <w:trHeight w:val="399"/>
        </w:trPr>
        <w:tc>
          <w:tcPr>
            <w:tcW w:w="5210" w:type="dxa"/>
            <w:gridSpan w:val="2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4DAE9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IN" w:bidi="ar-SA"/>
              </w:rPr>
              <w:t>ENGINEER APPLICANT</w:t>
            </w:r>
          </w:p>
        </w:tc>
        <w:tc>
          <w:tcPr>
            <w:tcW w:w="509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14:paraId="77BEEEB0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eastAsia="en-IN" w:bidi="ar-SA"/>
              </w:rPr>
              <w:t>NAVIGATING APPLICANT</w:t>
            </w:r>
          </w:p>
        </w:tc>
      </w:tr>
      <w:tr w:rsidR="004C35A2" w:rsidRPr="00352A09" w14:paraId="744F88F8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69BC1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SULZER RTA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216BF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352A09">
              <w:rPr>
                <w:rFonts w:ascii="Arial Narrow" w:eastAsia="Times New Roman" w:hAnsi="Arial Narrow" w:cs="Calibri"/>
                <w:noProof/>
                <w:color w:val="000000"/>
                <w:sz w:val="18"/>
                <w:szCs w:val="18"/>
                <w:lang w:eastAsia="en-IN" w:bidi="ar-SA"/>
              </w:rPr>
              <w:t>     </w:t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FA336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CONTAINER SHIP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5C511FB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352A09">
              <w:rPr>
                <w:rFonts w:ascii="Arial Narrow" w:eastAsia="Times New Roman" w:hAnsi="Arial Narrow" w:cs="Calibri"/>
                <w:noProof/>
                <w:color w:val="000000"/>
                <w:sz w:val="18"/>
                <w:szCs w:val="18"/>
                <w:lang w:eastAsia="en-IN" w:bidi="ar-SA"/>
              </w:rPr>
              <w:t>     </w:t>
            </w:r>
          </w:p>
        </w:tc>
      </w:tr>
      <w:tr w:rsidR="004C35A2" w:rsidRPr="00352A09" w14:paraId="74B72D89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69A8A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SULZER RLB, RND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37121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7E664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P.C.C.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98E5747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2BCFF615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ACC71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MAN B&amp;W MC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1E5A3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38F35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GENERAL CARGO SHIP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189BACC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47A111CB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05287" w14:textId="3B136009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MAN B&amp;</w:t>
            </w:r>
            <w:r w:rsidR="00B9033E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W ME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AE926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F240F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REEFER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C371157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2C389ADC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474C3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MITSUBISHI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0126A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F417A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BULK CARRIER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6FFBE69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239B81B5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9C629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SEMT PIELSTICK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3DD60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0747C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TANKER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B616CE6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3189421B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BC18A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OTHERS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C9B3B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C06F1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OTHERS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5532398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6254EB4D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9CF03" w14:textId="15B094E3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Geared </w:t>
            </w:r>
            <w:bookmarkStart w:id="3" w:name="RANGE!B12"/>
            <w:r w:rsidR="00B9033E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vessel </w:t>
            </w:r>
            <w:r w:rsidR="00B9033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(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type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)</w:t>
            </w:r>
            <w:bookmarkEnd w:id="3"/>
          </w:p>
        </w:tc>
        <w:tc>
          <w:tcPr>
            <w:tcW w:w="1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791AF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CE07C" w14:textId="086F5BB6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Geared </w:t>
            </w:r>
            <w:r w:rsidR="00B9033E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vessel </w:t>
            </w:r>
            <w:r w:rsidR="00B9033E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(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type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)</w:t>
            </w:r>
          </w:p>
        </w:tc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F2CBCD4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1EF83115" w14:textId="77777777" w:rsidTr="00746660">
        <w:trPr>
          <w:trHeight w:val="380"/>
        </w:trPr>
        <w:tc>
          <w:tcPr>
            <w:tcW w:w="3654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3E474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" w:name="Text196"/>
            <w:bookmarkEnd w:id="4"/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Offshore supply vessel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 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(type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)</w:t>
            </w:r>
          </w:p>
        </w:tc>
        <w:tc>
          <w:tcPr>
            <w:tcW w:w="1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01D2B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3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BCB2C" w14:textId="40B2A712" w:rsidR="004C35A2" w:rsidRPr="00352A09" w:rsidRDefault="00B9033E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Offshore</w:t>
            </w:r>
            <w:r w:rsidR="004C35A2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 </w:t>
            </w: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supply Vessel</w:t>
            </w:r>
            <w:r w:rsidR="004C35A2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 </w:t>
            </w:r>
            <w:r w:rsidR="004C35A2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(type 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="004C35A2"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="004C35A2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4C35A2"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)</w:t>
            </w:r>
          </w:p>
        </w:tc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ACE1494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7151E5D8" w14:textId="77777777" w:rsidTr="004C35A2">
        <w:trPr>
          <w:trHeight w:val="380"/>
        </w:trPr>
        <w:tc>
          <w:tcPr>
            <w:tcW w:w="8888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FB8C3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eastAsia="en-IN" w:bidi="ar-SA"/>
              </w:rPr>
              <w:t>WEATHER AGREEABLE TO ACCEPT ONE RANK LOWER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8DFEB47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u w:val="single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085883A7" w14:textId="77777777" w:rsidTr="00746660">
        <w:trPr>
          <w:trHeight w:val="380"/>
        </w:trPr>
        <w:tc>
          <w:tcPr>
            <w:tcW w:w="8888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B949D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eastAsia="en-IN" w:bidi="ar-SA"/>
              </w:rPr>
              <w:t>WEATHER AGREEABLE TO JOIN VESSEL TRADING IN WAR ZONE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01B142B3" w14:textId="77777777" w:rsidR="004C35A2" w:rsidRPr="00352A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u w:val="single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2896CAEC" w14:textId="77777777" w:rsidTr="00746660">
        <w:trPr>
          <w:trHeight w:val="380"/>
        </w:trPr>
        <w:tc>
          <w:tcPr>
            <w:tcW w:w="521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46BF611B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eastAsia="en-IN" w:bidi="ar-SA"/>
              </w:rPr>
              <w:t xml:space="preserve">NAME: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5091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D2590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eastAsia="en-IN" w:bidi="ar-SA"/>
              </w:rPr>
              <w:t xml:space="preserve">RANK APPLIED FOR: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53AD141E" w14:textId="77777777" w:rsidTr="00746660">
        <w:trPr>
          <w:trHeight w:val="380"/>
        </w:trPr>
        <w:tc>
          <w:tcPr>
            <w:tcW w:w="521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65252371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5091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D867B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  <w:u w:val="single"/>
                <w:lang w:val="en-IN" w:eastAsia="en-IN" w:bidi="ar-SA"/>
              </w:rPr>
            </w:pP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352A09" w14:paraId="28587C50" w14:textId="77777777" w:rsidTr="00746660">
        <w:trPr>
          <w:trHeight w:val="80"/>
        </w:trPr>
        <w:tc>
          <w:tcPr>
            <w:tcW w:w="521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1E9B145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>Signature</w:t>
            </w:r>
          </w:p>
        </w:tc>
        <w:tc>
          <w:tcPr>
            <w:tcW w:w="5091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26CE5" w14:textId="77777777" w:rsidR="004C35A2" w:rsidRPr="00352A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352A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eastAsia="en-IN" w:bidi="ar-SA"/>
              </w:rPr>
              <w:t xml:space="preserve">Date </w:t>
            </w:r>
          </w:p>
        </w:tc>
      </w:tr>
    </w:tbl>
    <w:p w14:paraId="3A012066" w14:textId="77777777" w:rsidR="004C35A2" w:rsidRDefault="004C35A2" w:rsidP="004C35A2">
      <w:pPr>
        <w:spacing w:after="0" w:line="240" w:lineRule="auto"/>
        <w:ind w:left="7080" w:firstLine="708"/>
        <w:jc w:val="both"/>
        <w:rPr>
          <w:rFonts w:ascii="Arial Narrow" w:hAnsi="Arial Narrow"/>
        </w:rPr>
      </w:pPr>
    </w:p>
    <w:tbl>
      <w:tblPr>
        <w:tblW w:w="10273" w:type="dxa"/>
        <w:tblLook w:val="04A0" w:firstRow="1" w:lastRow="0" w:firstColumn="1" w:lastColumn="0" w:noHBand="0" w:noVBand="1"/>
      </w:tblPr>
      <w:tblGrid>
        <w:gridCol w:w="548"/>
        <w:gridCol w:w="977"/>
        <w:gridCol w:w="739"/>
        <w:gridCol w:w="738"/>
        <w:gridCol w:w="745"/>
        <w:gridCol w:w="752"/>
        <w:gridCol w:w="334"/>
        <w:gridCol w:w="271"/>
        <w:gridCol w:w="884"/>
        <w:gridCol w:w="665"/>
        <w:gridCol w:w="831"/>
        <w:gridCol w:w="873"/>
        <w:gridCol w:w="1916"/>
      </w:tblGrid>
      <w:tr w:rsidR="004C35A2" w:rsidRPr="00251F09" w14:paraId="5E076A14" w14:textId="77777777" w:rsidTr="004C35A2">
        <w:trPr>
          <w:trHeight w:val="307"/>
        </w:trPr>
        <w:tc>
          <w:tcPr>
            <w:tcW w:w="10273" w:type="dxa"/>
            <w:gridSpan w:val="13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844AF5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  <w:lang w:val="en-US" w:eastAsia="en-IN" w:bidi="ar-SA"/>
              </w:rPr>
              <w:lastRenderedPageBreak/>
              <w:t>FOR OFFICIAL USE ONLY (MANNING AGENT / HEAD OFFICE)</w:t>
            </w:r>
          </w:p>
        </w:tc>
      </w:tr>
      <w:tr w:rsidR="004C35A2" w:rsidRPr="00251F09" w14:paraId="77A45FE4" w14:textId="77777777" w:rsidTr="004C35A2">
        <w:trPr>
          <w:cantSplit/>
          <w:trHeight w:val="603"/>
        </w:trPr>
        <w:tc>
          <w:tcPr>
            <w:tcW w:w="3002" w:type="dxa"/>
            <w:gridSpan w:val="4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D7A6C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Name of Person Interviewed: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8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E766C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5" w:name="RANGE!F3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For Rank: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     </w:t>
            </w:r>
            <w:bookmarkEnd w:id="5"/>
          </w:p>
        </w:tc>
        <w:tc>
          <w:tcPr>
            <w:tcW w:w="543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8A1EA5E" w14:textId="4EA8E8D5" w:rsidR="004C35A2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bookmarkStart w:id="6" w:name="RANGE!K3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Method of </w:t>
            </w:r>
            <w:r w:rsidR="001D276B"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nterview</w:t>
            </w:r>
            <w:r w:rsidR="001D276B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:</w:t>
            </w:r>
          </w:p>
          <w:p w14:paraId="56A90FE2" w14:textId="77777777" w:rsidR="004C35A2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(</w:t>
            </w:r>
            <w:proofErr w:type="gramStart"/>
            <w:r w:rsidRPr="00FA504A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i.e.</w:t>
            </w:r>
            <w:proofErr w:type="gramEnd"/>
            <w:r w:rsidRPr="00FA504A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Personal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/</w:t>
            </w:r>
            <w:bookmarkEnd w:id="6"/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bookmarkStart w:id="7" w:name="Text159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Telephone/Video call by Skype etc): 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   </w:t>
            </w:r>
            <w:bookmarkEnd w:id="7"/>
          </w:p>
          <w:p w14:paraId="2ED334FB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</w:pPr>
          </w:p>
        </w:tc>
      </w:tr>
      <w:tr w:rsidR="004C35A2" w:rsidRPr="00251F09" w14:paraId="246E558E" w14:textId="77777777" w:rsidTr="004C35A2">
        <w:trPr>
          <w:cantSplit/>
          <w:trHeight w:val="291"/>
        </w:trPr>
        <w:tc>
          <w:tcPr>
            <w:tcW w:w="10273" w:type="dxa"/>
            <w:gridSpan w:val="1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7FF9E71" w14:textId="346C9FD8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8" w:name="RANGE!B5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Interview date: 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       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                                 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 Interviewer’s Name:    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        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                       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Position:     </w:t>
            </w:r>
            <w:bookmarkStart w:id="9" w:name="Text162"/>
            <w:bookmarkEnd w:id="8"/>
            <w:bookmarkEnd w:id="9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FA504A" w14:paraId="19A2D903" w14:textId="77777777" w:rsidTr="004C35A2">
        <w:trPr>
          <w:cantSplit/>
          <w:trHeight w:val="498"/>
        </w:trPr>
        <w:tc>
          <w:tcPr>
            <w:tcW w:w="548" w:type="dxa"/>
            <w:vMerge w:val="restart"/>
            <w:tcBorders>
              <w:top w:val="single" w:sz="4" w:space="0" w:color="auto"/>
              <w:left w:val="double" w:sz="6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4EFD8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</w:t>
            </w:r>
          </w:p>
        </w:tc>
        <w:tc>
          <w:tcPr>
            <w:tcW w:w="319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20157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English Language Ability</w:t>
            </w:r>
          </w:p>
        </w:tc>
        <w:tc>
          <w:tcPr>
            <w:tcW w:w="2906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A5893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ad</w:t>
            </w:r>
          </w:p>
        </w:tc>
        <w:tc>
          <w:tcPr>
            <w:tcW w:w="1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24BD8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Write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987610C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ommunicate</w:t>
            </w:r>
          </w:p>
        </w:tc>
      </w:tr>
      <w:tr w:rsidR="004C35A2" w:rsidRPr="00FA504A" w14:paraId="4FD07317" w14:textId="77777777" w:rsidTr="004C35A2">
        <w:trPr>
          <w:trHeight w:val="498"/>
        </w:trPr>
        <w:tc>
          <w:tcPr>
            <w:tcW w:w="548" w:type="dxa"/>
            <w:vMerge/>
            <w:tcBorders>
              <w:top w:val="single" w:sz="4" w:space="0" w:color="auto"/>
              <w:left w:val="double" w:sz="6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76BFECA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319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1A55CA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90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9E804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10" w:name="RANGE!G7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YES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/ NO </w:t>
            </w:r>
            <w:bookmarkStart w:id="11" w:name="Check4"/>
            <w:bookmarkStart w:id="12" w:name="Check3"/>
            <w:bookmarkEnd w:id="10"/>
            <w:bookmarkEnd w:id="11"/>
            <w:bookmarkEnd w:id="12"/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26E62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YES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/ NO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158340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YES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/ NO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212F1608" w14:textId="77777777" w:rsidTr="004C35A2">
        <w:trPr>
          <w:cantSplit/>
          <w:trHeight w:val="498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C19F1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2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BEB33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General Impression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AC34A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13" w:name="RANGE!G8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bookmarkStart w:id="14" w:name="Check17"/>
            <w:bookmarkEnd w:id="13"/>
            <w:bookmarkEnd w:id="14"/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2DDD3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15" w:name="RANGE!I8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bookmarkStart w:id="16" w:name="Check18"/>
            <w:bookmarkEnd w:id="15"/>
            <w:bookmarkEnd w:id="16"/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CFBB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B21F7E0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34DF6187" w14:textId="77777777" w:rsidTr="004C35A2">
        <w:trPr>
          <w:cantSplit/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CF997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3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FD0AD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omputer Knowledge (Officers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546E1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bookmarkStart w:id="17" w:name="Check19"/>
            <w:bookmarkEnd w:id="17"/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CEAE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C4622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D8B5242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45AA3374" w14:textId="77777777" w:rsidTr="004C35A2">
        <w:trPr>
          <w:cantSplit/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D50AE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4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D1ED8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afety / Emergency Procedures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51338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bookmarkStart w:id="18" w:name="Check20"/>
            <w:bookmarkEnd w:id="18"/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F2182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5741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7C32D3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1196049D" w14:textId="77777777" w:rsidTr="004C35A2">
        <w:trPr>
          <w:cantSplit/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4C3E1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5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B674D" w14:textId="2DA80D14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I S </w:t>
            </w:r>
            <w:r w:rsidR="001D276B"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 Awareness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(Officers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6E9A3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bookmarkStart w:id="19" w:name="Check21"/>
            <w:bookmarkEnd w:id="19"/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DE4F0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4930B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6D9EE41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10DCC270" w14:textId="77777777" w:rsidTr="004C35A2">
        <w:trPr>
          <w:cantSplit/>
          <w:trHeight w:val="307"/>
        </w:trPr>
        <w:tc>
          <w:tcPr>
            <w:tcW w:w="5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3BBC13" w14:textId="3C41D09B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AF1DA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290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D26F0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ourses Attended</w:t>
            </w:r>
          </w:p>
        </w:tc>
        <w:tc>
          <w:tcPr>
            <w:tcW w:w="36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59BB0DD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YES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/ NO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15207AA5" w14:textId="77777777" w:rsidTr="004C35A2">
        <w:trPr>
          <w:cantSplit/>
          <w:trHeight w:val="511"/>
        </w:trPr>
        <w:tc>
          <w:tcPr>
            <w:tcW w:w="5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C065A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6</w:t>
            </w:r>
          </w:p>
        </w:tc>
        <w:tc>
          <w:tcPr>
            <w:tcW w:w="3199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C5EFF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Watch Keeping Procedures</w:t>
            </w:r>
          </w:p>
        </w:tc>
        <w:tc>
          <w:tcPr>
            <w:tcW w:w="13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52E3D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B949A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0CBDC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5A990B0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1687E69F" w14:textId="77777777" w:rsidTr="004C35A2">
        <w:trPr>
          <w:cantSplit/>
          <w:trHeight w:val="498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DC317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7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21735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aintenance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11B8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9EAA1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ADB3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5F86D5A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047A6789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71BD4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8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38B75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ollision Regulations (Deck Off.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9A94C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09F61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F0CC0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FD90AA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0B37EAC2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2B574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9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8164F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Stability (Deck Off.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C8F2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C4BFF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C2909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62F2F5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50608184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5D955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0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F8F4F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utomation (Engineers &amp; E/E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9A63D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B322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FBA4B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C1A84AB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1BC36985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5864A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1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D767C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achinery Knowledge (Eng.)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75654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7A1D8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8A05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38B8D9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08198908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3C55F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2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78DE0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efer Knowledge / Experience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AA55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5C1B6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54B7F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D2DFB97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FA504A" w14:paraId="73B6849B" w14:textId="77777777" w:rsidTr="004C35A2">
        <w:trPr>
          <w:trHeight w:val="511"/>
        </w:trPr>
        <w:tc>
          <w:tcPr>
            <w:tcW w:w="548" w:type="dxa"/>
            <w:tcBorders>
              <w:top w:val="nil"/>
              <w:left w:val="double" w:sz="6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A9BB9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3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4DB4D" w14:textId="3281E52D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Tanker Knowledge / Experience </w:t>
            </w:r>
          </w:p>
        </w:tc>
        <w:tc>
          <w:tcPr>
            <w:tcW w:w="135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E03AC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V.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FAA24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Good </w:t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FA504A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70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ED395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Average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257F749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Below Avg.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251F09" w14:paraId="3F36C944" w14:textId="77777777" w:rsidTr="00F7516F">
        <w:trPr>
          <w:trHeight w:val="380"/>
        </w:trPr>
        <w:tc>
          <w:tcPr>
            <w:tcW w:w="548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A2D63" w14:textId="77777777" w:rsidR="004C35A2" w:rsidRPr="00251F09" w:rsidRDefault="004C35A2" w:rsidP="00F7516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4</w:t>
            </w:r>
          </w:p>
        </w:tc>
        <w:tc>
          <w:tcPr>
            <w:tcW w:w="319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C0B33" w14:textId="5BB03D72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Worked with </w:t>
            </w:r>
            <w:r w:rsidR="001D276B"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multinational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crew</w:t>
            </w:r>
          </w:p>
        </w:tc>
        <w:tc>
          <w:tcPr>
            <w:tcW w:w="652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AC6945E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20" w:name="RANGE!G21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YES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 NO </w:t>
            </w:r>
            <w:bookmarkStart w:id="21" w:name="Check6"/>
            <w:bookmarkStart w:id="22" w:name="Check5"/>
            <w:bookmarkEnd w:id="20"/>
            <w:bookmarkEnd w:id="21"/>
            <w:bookmarkEnd w:id="22"/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251F09" w14:paraId="2D0C6121" w14:textId="77777777" w:rsidTr="004C35A2">
        <w:trPr>
          <w:trHeight w:val="291"/>
        </w:trPr>
        <w:tc>
          <w:tcPr>
            <w:tcW w:w="548" w:type="dxa"/>
            <w:vMerge w:val="restart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D41DDB" w14:textId="43EC9B4E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B8A2077" w14:textId="63FEF0BC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23" w:name="RANGE!C22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If yes, state </w:t>
            </w:r>
            <w:r w:rsidR="001D276B"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Nationalities:</w:t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Greek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, Pilipino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, Italian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, Croatian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, Indian </w:t>
            </w:r>
            <w:bookmarkStart w:id="24" w:name="Check11"/>
            <w:bookmarkStart w:id="25" w:name="Check10"/>
            <w:bookmarkStart w:id="26" w:name="Check9"/>
            <w:bookmarkStart w:id="27" w:name="Check8"/>
            <w:bookmarkStart w:id="28" w:name="Check7"/>
            <w:bookmarkEnd w:id="23"/>
            <w:bookmarkEnd w:id="24"/>
            <w:bookmarkEnd w:id="25"/>
            <w:bookmarkEnd w:id="26"/>
            <w:bookmarkEnd w:id="27"/>
            <w:bookmarkEnd w:id="28"/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251F09" w14:paraId="73DE57D1" w14:textId="77777777" w:rsidTr="004C35A2">
        <w:trPr>
          <w:trHeight w:val="291"/>
        </w:trPr>
        <w:tc>
          <w:tcPr>
            <w:tcW w:w="548" w:type="dxa"/>
            <w:vMerge/>
            <w:tcBorders>
              <w:top w:val="nil"/>
              <w:left w:val="double" w:sz="6" w:space="0" w:color="auto"/>
              <w:bottom w:val="nil"/>
              <w:right w:val="nil"/>
            </w:tcBorders>
            <w:vAlign w:val="center"/>
            <w:hideMark/>
          </w:tcPr>
          <w:p w14:paraId="4EF6F80B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9725" w:type="dxa"/>
            <w:gridSpan w:val="12"/>
            <w:tcBorders>
              <w:top w:val="nil"/>
              <w:left w:val="single" w:sz="4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73969BA7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29" w:name="RANGE!C23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                             Other       </w:t>
            </w:r>
            <w:bookmarkStart w:id="30" w:name="Text201"/>
            <w:bookmarkEnd w:id="29"/>
            <w:bookmarkEnd w:id="30"/>
          </w:p>
        </w:tc>
      </w:tr>
      <w:tr w:rsidR="004C35A2" w:rsidRPr="00251F09" w14:paraId="4B718FFD" w14:textId="77777777" w:rsidTr="004C35A2">
        <w:trPr>
          <w:trHeight w:val="291"/>
        </w:trPr>
        <w:tc>
          <w:tcPr>
            <w:tcW w:w="548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BDA66" w14:textId="77777777" w:rsidR="004C35A2" w:rsidRPr="00251F09" w:rsidRDefault="004C35A2" w:rsidP="00BD1AE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15</w:t>
            </w: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4563D12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Previous Operator's Contacts: (State Tel/Fax/Email/PIC as available)</w:t>
            </w:r>
          </w:p>
        </w:tc>
      </w:tr>
      <w:tr w:rsidR="004C35A2" w:rsidRPr="00251F09" w14:paraId="424C3950" w14:textId="77777777" w:rsidTr="004C35A2">
        <w:trPr>
          <w:trHeight w:val="29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DBC71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A232B98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31" w:name="RANGE!C25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a.     </w:t>
            </w:r>
            <w:bookmarkStart w:id="32" w:name="Text202"/>
            <w:bookmarkEnd w:id="31"/>
            <w:bookmarkEnd w:id="32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0B3F01A6" w14:textId="77777777" w:rsidTr="004C35A2">
        <w:trPr>
          <w:trHeight w:val="29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F9CC4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06DB17F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33" w:name="RANGE!C26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b.     </w:t>
            </w:r>
            <w:bookmarkStart w:id="34" w:name="Text203"/>
            <w:bookmarkEnd w:id="33"/>
            <w:bookmarkEnd w:id="34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2B974DB7" w14:textId="77777777" w:rsidTr="004C35A2">
        <w:trPr>
          <w:trHeight w:val="29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EF83D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23F5E678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35" w:name="RANGE!C27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.     </w:t>
            </w:r>
            <w:bookmarkStart w:id="36" w:name="Text204"/>
            <w:bookmarkEnd w:id="35"/>
            <w:bookmarkEnd w:id="36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247BC6CB" w14:textId="77777777" w:rsidTr="004C35A2">
        <w:trPr>
          <w:trHeight w:val="291"/>
        </w:trPr>
        <w:tc>
          <w:tcPr>
            <w:tcW w:w="548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D2C79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 </w:t>
            </w:r>
          </w:p>
        </w:tc>
        <w:tc>
          <w:tcPr>
            <w:tcW w:w="972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0F00EFC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37" w:name="RANGE!C28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d.     </w:t>
            </w:r>
            <w:bookmarkStart w:id="38" w:name="Text205"/>
            <w:bookmarkEnd w:id="37"/>
            <w:bookmarkEnd w:id="38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4B5D6C6D" w14:textId="77777777" w:rsidTr="004C35A2">
        <w:trPr>
          <w:cantSplit/>
          <w:trHeight w:val="291"/>
        </w:trPr>
        <w:tc>
          <w:tcPr>
            <w:tcW w:w="1525" w:type="dxa"/>
            <w:gridSpan w:val="2"/>
            <w:vMerge w:val="restart"/>
            <w:tcBorders>
              <w:top w:val="single" w:sz="4" w:space="0" w:color="auto"/>
              <w:left w:val="double" w:sz="6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62D24" w14:textId="3DA254DD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39" w:name="RANGE!B29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SULT:     </w:t>
            </w:r>
            <w:bookmarkStart w:id="40" w:name="Text206"/>
            <w:bookmarkEnd w:id="39"/>
            <w:bookmarkEnd w:id="40"/>
          </w:p>
        </w:tc>
        <w:tc>
          <w:tcPr>
            <w:tcW w:w="297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E9E4A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1" w:name="RANGE!D29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SELECTED </w:t>
            </w:r>
            <w:bookmarkStart w:id="42" w:name="Check12"/>
            <w:bookmarkEnd w:id="41"/>
            <w:bookmarkEnd w:id="42"/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2985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B390E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3" w:name="RANGE!H29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JECTED</w:t>
            </w:r>
            <w:bookmarkStart w:id="44" w:name="Check13"/>
            <w:bookmarkEnd w:id="43"/>
            <w:bookmarkEnd w:id="44"/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2788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49187C17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OTHER</w:t>
            </w:r>
          </w:p>
        </w:tc>
      </w:tr>
      <w:tr w:rsidR="004C35A2" w:rsidRPr="00251F09" w14:paraId="2F61FB09" w14:textId="77777777" w:rsidTr="004C35A2">
        <w:trPr>
          <w:trHeight w:val="291"/>
        </w:trPr>
        <w:tc>
          <w:tcPr>
            <w:tcW w:w="1525" w:type="dxa"/>
            <w:gridSpan w:val="2"/>
            <w:vMerge/>
            <w:tcBorders>
              <w:top w:val="single" w:sz="4" w:space="0" w:color="auto"/>
              <w:left w:val="double" w:sz="6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1564EB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974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CD649D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985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999B53" w14:textId="77777777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</w:p>
        </w:tc>
        <w:tc>
          <w:tcPr>
            <w:tcW w:w="2788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02E89327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5" w:name="Text207"/>
            <w:bookmarkStart w:id="46" w:name="RANGE!L30"/>
            <w:r w:rsidRPr="00251F09">
              <w:rPr>
                <w:rFonts w:ascii="Arial Narrow" w:eastAsia="Times New Roman" w:hAnsi="Arial Narrow" w:cs="Calibri"/>
                <w:noProof/>
                <w:color w:val="000000"/>
                <w:sz w:val="20"/>
                <w:szCs w:val="20"/>
                <w:lang w:val="en-US" w:eastAsia="en-IN" w:bidi="ar-SA"/>
              </w:rPr>
              <w:t> 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251F09">
              <w:rPr>
                <w:rFonts w:ascii="Arial Narrow" w:eastAsia="Times New Roman" w:hAnsi="Arial Narrow" w:cs="Calibri"/>
                <w:noProof/>
                <w:color w:val="000000"/>
                <w:sz w:val="20"/>
                <w:szCs w:val="20"/>
                <w:lang w:val="en-US" w:eastAsia="en-IN" w:bidi="ar-SA"/>
              </w:rPr>
              <w:t>    </w:t>
            </w:r>
            <w:bookmarkEnd w:id="45"/>
            <w:bookmarkEnd w:id="46"/>
          </w:p>
        </w:tc>
      </w:tr>
      <w:tr w:rsidR="004C35A2" w:rsidRPr="00251F09" w14:paraId="5AC94C2E" w14:textId="77777777" w:rsidTr="004C35A2">
        <w:trPr>
          <w:trHeight w:val="291"/>
        </w:trPr>
        <w:tc>
          <w:tcPr>
            <w:tcW w:w="10273" w:type="dxa"/>
            <w:gridSpan w:val="13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CE86721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CREW DEPARTMENT: HEAD OFFICE</w:t>
            </w:r>
          </w:p>
        </w:tc>
      </w:tr>
      <w:tr w:rsidR="004C35A2" w:rsidRPr="00251F09" w14:paraId="393EE1C2" w14:textId="77777777" w:rsidTr="004C35A2">
        <w:trPr>
          <w:cantSplit/>
          <w:trHeight w:val="291"/>
        </w:trPr>
        <w:tc>
          <w:tcPr>
            <w:tcW w:w="2264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C6FD4" w14:textId="58A03794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7" w:name="RANGE!B32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>RESULT:</w:t>
            </w:r>
            <w:bookmarkStart w:id="48" w:name="Check14"/>
            <w:bookmarkEnd w:id="47"/>
            <w:bookmarkEnd w:id="48"/>
            <w:r w:rsidRPr="008D787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372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B002A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49" w:name="RANGE!E32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SELECTED </w:t>
            </w:r>
            <w:bookmarkStart w:id="50" w:name="Check15"/>
            <w:bookmarkEnd w:id="49"/>
            <w:bookmarkEnd w:id="50"/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  <w:tc>
          <w:tcPr>
            <w:tcW w:w="42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BA237AE" w14:textId="77777777" w:rsidR="004C35A2" w:rsidRPr="00251F09" w:rsidRDefault="004C35A2" w:rsidP="00BD1AE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51" w:name="RANGE!J32"/>
            <w:r w:rsidRPr="00251F09"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US" w:eastAsia="en-IN" w:bidi="ar-SA"/>
              </w:rPr>
              <w:t xml:space="preserve">REJECTED </w:t>
            </w:r>
            <w:bookmarkStart w:id="52" w:name="Check16"/>
            <w:bookmarkEnd w:id="51"/>
            <w:bookmarkEnd w:id="52"/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instrText xml:space="preserve"> FORMCHECKBOX </w:instrText>
            </w:r>
            <w:r w:rsidR="00BC73E7">
              <w:rPr>
                <w:rFonts w:ascii="Courier New" w:hAnsi="Courier New" w:cs="Courier New"/>
                <w:sz w:val="20"/>
                <w:szCs w:val="20"/>
              </w:rPr>
            </w:r>
            <w:r w:rsidR="00BC73E7">
              <w:rPr>
                <w:rFonts w:ascii="Courier New" w:hAnsi="Courier New" w:cs="Courier New"/>
                <w:sz w:val="20"/>
                <w:szCs w:val="20"/>
              </w:rPr>
              <w:fldChar w:fldCharType="separate"/>
            </w:r>
            <w:r w:rsidRPr="008D7879">
              <w:rPr>
                <w:rFonts w:ascii="Courier New" w:hAnsi="Courier New" w:cs="Courier New"/>
                <w:sz w:val="20"/>
                <w:szCs w:val="20"/>
              </w:rPr>
              <w:fldChar w:fldCharType="end"/>
            </w:r>
          </w:p>
        </w:tc>
      </w:tr>
      <w:tr w:rsidR="004C35A2" w:rsidRPr="00251F09" w14:paraId="6D229943" w14:textId="77777777" w:rsidTr="004C35A2">
        <w:trPr>
          <w:trHeight w:val="291"/>
        </w:trPr>
        <w:tc>
          <w:tcPr>
            <w:tcW w:w="10273" w:type="dxa"/>
            <w:gridSpan w:val="1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3C679742" w14:textId="2D627B6A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53" w:name="Text165"/>
            <w:bookmarkStart w:id="54" w:name="RANGE!B33"/>
            <w:r w:rsidRPr="00251F09">
              <w:rPr>
                <w:rFonts w:ascii="Arial Narrow" w:eastAsia="Times New Roman" w:hAnsi="Arial Narrow" w:cs="Calibri"/>
                <w:noProof/>
                <w:color w:val="000000"/>
                <w:sz w:val="20"/>
                <w:szCs w:val="20"/>
                <w:lang w:val="en-US" w:eastAsia="en-IN" w:bidi="ar-SA"/>
              </w:rPr>
              <w:t>     </w:t>
            </w:r>
            <w:bookmarkEnd w:id="53"/>
            <w:bookmarkEnd w:id="54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3F665151" w14:textId="77777777" w:rsidTr="004C35A2">
        <w:trPr>
          <w:trHeight w:val="291"/>
        </w:trPr>
        <w:tc>
          <w:tcPr>
            <w:tcW w:w="10273" w:type="dxa"/>
            <w:gridSpan w:val="1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635E9AD2" w14:textId="6BBEBFE5" w:rsidR="004C35A2" w:rsidRPr="00251F09" w:rsidRDefault="004C35A2" w:rsidP="00BD1AE1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  <w:lang w:val="en-IN" w:eastAsia="en-IN" w:bidi="ar-SA"/>
              </w:rPr>
            </w:pPr>
            <w:bookmarkStart w:id="55" w:name="Text166"/>
            <w:bookmarkStart w:id="56" w:name="RANGE!B34"/>
            <w:r w:rsidRPr="00251F09">
              <w:rPr>
                <w:rFonts w:ascii="Arial Narrow" w:eastAsia="Times New Roman" w:hAnsi="Arial Narrow" w:cs="Calibri"/>
                <w:noProof/>
                <w:color w:val="000000"/>
                <w:sz w:val="20"/>
                <w:szCs w:val="20"/>
                <w:lang w:val="en-US" w:eastAsia="en-IN" w:bidi="ar-SA"/>
              </w:rPr>
              <w:t>     </w:t>
            </w:r>
            <w:bookmarkEnd w:id="55"/>
            <w:bookmarkEnd w:id="56"/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  <w:tr w:rsidR="004C35A2" w:rsidRPr="00251F09" w14:paraId="6774348A" w14:textId="77777777" w:rsidTr="004C35A2">
        <w:trPr>
          <w:trHeight w:val="307"/>
        </w:trPr>
        <w:tc>
          <w:tcPr>
            <w:tcW w:w="10273" w:type="dxa"/>
            <w:gridSpan w:val="13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34A60E6" w14:textId="77777777" w:rsidR="004C35A2" w:rsidRPr="00251F09" w:rsidRDefault="004C35A2" w:rsidP="00BD1AE1">
            <w:pPr>
              <w:spacing w:after="0" w:line="240" w:lineRule="auto"/>
              <w:rPr>
                <w:rFonts w:ascii="Arrial narrow" w:eastAsia="Times New Roman" w:hAnsi="Arrial narrow" w:cs="Calibri"/>
                <w:color w:val="000000"/>
                <w:sz w:val="20"/>
                <w:szCs w:val="20"/>
                <w:lang w:val="en-IN" w:eastAsia="en-IN" w:bidi="ar-SA"/>
              </w:rPr>
            </w:pPr>
            <w:r w:rsidRPr="00251F09">
              <w:rPr>
                <w:rFonts w:ascii="Arrial narrow" w:eastAsia="Times New Roman" w:hAnsi="Arrial narrow" w:cs="Calibri"/>
                <w:noProof/>
                <w:color w:val="000000"/>
                <w:sz w:val="20"/>
                <w:szCs w:val="20"/>
                <w:lang w:val="en-US" w:eastAsia="en-IN" w:bidi="ar-SA"/>
              </w:rPr>
              <w:t>     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DD6">
              <w:rPr>
                <w:rFonts w:ascii="Arial Narrow" w:hAnsi="Arial Narrow"/>
                <w:sz w:val="20"/>
                <w:szCs w:val="20"/>
              </w:rPr>
              <w:instrText xml:space="preserve"> FORMTEXT </w:instrText>
            </w:r>
            <w:r w:rsidRPr="00B20DD6">
              <w:rPr>
                <w:rFonts w:ascii="Arial Narrow" w:hAnsi="Arial Narrow"/>
                <w:sz w:val="20"/>
                <w:szCs w:val="20"/>
              </w:rPr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t> </w:t>
            </w:r>
            <w:r w:rsidRPr="00B20DD6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</w:tr>
    </w:tbl>
    <w:p w14:paraId="70107BEE" w14:textId="77777777" w:rsidR="004C35A2" w:rsidRDefault="004C35A2" w:rsidP="004C35A2">
      <w:pPr>
        <w:spacing w:after="0" w:line="240" w:lineRule="auto"/>
        <w:ind w:left="7080" w:firstLine="708"/>
        <w:jc w:val="both"/>
        <w:rPr>
          <w:rFonts w:ascii="Arial Narrow" w:hAnsi="Arial Narrow"/>
        </w:rPr>
      </w:pPr>
    </w:p>
    <w:p w14:paraId="436F4595" w14:textId="77777777" w:rsidR="004C35A2" w:rsidRPr="00C83595" w:rsidRDefault="004C35A2" w:rsidP="004C35A2">
      <w:pPr>
        <w:spacing w:after="0" w:line="240" w:lineRule="auto"/>
        <w:rPr>
          <w:rFonts w:ascii="Arial Narrow" w:eastAsia="Times New Roman" w:hAnsi="Arial Narrow" w:cs="Calibri"/>
          <w:color w:val="000000"/>
          <w:sz w:val="20"/>
          <w:szCs w:val="20"/>
          <w:lang w:val="en-US" w:eastAsia="en-IN" w:bidi="ar-SA"/>
        </w:rPr>
      </w:pPr>
      <w:r w:rsidRPr="00C83595">
        <w:rPr>
          <w:rFonts w:ascii="Arial Narrow" w:eastAsia="Times New Roman" w:hAnsi="Arial Narrow" w:cs="Calibri"/>
          <w:color w:val="000000"/>
          <w:sz w:val="20"/>
          <w:szCs w:val="20"/>
          <w:lang w:val="en-US" w:eastAsia="en-IN" w:bidi="ar-SA"/>
        </w:rPr>
        <w:t>Original:</w:t>
      </w:r>
      <w:r w:rsidRPr="00C83595">
        <w:rPr>
          <w:rFonts w:ascii="Arial Narrow" w:eastAsia="Times New Roman" w:hAnsi="Arial Narrow" w:cs="Calibri"/>
          <w:color w:val="000000"/>
          <w:sz w:val="20"/>
          <w:szCs w:val="20"/>
          <w:lang w:val="en-US" w:eastAsia="en-IN" w:bidi="ar-SA"/>
        </w:rPr>
        <w:tab/>
        <w:t>Crew Dept./ Personal File</w:t>
      </w:r>
    </w:p>
    <w:p w14:paraId="3B88EFAA" w14:textId="1503A933" w:rsidR="004C35A2" w:rsidRDefault="004C35A2" w:rsidP="00C06F22">
      <w:pPr>
        <w:spacing w:after="0" w:line="240" w:lineRule="auto"/>
        <w:rPr>
          <w:sz w:val="20"/>
          <w:szCs w:val="20"/>
        </w:rPr>
      </w:pPr>
      <w:r w:rsidRPr="00C83595">
        <w:rPr>
          <w:rFonts w:ascii="Arial Narrow" w:eastAsia="Times New Roman" w:hAnsi="Arial Narrow" w:cs="Calibri"/>
          <w:color w:val="000000"/>
          <w:sz w:val="20"/>
          <w:szCs w:val="20"/>
          <w:lang w:val="en-US" w:eastAsia="en-IN" w:bidi="ar-SA"/>
        </w:rPr>
        <w:t>Copy:</w:t>
      </w:r>
      <w:r w:rsidRPr="00C83595">
        <w:rPr>
          <w:rFonts w:ascii="Arial Narrow" w:eastAsia="Times New Roman" w:hAnsi="Arial Narrow" w:cs="Calibri"/>
          <w:color w:val="000000"/>
          <w:sz w:val="20"/>
          <w:szCs w:val="20"/>
          <w:lang w:val="en-US" w:eastAsia="en-IN" w:bidi="ar-SA"/>
        </w:rPr>
        <w:tab/>
        <w:t>Manning Agent</w:t>
      </w:r>
    </w:p>
    <w:sectPr w:rsidR="004C35A2" w:rsidSect="00F7516F">
      <w:headerReference w:type="default" r:id="rId12"/>
      <w:footerReference w:type="default" r:id="rId13"/>
      <w:pgSz w:w="11906" w:h="16838"/>
      <w:pgMar w:top="720" w:right="720" w:bottom="720" w:left="720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4C881" w14:textId="77777777" w:rsidR="00C06FDD" w:rsidRDefault="00C06FDD" w:rsidP="00EE3401">
      <w:pPr>
        <w:spacing w:after="0" w:line="240" w:lineRule="auto"/>
      </w:pPr>
      <w:r>
        <w:separator/>
      </w:r>
    </w:p>
  </w:endnote>
  <w:endnote w:type="continuationSeparator" w:id="0">
    <w:p w14:paraId="7A694CE2" w14:textId="77777777" w:rsidR="00C06FDD" w:rsidRDefault="00C06FDD" w:rsidP="00EE34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rial narrow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 Light" w:hAnsi="Calibri Light" w:cs="Calibri Light"/>
        <w:sz w:val="20"/>
        <w:szCs w:val="20"/>
      </w:rPr>
      <w:id w:val="-1575119247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7A32F4C" w14:textId="7ED92FF8" w:rsidR="00F7516F" w:rsidRPr="00F7516F" w:rsidRDefault="00F7516F">
            <w:pPr>
              <w:pStyle w:val="Footer"/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F7516F">
              <w:rPr>
                <w:rFonts w:ascii="Calibri Light" w:hAnsi="Calibri Light" w:cs="Calibri Light"/>
                <w:sz w:val="20"/>
                <w:szCs w:val="20"/>
              </w:rPr>
              <w:t xml:space="preserve">Page </w: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PAGE </w:instrTex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F7516F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  <w:r w:rsidRPr="00F7516F">
              <w:rPr>
                <w:rFonts w:ascii="Calibri Light" w:hAnsi="Calibri Light" w:cs="Calibri Light"/>
                <w:sz w:val="20"/>
                <w:szCs w:val="20"/>
              </w:rPr>
              <w:t xml:space="preserve"> of </w: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NUMPAGES  </w:instrTex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F7516F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F7516F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E7416C5" w14:textId="77777777" w:rsidR="00F7516F" w:rsidRPr="00F7516F" w:rsidRDefault="00F7516F">
    <w:pPr>
      <w:pStyle w:val="Footer"/>
      <w:rPr>
        <w:rFonts w:ascii="Calibri Light" w:hAnsi="Calibri Light" w:cs="Calibri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B7656" w14:textId="77777777" w:rsidR="00C06FDD" w:rsidRDefault="00C06FDD" w:rsidP="00EE3401">
      <w:pPr>
        <w:spacing w:after="0" w:line="240" w:lineRule="auto"/>
      </w:pPr>
      <w:r>
        <w:separator/>
      </w:r>
    </w:p>
  </w:footnote>
  <w:footnote w:type="continuationSeparator" w:id="0">
    <w:p w14:paraId="44D1422A" w14:textId="77777777" w:rsidR="00C06FDD" w:rsidRDefault="00C06FDD" w:rsidP="00EE34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7FB95" w14:textId="3DE146FF" w:rsidR="004C35A2" w:rsidRDefault="004C35A2" w:rsidP="004C35A2">
    <w:pPr>
      <w:pStyle w:val="NoSpacing"/>
      <w:rPr>
        <w:rFonts w:cstheme="minorHAnsi"/>
        <w:sz w:val="28"/>
        <w:szCs w:val="28"/>
      </w:rPr>
    </w:pPr>
    <w:r w:rsidRPr="00A83AE9">
      <w:rPr>
        <w:rFonts w:eastAsia="Times New Roman" w:cstheme="minorHAnsi"/>
        <w:noProof/>
        <w:sz w:val="28"/>
        <w:szCs w:val="28"/>
        <w:lang w:val="en-US" w:eastAsia="en-US"/>
      </w:rPr>
      <w:drawing>
        <wp:anchor distT="0" distB="0" distL="114300" distR="114300" simplePos="0" relativeHeight="251658240" behindDoc="1" locked="0" layoutInCell="1" allowOverlap="1" wp14:anchorId="03D7A0FF" wp14:editId="7C343BB9">
          <wp:simplePos x="0" y="0"/>
          <wp:positionH relativeFrom="column">
            <wp:posOffset>-39269</wp:posOffset>
          </wp:positionH>
          <wp:positionV relativeFrom="paragraph">
            <wp:posOffset>-399115</wp:posOffset>
          </wp:positionV>
          <wp:extent cx="927735" cy="927735"/>
          <wp:effectExtent l="0" t="0" r="5715" b="5715"/>
          <wp:wrapThrough wrapText="bothSides">
            <wp:wrapPolygon edited="0">
              <wp:start x="0" y="0"/>
              <wp:lineTo x="0" y="21290"/>
              <wp:lineTo x="21290" y="21290"/>
              <wp:lineTo x="21290" y="0"/>
              <wp:lineTo x="0" y="0"/>
            </wp:wrapPolygon>
          </wp:wrapThrough>
          <wp:docPr id="13" name="Picture 13" descr="XT Group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XT Group | LinkedIn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7735" cy="927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83AE9">
      <w:rPr>
        <w:rFonts w:cstheme="minorHAnsi"/>
        <w:b/>
        <w:bCs/>
        <w:sz w:val="28"/>
        <w:szCs w:val="28"/>
      </w:rPr>
      <w:t xml:space="preserve">        </w:t>
    </w:r>
    <w:r w:rsidRPr="00A83AE9">
      <w:rPr>
        <w:rFonts w:cstheme="minorHAnsi"/>
        <w:b/>
        <w:bCs/>
        <w:sz w:val="28"/>
        <w:szCs w:val="28"/>
        <w:u w:val="single"/>
      </w:rPr>
      <w:t>EMPLOYMENT APPLICATION FOR SHIP PERSONNEL</w:t>
    </w:r>
    <w:r w:rsidRPr="00A83AE9">
      <w:rPr>
        <w:rFonts w:cstheme="minorHAnsi"/>
        <w:sz w:val="28"/>
        <w:szCs w:val="28"/>
      </w:rPr>
      <w:t xml:space="preserve">                                                                                                                                      </w:t>
    </w:r>
    <w:r>
      <w:rPr>
        <w:rFonts w:cstheme="minorHAnsi"/>
        <w:sz w:val="28"/>
        <w:szCs w:val="28"/>
      </w:rPr>
      <w:t xml:space="preserve">  </w:t>
    </w:r>
  </w:p>
  <w:p w14:paraId="5B22A7DB" w14:textId="16BA8756" w:rsidR="004C35A2" w:rsidRPr="00CA3BD3" w:rsidRDefault="004C35A2" w:rsidP="00CA3BD3">
    <w:pPr>
      <w:pStyle w:val="NoSpacing"/>
      <w:rPr>
        <w:rFonts w:cstheme="minorHAnsi"/>
        <w:b/>
        <w:bCs/>
        <w:sz w:val="28"/>
        <w:szCs w:val="28"/>
        <w:u w:val="single"/>
      </w:rPr>
    </w:pPr>
    <w:r>
      <w:rPr>
        <w:rFonts w:cstheme="minorHAnsi"/>
        <w:sz w:val="28"/>
        <w:szCs w:val="28"/>
      </w:rPr>
      <w:t xml:space="preserve"> </w:t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>
      <w:rPr>
        <w:rFonts w:cstheme="minorHAnsi"/>
        <w:sz w:val="28"/>
        <w:szCs w:val="28"/>
      </w:rPr>
      <w:tab/>
    </w:r>
    <w:r w:rsidRPr="00CA3BD3">
      <w:rPr>
        <w:rFonts w:cstheme="minorHAnsi"/>
        <w:sz w:val="18"/>
        <w:szCs w:val="18"/>
      </w:rPr>
      <w:t>OFC-007 (</w:t>
    </w:r>
    <w:r w:rsidR="00D548A8" w:rsidRPr="00CA3BD3">
      <w:rPr>
        <w:rFonts w:cstheme="minorHAnsi"/>
        <w:sz w:val="18"/>
        <w:szCs w:val="18"/>
      </w:rPr>
      <w:t>0</w:t>
    </w:r>
    <w:r w:rsidR="0005202E">
      <w:rPr>
        <w:rFonts w:cstheme="minorHAnsi"/>
        <w:sz w:val="18"/>
        <w:szCs w:val="18"/>
      </w:rPr>
      <w:t>5</w:t>
    </w:r>
    <w:r w:rsidRPr="00CA3BD3">
      <w:rPr>
        <w:rFonts w:cstheme="minorHAnsi"/>
        <w:sz w:val="18"/>
        <w:szCs w:val="18"/>
      </w:rPr>
      <w:t>-</w:t>
    </w:r>
    <w:r w:rsidR="009C012B">
      <w:rPr>
        <w:rFonts w:cstheme="minorHAnsi"/>
        <w:sz w:val="18"/>
        <w:szCs w:val="18"/>
      </w:rPr>
      <w:t>22</w:t>
    </w:r>
    <w:r w:rsidRPr="00CA3BD3">
      <w:rPr>
        <w:rFonts w:cstheme="minorHAnsi"/>
        <w:sz w:val="18"/>
        <w:szCs w:val="18"/>
      </w:rPr>
      <w:t>)</w:t>
    </w:r>
    <w:r w:rsidRPr="00CA3BD3">
      <w:rPr>
        <w:rFonts w:cstheme="minorHAnsi"/>
        <w:b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654A1"/>
    <w:multiLevelType w:val="multilevel"/>
    <w:tmpl w:val="F866189C"/>
    <w:lvl w:ilvl="0">
      <w:start w:val="12"/>
      <w:numFmt w:val="decimal"/>
      <w:lvlText w:val="%1)"/>
      <w:lvlJc w:val="center"/>
      <w:pPr>
        <w:tabs>
          <w:tab w:val="num" w:pos="360"/>
        </w:tabs>
      </w:pPr>
      <w:rPr>
        <w:rFonts w:cs="Miriam" w:hint="cs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1" w15:restartNumberingAfterBreak="0">
    <w:nsid w:val="10D01C2A"/>
    <w:multiLevelType w:val="hybridMultilevel"/>
    <w:tmpl w:val="546E9B8C"/>
    <w:lvl w:ilvl="0" w:tplc="033C500C">
      <w:start w:val="1"/>
      <w:numFmt w:val="decimal"/>
      <w:lvlText w:val="%1)"/>
      <w:lvlJc w:val="left"/>
      <w:pPr>
        <w:tabs>
          <w:tab w:val="num" w:pos="704"/>
        </w:tabs>
        <w:ind w:left="704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B928F0"/>
    <w:multiLevelType w:val="hybridMultilevel"/>
    <w:tmpl w:val="62FCE2C0"/>
    <w:lvl w:ilvl="0" w:tplc="04090009">
      <w:start w:val="1"/>
      <w:numFmt w:val="bullet"/>
      <w:lvlText w:val=""/>
      <w:lvlJc w:val="left"/>
      <w:pPr>
        <w:tabs>
          <w:tab w:val="num" w:pos="1502"/>
        </w:tabs>
        <w:ind w:left="1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2"/>
        </w:tabs>
        <w:ind w:left="2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2"/>
        </w:tabs>
        <w:ind w:left="2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2"/>
        </w:tabs>
        <w:ind w:left="3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2"/>
        </w:tabs>
        <w:ind w:left="4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2"/>
        </w:tabs>
        <w:ind w:left="5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2"/>
        </w:tabs>
        <w:ind w:left="5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2"/>
        </w:tabs>
        <w:ind w:left="6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2"/>
        </w:tabs>
        <w:ind w:left="7262" w:hanging="360"/>
      </w:pPr>
      <w:rPr>
        <w:rFonts w:ascii="Wingdings" w:hAnsi="Wingdings" w:hint="default"/>
      </w:rPr>
    </w:lvl>
  </w:abstractNum>
  <w:abstractNum w:abstractNumId="3" w15:restartNumberingAfterBreak="0">
    <w:nsid w:val="150C1AA0"/>
    <w:multiLevelType w:val="multilevel"/>
    <w:tmpl w:val="057809A8"/>
    <w:lvl w:ilvl="0">
      <w:start w:val="1100"/>
      <w:numFmt w:val="irohaFullWidth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Miriam" w:hint="cs"/>
      </w:rPr>
    </w:lvl>
    <w:lvl w:ilvl="1">
      <w:start w:val="1"/>
      <w:numFmt w:val="irohaFullWidth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>
      <w:start w:val="1"/>
      <w:numFmt w:val="irohaFullWidth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cs="Miriam" w:hint="cs"/>
      </w:rPr>
    </w:lvl>
    <w:lvl w:ilvl="3">
      <w:start w:val="1"/>
      <w:numFmt w:val="irohaFullWidth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Miriam" w:hint="cs"/>
      </w:rPr>
    </w:lvl>
    <w:lvl w:ilvl="4">
      <w:start w:val="1"/>
      <w:numFmt w:val="irohaFullWidth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>
      <w:start w:val="1"/>
      <w:numFmt w:val="irohaFullWidth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cs="Miriam" w:hint="cs"/>
      </w:rPr>
    </w:lvl>
    <w:lvl w:ilvl="6">
      <w:start w:val="1"/>
      <w:numFmt w:val="irohaFullWidth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cs="Miriam" w:hint="cs"/>
      </w:rPr>
    </w:lvl>
    <w:lvl w:ilvl="7">
      <w:start w:val="1"/>
      <w:numFmt w:val="irohaFullWidth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>
      <w:start w:val="1"/>
      <w:numFmt w:val="irohaFullWidth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cs="Miriam" w:hint="cs"/>
      </w:rPr>
    </w:lvl>
  </w:abstractNum>
  <w:abstractNum w:abstractNumId="4" w15:restartNumberingAfterBreak="0">
    <w:nsid w:val="18076EE6"/>
    <w:multiLevelType w:val="hybridMultilevel"/>
    <w:tmpl w:val="8574267A"/>
    <w:lvl w:ilvl="0" w:tplc="72B060AC">
      <w:start w:val="3"/>
      <w:numFmt w:val="decimal"/>
      <w:lvlText w:val="%1)"/>
      <w:lvlJc w:val="left"/>
      <w:pPr>
        <w:tabs>
          <w:tab w:val="num" w:pos="704"/>
        </w:tabs>
        <w:ind w:left="704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381218"/>
    <w:multiLevelType w:val="hybridMultilevel"/>
    <w:tmpl w:val="9030F1E6"/>
    <w:lvl w:ilvl="0" w:tplc="B8562B2C">
      <w:start w:val="1"/>
      <w:numFmt w:val="decimal"/>
      <w:lvlText w:val="%1."/>
      <w:lvlJc w:val="righ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C6349A"/>
    <w:multiLevelType w:val="multilevel"/>
    <w:tmpl w:val="84E01D60"/>
    <w:lvl w:ilvl="0">
      <w:start w:val="12"/>
      <w:numFmt w:val="decimal"/>
      <w:lvlText w:val="%1)"/>
      <w:lvlJc w:val="center"/>
      <w:pPr>
        <w:tabs>
          <w:tab w:val="num" w:pos="360"/>
        </w:tabs>
      </w:pPr>
      <w:rPr>
        <w:rFonts w:cs="Miriam" w:hint="cs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7" w15:restartNumberingAfterBreak="0">
    <w:nsid w:val="1CB50DAD"/>
    <w:multiLevelType w:val="multilevel"/>
    <w:tmpl w:val="946681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Miriam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8" w15:restartNumberingAfterBreak="0">
    <w:nsid w:val="1F1C300B"/>
    <w:multiLevelType w:val="hybridMultilevel"/>
    <w:tmpl w:val="8DE29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4C655A"/>
    <w:multiLevelType w:val="singleLevel"/>
    <w:tmpl w:val="03CACDF4"/>
    <w:lvl w:ilvl="0">
      <w:start w:val="1"/>
      <w:numFmt w:val="decimal"/>
      <w:lvlText w:val="%1)"/>
      <w:legacy w:legacy="1" w:legacySpace="0" w:legacyIndent="283"/>
      <w:lvlJc w:val="center"/>
      <w:pPr>
        <w:ind w:left="567" w:hanging="283"/>
      </w:pPr>
      <w:rPr>
        <w:rFonts w:cs="Miriam"/>
      </w:rPr>
    </w:lvl>
  </w:abstractNum>
  <w:abstractNum w:abstractNumId="10" w15:restartNumberingAfterBreak="0">
    <w:nsid w:val="26AE1AD3"/>
    <w:multiLevelType w:val="hybridMultilevel"/>
    <w:tmpl w:val="88163922"/>
    <w:lvl w:ilvl="0" w:tplc="477CCB80">
      <w:start w:val="21"/>
      <w:numFmt w:val="bullet"/>
      <w:lvlText w:val=""/>
      <w:lvlJc w:val="left"/>
      <w:pPr>
        <w:tabs>
          <w:tab w:val="num" w:pos="599"/>
        </w:tabs>
        <w:ind w:left="599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19"/>
        </w:tabs>
        <w:ind w:left="131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39"/>
        </w:tabs>
        <w:ind w:left="203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59"/>
        </w:tabs>
        <w:ind w:left="275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479"/>
        </w:tabs>
        <w:ind w:left="347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199"/>
        </w:tabs>
        <w:ind w:left="419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19"/>
        </w:tabs>
        <w:ind w:left="491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39"/>
        </w:tabs>
        <w:ind w:left="563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59"/>
        </w:tabs>
        <w:ind w:left="6359" w:hanging="360"/>
      </w:pPr>
      <w:rPr>
        <w:rFonts w:ascii="Wingdings" w:hAnsi="Wingdings" w:hint="default"/>
      </w:rPr>
    </w:lvl>
  </w:abstractNum>
  <w:abstractNum w:abstractNumId="11" w15:restartNumberingAfterBreak="0">
    <w:nsid w:val="27970C9D"/>
    <w:multiLevelType w:val="hybridMultilevel"/>
    <w:tmpl w:val="133E92AA"/>
    <w:lvl w:ilvl="0" w:tplc="D486A9D8">
      <w:start w:val="21"/>
      <w:numFmt w:val="bullet"/>
      <w:lvlText w:val=""/>
      <w:lvlJc w:val="left"/>
      <w:pPr>
        <w:tabs>
          <w:tab w:val="num" w:pos="599"/>
        </w:tabs>
        <w:ind w:left="599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19"/>
        </w:tabs>
        <w:ind w:left="131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39"/>
        </w:tabs>
        <w:ind w:left="203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59"/>
        </w:tabs>
        <w:ind w:left="275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479"/>
        </w:tabs>
        <w:ind w:left="347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199"/>
        </w:tabs>
        <w:ind w:left="419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19"/>
        </w:tabs>
        <w:ind w:left="491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39"/>
        </w:tabs>
        <w:ind w:left="563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59"/>
        </w:tabs>
        <w:ind w:left="6359" w:hanging="360"/>
      </w:pPr>
      <w:rPr>
        <w:rFonts w:ascii="Wingdings" w:hAnsi="Wingdings" w:hint="default"/>
      </w:rPr>
    </w:lvl>
  </w:abstractNum>
  <w:abstractNum w:abstractNumId="12" w15:restartNumberingAfterBreak="0">
    <w:nsid w:val="2CB315CF"/>
    <w:multiLevelType w:val="hybridMultilevel"/>
    <w:tmpl w:val="B1408524"/>
    <w:lvl w:ilvl="0" w:tplc="028E64F0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DAF5E8D"/>
    <w:multiLevelType w:val="hybridMultilevel"/>
    <w:tmpl w:val="9E9090FA"/>
    <w:lvl w:ilvl="0" w:tplc="FAECBC9E">
      <w:start w:val="16"/>
      <w:numFmt w:val="bullet"/>
      <w:lvlText w:val=""/>
      <w:lvlJc w:val="left"/>
      <w:pPr>
        <w:tabs>
          <w:tab w:val="num" w:pos="599"/>
        </w:tabs>
        <w:ind w:left="599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19"/>
        </w:tabs>
        <w:ind w:left="131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39"/>
        </w:tabs>
        <w:ind w:left="203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59"/>
        </w:tabs>
        <w:ind w:left="275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479"/>
        </w:tabs>
        <w:ind w:left="347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199"/>
        </w:tabs>
        <w:ind w:left="419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19"/>
        </w:tabs>
        <w:ind w:left="491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39"/>
        </w:tabs>
        <w:ind w:left="563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59"/>
        </w:tabs>
        <w:ind w:left="6359" w:hanging="360"/>
      </w:pPr>
      <w:rPr>
        <w:rFonts w:ascii="Wingdings" w:hAnsi="Wingdings" w:hint="default"/>
      </w:rPr>
    </w:lvl>
  </w:abstractNum>
  <w:abstractNum w:abstractNumId="14" w15:restartNumberingAfterBreak="0">
    <w:nsid w:val="2F157DA0"/>
    <w:multiLevelType w:val="multilevel"/>
    <w:tmpl w:val="8A184BD8"/>
    <w:lvl w:ilvl="0">
      <w:start w:val="12"/>
      <w:numFmt w:val="decimal"/>
      <w:lvlText w:val="%1)"/>
      <w:lvlJc w:val="center"/>
      <w:pPr>
        <w:tabs>
          <w:tab w:val="num" w:pos="360"/>
        </w:tabs>
      </w:pPr>
      <w:rPr>
        <w:rFonts w:cs="Miriam" w:hint="cs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15" w15:restartNumberingAfterBreak="0">
    <w:nsid w:val="317055CE"/>
    <w:multiLevelType w:val="multilevel"/>
    <w:tmpl w:val="2026A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Miriam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16" w15:restartNumberingAfterBreak="0">
    <w:nsid w:val="337428B3"/>
    <w:multiLevelType w:val="multilevel"/>
    <w:tmpl w:val="88163922"/>
    <w:lvl w:ilvl="0">
      <w:start w:val="21"/>
      <w:numFmt w:val="bullet"/>
      <w:lvlText w:val=""/>
      <w:lvlJc w:val="left"/>
      <w:pPr>
        <w:tabs>
          <w:tab w:val="num" w:pos="599"/>
        </w:tabs>
        <w:ind w:left="599" w:hanging="36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tabs>
          <w:tab w:val="num" w:pos="1319"/>
        </w:tabs>
        <w:ind w:left="1319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39"/>
        </w:tabs>
        <w:ind w:left="203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59"/>
        </w:tabs>
        <w:ind w:left="275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79"/>
        </w:tabs>
        <w:ind w:left="3479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199"/>
        </w:tabs>
        <w:ind w:left="419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19"/>
        </w:tabs>
        <w:ind w:left="491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39"/>
        </w:tabs>
        <w:ind w:left="5639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359"/>
        </w:tabs>
        <w:ind w:left="6359" w:hanging="360"/>
      </w:pPr>
      <w:rPr>
        <w:rFonts w:ascii="Wingdings" w:hAnsi="Wingdings" w:hint="default"/>
      </w:rPr>
    </w:lvl>
  </w:abstractNum>
  <w:abstractNum w:abstractNumId="17" w15:restartNumberingAfterBreak="0">
    <w:nsid w:val="3C1945C6"/>
    <w:multiLevelType w:val="hybridMultilevel"/>
    <w:tmpl w:val="F23EBBEA"/>
    <w:lvl w:ilvl="0" w:tplc="04090001">
      <w:start w:val="1"/>
      <w:numFmt w:val="bullet"/>
      <w:lvlText w:val=""/>
      <w:lvlJc w:val="left"/>
      <w:pPr>
        <w:ind w:left="14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18" w15:restartNumberingAfterBreak="0">
    <w:nsid w:val="46F8567A"/>
    <w:multiLevelType w:val="singleLevel"/>
    <w:tmpl w:val="03CACDF4"/>
    <w:lvl w:ilvl="0">
      <w:start w:val="1"/>
      <w:numFmt w:val="decimal"/>
      <w:lvlText w:val="%1)"/>
      <w:legacy w:legacy="1" w:legacySpace="0" w:legacyIndent="283"/>
      <w:lvlJc w:val="center"/>
      <w:pPr>
        <w:ind w:left="673" w:hanging="283"/>
      </w:pPr>
    </w:lvl>
  </w:abstractNum>
  <w:abstractNum w:abstractNumId="19" w15:restartNumberingAfterBreak="0">
    <w:nsid w:val="49C43AA4"/>
    <w:multiLevelType w:val="hybridMultilevel"/>
    <w:tmpl w:val="A538C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BF064D"/>
    <w:multiLevelType w:val="hybridMultilevel"/>
    <w:tmpl w:val="F490B948"/>
    <w:lvl w:ilvl="0" w:tplc="5E160BC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CF21F78"/>
    <w:multiLevelType w:val="multilevel"/>
    <w:tmpl w:val="BBBCA2A0"/>
    <w:lvl w:ilvl="0">
      <w:start w:val="1"/>
      <w:numFmt w:val="decimal"/>
      <w:lvlText w:val="%1."/>
      <w:lvlJc w:val="left"/>
      <w:pPr>
        <w:ind w:left="547" w:hanging="54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2" w15:restartNumberingAfterBreak="0">
    <w:nsid w:val="5336143A"/>
    <w:multiLevelType w:val="singleLevel"/>
    <w:tmpl w:val="41BE6616"/>
    <w:lvl w:ilvl="0">
      <w:start w:val="23"/>
      <w:numFmt w:val="decimal"/>
      <w:lvlText w:val="%1)"/>
      <w:legacy w:legacy="1" w:legacySpace="0" w:legacyIndent="283"/>
      <w:lvlJc w:val="center"/>
      <w:pPr>
        <w:ind w:left="283" w:hanging="283"/>
      </w:pPr>
      <w:rPr>
        <w:rFonts w:cs="Miriam" w:hint="cs"/>
      </w:rPr>
    </w:lvl>
  </w:abstractNum>
  <w:abstractNum w:abstractNumId="23" w15:restartNumberingAfterBreak="0">
    <w:nsid w:val="57FF222B"/>
    <w:multiLevelType w:val="hybridMultilevel"/>
    <w:tmpl w:val="89F4E3C2"/>
    <w:lvl w:ilvl="0" w:tplc="ED2C72DA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86B5AFD"/>
    <w:multiLevelType w:val="hybridMultilevel"/>
    <w:tmpl w:val="E37475DE"/>
    <w:lvl w:ilvl="0" w:tplc="6A106756">
      <w:start w:val="1"/>
      <w:numFmt w:val="decimal"/>
      <w:lvlText w:val="%1."/>
      <w:lvlJc w:val="right"/>
      <w:pPr>
        <w:tabs>
          <w:tab w:val="num" w:pos="720"/>
        </w:tabs>
        <w:ind w:left="720" w:hanging="607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224642"/>
    <w:multiLevelType w:val="multilevel"/>
    <w:tmpl w:val="4EFA5A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Miriam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cs="Miriam"/>
      </w:rPr>
    </w:lvl>
    <w:lvl w:ilvl="2">
      <w:start w:val="1"/>
      <w:numFmt w:val="hebrew2"/>
      <w:lvlText w:val="%3."/>
      <w:lvlJc w:val="right"/>
      <w:pPr>
        <w:tabs>
          <w:tab w:val="num" w:pos="2160"/>
        </w:tabs>
        <w:ind w:left="2160" w:hanging="180"/>
      </w:pPr>
      <w:rPr>
        <w:rFonts w:cs="Miriam"/>
        <w:sz w:val="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Miriam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  <w:rPr>
        <w:rFonts w:cs="Miriam"/>
      </w:rPr>
    </w:lvl>
    <w:lvl w:ilvl="5">
      <w:start w:val="1"/>
      <w:numFmt w:val="hebrew2"/>
      <w:lvlText w:val="%6."/>
      <w:lvlJc w:val="right"/>
      <w:pPr>
        <w:tabs>
          <w:tab w:val="num" w:pos="4320"/>
        </w:tabs>
        <w:ind w:left="4320" w:hanging="180"/>
      </w:pPr>
      <w:rPr>
        <w:rFonts w:cs="Miriam"/>
        <w:sz w:val="2"/>
        <w:szCs w:val="22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Miriam"/>
      </w:rPr>
    </w:lvl>
    <w:lvl w:ilvl="7">
      <w:start w:val="1"/>
      <w:numFmt w:val="lowerRoman"/>
      <w:lvlText w:val="%8."/>
      <w:lvlJc w:val="left"/>
      <w:pPr>
        <w:tabs>
          <w:tab w:val="num" w:pos="5760"/>
        </w:tabs>
        <w:ind w:left="5760" w:hanging="360"/>
      </w:pPr>
      <w:rPr>
        <w:rFonts w:cs="Miriam"/>
      </w:rPr>
    </w:lvl>
    <w:lvl w:ilvl="8">
      <w:start w:val="1"/>
      <w:numFmt w:val="hebrew2"/>
      <w:lvlText w:val="%9."/>
      <w:lvlJc w:val="right"/>
      <w:pPr>
        <w:tabs>
          <w:tab w:val="num" w:pos="6480"/>
        </w:tabs>
        <w:ind w:left="6480" w:hanging="180"/>
      </w:pPr>
      <w:rPr>
        <w:rFonts w:cs="Miriam"/>
        <w:sz w:val="2"/>
        <w:szCs w:val="22"/>
      </w:rPr>
    </w:lvl>
  </w:abstractNum>
  <w:abstractNum w:abstractNumId="26" w15:restartNumberingAfterBreak="0">
    <w:nsid w:val="640A1DA8"/>
    <w:multiLevelType w:val="hybridMultilevel"/>
    <w:tmpl w:val="BF4A2BCC"/>
    <w:lvl w:ilvl="0" w:tplc="04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7" w15:restartNumberingAfterBreak="0">
    <w:nsid w:val="7D0A42EF"/>
    <w:multiLevelType w:val="hybridMultilevel"/>
    <w:tmpl w:val="346A282A"/>
    <w:lvl w:ilvl="0" w:tplc="04090001">
      <w:start w:val="1"/>
      <w:numFmt w:val="bullet"/>
      <w:lvlText w:val=""/>
      <w:lvlJc w:val="left"/>
      <w:pPr>
        <w:tabs>
          <w:tab w:val="num" w:pos="1502"/>
        </w:tabs>
        <w:ind w:left="1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2"/>
        </w:tabs>
        <w:ind w:left="2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2"/>
        </w:tabs>
        <w:ind w:left="2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2"/>
        </w:tabs>
        <w:ind w:left="3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2"/>
        </w:tabs>
        <w:ind w:left="4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2"/>
        </w:tabs>
        <w:ind w:left="5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2"/>
        </w:tabs>
        <w:ind w:left="5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2"/>
        </w:tabs>
        <w:ind w:left="6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2"/>
        </w:tabs>
        <w:ind w:left="7262" w:hanging="360"/>
      </w:pPr>
      <w:rPr>
        <w:rFonts w:ascii="Wingdings" w:hAnsi="Wingdings" w:hint="default"/>
      </w:rPr>
    </w:lvl>
  </w:abstractNum>
  <w:abstractNum w:abstractNumId="28" w15:restartNumberingAfterBreak="0">
    <w:nsid w:val="7F716345"/>
    <w:multiLevelType w:val="multilevel"/>
    <w:tmpl w:val="346A282A"/>
    <w:lvl w:ilvl="0">
      <w:start w:val="1"/>
      <w:numFmt w:val="bullet"/>
      <w:lvlText w:val=""/>
      <w:lvlJc w:val="left"/>
      <w:pPr>
        <w:tabs>
          <w:tab w:val="num" w:pos="1502"/>
        </w:tabs>
        <w:ind w:left="150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222"/>
        </w:tabs>
        <w:ind w:left="222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942"/>
        </w:tabs>
        <w:ind w:left="294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62"/>
        </w:tabs>
        <w:ind w:left="366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82"/>
        </w:tabs>
        <w:ind w:left="438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102"/>
        </w:tabs>
        <w:ind w:left="51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822"/>
        </w:tabs>
        <w:ind w:left="58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542"/>
        </w:tabs>
        <w:ind w:left="65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62"/>
        </w:tabs>
        <w:ind w:left="7262" w:hanging="360"/>
      </w:pPr>
      <w:rPr>
        <w:rFonts w:ascii="Wingdings" w:hAnsi="Wingdings" w:hint="default"/>
      </w:rPr>
    </w:lvl>
  </w:abstractNum>
  <w:num w:numId="1" w16cid:durableId="1469780262">
    <w:abstractNumId w:val="19"/>
  </w:num>
  <w:num w:numId="2" w16cid:durableId="1271667655">
    <w:abstractNumId w:val="8"/>
  </w:num>
  <w:num w:numId="3" w16cid:durableId="1210915808">
    <w:abstractNumId w:val="9"/>
  </w:num>
  <w:num w:numId="4" w16cid:durableId="935096397">
    <w:abstractNumId w:val="9"/>
    <w:lvlOverride w:ilvl="0">
      <w:lvl w:ilvl="0">
        <w:start w:val="12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5" w16cid:durableId="2016418567">
    <w:abstractNumId w:val="9"/>
    <w:lvlOverride w:ilvl="0">
      <w:lvl w:ilvl="0">
        <w:start w:val="12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6" w16cid:durableId="83452952">
    <w:abstractNumId w:val="9"/>
    <w:lvlOverride w:ilvl="0">
      <w:lvl w:ilvl="0">
        <w:start w:val="12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7" w16cid:durableId="785276031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8" w16cid:durableId="1210151130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9" w16cid:durableId="858348623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0" w16cid:durableId="2043243957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1" w16cid:durableId="353387051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2" w16cid:durableId="550773936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3" w16cid:durableId="782698235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4" w16cid:durableId="2000570391">
    <w:abstractNumId w:val="9"/>
    <w:lvlOverride w:ilvl="0">
      <w:lvl w:ilvl="0">
        <w:start w:val="15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5" w16cid:durableId="1019350465">
    <w:abstractNumId w:val="22"/>
  </w:num>
  <w:num w:numId="16" w16cid:durableId="599873838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7" w16cid:durableId="172308492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8" w16cid:durableId="1506242867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19" w16cid:durableId="2032103570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20" w16cid:durableId="1574463964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21" w16cid:durableId="1801848873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22" w16cid:durableId="929310321">
    <w:abstractNumId w:val="22"/>
    <w:lvlOverride w:ilvl="0">
      <w:lvl w:ilvl="0">
        <w:start w:val="23"/>
        <w:numFmt w:val="decimal"/>
        <w:lvlText w:val="%1)"/>
        <w:legacy w:legacy="1" w:legacySpace="0" w:legacyIndent="283"/>
        <w:lvlJc w:val="center"/>
        <w:pPr>
          <w:ind w:left="283" w:hanging="283"/>
        </w:pPr>
        <w:rPr>
          <w:rFonts w:cs="Miriam" w:hint="cs"/>
        </w:rPr>
      </w:lvl>
    </w:lvlOverride>
  </w:num>
  <w:num w:numId="23" w16cid:durableId="1596594703">
    <w:abstractNumId w:val="6"/>
  </w:num>
  <w:num w:numId="24" w16cid:durableId="2030179319">
    <w:abstractNumId w:val="14"/>
  </w:num>
  <w:num w:numId="25" w16cid:durableId="749696773">
    <w:abstractNumId w:val="0"/>
  </w:num>
  <w:num w:numId="26" w16cid:durableId="1137838955">
    <w:abstractNumId w:val="15"/>
  </w:num>
  <w:num w:numId="27" w16cid:durableId="1078794080">
    <w:abstractNumId w:val="3"/>
  </w:num>
  <w:num w:numId="28" w16cid:durableId="1821189221">
    <w:abstractNumId w:val="25"/>
  </w:num>
  <w:num w:numId="29" w16cid:durableId="1598097234">
    <w:abstractNumId w:val="7"/>
  </w:num>
  <w:num w:numId="30" w16cid:durableId="1992781788">
    <w:abstractNumId w:val="10"/>
  </w:num>
  <w:num w:numId="31" w16cid:durableId="272707983">
    <w:abstractNumId w:val="16"/>
  </w:num>
  <w:num w:numId="32" w16cid:durableId="2111849602">
    <w:abstractNumId w:val="11"/>
  </w:num>
  <w:num w:numId="33" w16cid:durableId="1670479548">
    <w:abstractNumId w:val="13"/>
  </w:num>
  <w:num w:numId="34" w16cid:durableId="879826400">
    <w:abstractNumId w:val="20"/>
  </w:num>
  <w:num w:numId="35" w16cid:durableId="1660964302">
    <w:abstractNumId w:val="5"/>
  </w:num>
  <w:num w:numId="36" w16cid:durableId="344594593">
    <w:abstractNumId w:val="26"/>
  </w:num>
  <w:num w:numId="37" w16cid:durableId="449403228">
    <w:abstractNumId w:val="17"/>
  </w:num>
  <w:num w:numId="38" w16cid:durableId="2010063596">
    <w:abstractNumId w:val="24"/>
  </w:num>
  <w:num w:numId="39" w16cid:durableId="1922986123">
    <w:abstractNumId w:val="12"/>
  </w:num>
  <w:num w:numId="40" w16cid:durableId="1290746054">
    <w:abstractNumId w:val="1"/>
  </w:num>
  <w:num w:numId="41" w16cid:durableId="1210610063">
    <w:abstractNumId w:val="21"/>
  </w:num>
  <w:num w:numId="42" w16cid:durableId="1567760083">
    <w:abstractNumId w:val="18"/>
  </w:num>
  <w:num w:numId="43" w16cid:durableId="758866412">
    <w:abstractNumId w:val="27"/>
  </w:num>
  <w:num w:numId="44" w16cid:durableId="1614438239">
    <w:abstractNumId w:val="28"/>
  </w:num>
  <w:num w:numId="45" w16cid:durableId="493498035">
    <w:abstractNumId w:val="2"/>
  </w:num>
  <w:num w:numId="46" w16cid:durableId="1408383731">
    <w:abstractNumId w:val="23"/>
  </w:num>
  <w:num w:numId="47" w16cid:durableId="8787832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GgyJEbAWfwT5NPN28PL3ls2Xb/DAnAbidiblCT9MoOX8S5ufiRCAg8ub8zQ89QO2Sm5g9TNdPHZo+kgExA7SkQ==" w:salt="ZXBIp6HHzoIMurGHJJ6BhQ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IxNzYzMbCwNLZU0lEKTi0uzszPAykwqgUAEU2m6iwAAAA="/>
  </w:docVars>
  <w:rsids>
    <w:rsidRoot w:val="00EE3401"/>
    <w:rsid w:val="00001851"/>
    <w:rsid w:val="00025F26"/>
    <w:rsid w:val="0002757D"/>
    <w:rsid w:val="00040708"/>
    <w:rsid w:val="000413ED"/>
    <w:rsid w:val="0005202E"/>
    <w:rsid w:val="000643B0"/>
    <w:rsid w:val="000655CF"/>
    <w:rsid w:val="0008339A"/>
    <w:rsid w:val="000870E8"/>
    <w:rsid w:val="00095F44"/>
    <w:rsid w:val="000A575E"/>
    <w:rsid w:val="000B0A9D"/>
    <w:rsid w:val="000E584F"/>
    <w:rsid w:val="001275C3"/>
    <w:rsid w:val="0013150C"/>
    <w:rsid w:val="0014075D"/>
    <w:rsid w:val="00147E1B"/>
    <w:rsid w:val="00161F8F"/>
    <w:rsid w:val="0018292E"/>
    <w:rsid w:val="00194A75"/>
    <w:rsid w:val="001B0CAC"/>
    <w:rsid w:val="001C66B3"/>
    <w:rsid w:val="001D276B"/>
    <w:rsid w:val="001E04D4"/>
    <w:rsid w:val="001F210F"/>
    <w:rsid w:val="001F421D"/>
    <w:rsid w:val="00206EF2"/>
    <w:rsid w:val="00217012"/>
    <w:rsid w:val="002216AD"/>
    <w:rsid w:val="00221B54"/>
    <w:rsid w:val="00225E97"/>
    <w:rsid w:val="00225ECD"/>
    <w:rsid w:val="00241C54"/>
    <w:rsid w:val="00244B2A"/>
    <w:rsid w:val="00261C39"/>
    <w:rsid w:val="00263CBD"/>
    <w:rsid w:val="002744D0"/>
    <w:rsid w:val="00280B05"/>
    <w:rsid w:val="002951C4"/>
    <w:rsid w:val="002B0AD8"/>
    <w:rsid w:val="002D079B"/>
    <w:rsid w:val="002D2E2E"/>
    <w:rsid w:val="002E442D"/>
    <w:rsid w:val="00302B0D"/>
    <w:rsid w:val="00344A17"/>
    <w:rsid w:val="00367D6A"/>
    <w:rsid w:val="003812BD"/>
    <w:rsid w:val="00383CA6"/>
    <w:rsid w:val="00394631"/>
    <w:rsid w:val="003A5EEE"/>
    <w:rsid w:val="00416D11"/>
    <w:rsid w:val="00434E8E"/>
    <w:rsid w:val="00434F06"/>
    <w:rsid w:val="0044560C"/>
    <w:rsid w:val="004517BC"/>
    <w:rsid w:val="00467A80"/>
    <w:rsid w:val="00472D5F"/>
    <w:rsid w:val="0047398B"/>
    <w:rsid w:val="004802E9"/>
    <w:rsid w:val="004867FE"/>
    <w:rsid w:val="00495FC3"/>
    <w:rsid w:val="00496C0D"/>
    <w:rsid w:val="004A6908"/>
    <w:rsid w:val="004B7247"/>
    <w:rsid w:val="004C068E"/>
    <w:rsid w:val="004C307E"/>
    <w:rsid w:val="004C35A2"/>
    <w:rsid w:val="004C37CA"/>
    <w:rsid w:val="004C4663"/>
    <w:rsid w:val="004D2C95"/>
    <w:rsid w:val="00517206"/>
    <w:rsid w:val="00530AC4"/>
    <w:rsid w:val="00536040"/>
    <w:rsid w:val="00555CF9"/>
    <w:rsid w:val="0055748F"/>
    <w:rsid w:val="00565F1C"/>
    <w:rsid w:val="00581693"/>
    <w:rsid w:val="005853B6"/>
    <w:rsid w:val="00592443"/>
    <w:rsid w:val="005C0EB8"/>
    <w:rsid w:val="005D7321"/>
    <w:rsid w:val="005E0193"/>
    <w:rsid w:val="005E130E"/>
    <w:rsid w:val="005E19AC"/>
    <w:rsid w:val="005E1F05"/>
    <w:rsid w:val="005E51D4"/>
    <w:rsid w:val="00607D68"/>
    <w:rsid w:val="00612648"/>
    <w:rsid w:val="006154ED"/>
    <w:rsid w:val="00616785"/>
    <w:rsid w:val="00627452"/>
    <w:rsid w:val="006301DF"/>
    <w:rsid w:val="0064069D"/>
    <w:rsid w:val="00661F1F"/>
    <w:rsid w:val="0066646D"/>
    <w:rsid w:val="00674D37"/>
    <w:rsid w:val="00682E55"/>
    <w:rsid w:val="00695EA8"/>
    <w:rsid w:val="006A4B77"/>
    <w:rsid w:val="006B3542"/>
    <w:rsid w:val="006C151F"/>
    <w:rsid w:val="006D2726"/>
    <w:rsid w:val="006D29CA"/>
    <w:rsid w:val="006D77D5"/>
    <w:rsid w:val="0070567D"/>
    <w:rsid w:val="00735B0C"/>
    <w:rsid w:val="00746660"/>
    <w:rsid w:val="0076359B"/>
    <w:rsid w:val="007A06EA"/>
    <w:rsid w:val="007A1941"/>
    <w:rsid w:val="007A7C62"/>
    <w:rsid w:val="007B3647"/>
    <w:rsid w:val="007B676F"/>
    <w:rsid w:val="007D1A49"/>
    <w:rsid w:val="007D6F9C"/>
    <w:rsid w:val="007F6F10"/>
    <w:rsid w:val="00813181"/>
    <w:rsid w:val="008431D1"/>
    <w:rsid w:val="00857028"/>
    <w:rsid w:val="00860E50"/>
    <w:rsid w:val="00896354"/>
    <w:rsid w:val="008B197F"/>
    <w:rsid w:val="008B47AD"/>
    <w:rsid w:val="008E2678"/>
    <w:rsid w:val="008E6B90"/>
    <w:rsid w:val="00922BED"/>
    <w:rsid w:val="00967134"/>
    <w:rsid w:val="0097125A"/>
    <w:rsid w:val="009816D5"/>
    <w:rsid w:val="00982292"/>
    <w:rsid w:val="00984FA6"/>
    <w:rsid w:val="00996E74"/>
    <w:rsid w:val="009A7B0D"/>
    <w:rsid w:val="009B6ACA"/>
    <w:rsid w:val="009C012B"/>
    <w:rsid w:val="009C0939"/>
    <w:rsid w:val="009D07BB"/>
    <w:rsid w:val="009E5574"/>
    <w:rsid w:val="009F21A3"/>
    <w:rsid w:val="00A05AE0"/>
    <w:rsid w:val="00A0664E"/>
    <w:rsid w:val="00A074BF"/>
    <w:rsid w:val="00A11CDF"/>
    <w:rsid w:val="00A70226"/>
    <w:rsid w:val="00A9317E"/>
    <w:rsid w:val="00AA22F6"/>
    <w:rsid w:val="00AC7A5F"/>
    <w:rsid w:val="00AD7DA6"/>
    <w:rsid w:val="00AE08AB"/>
    <w:rsid w:val="00AE49B3"/>
    <w:rsid w:val="00AF0DE0"/>
    <w:rsid w:val="00B0025D"/>
    <w:rsid w:val="00B0107B"/>
    <w:rsid w:val="00B34B18"/>
    <w:rsid w:val="00B379BD"/>
    <w:rsid w:val="00B47293"/>
    <w:rsid w:val="00B50BBB"/>
    <w:rsid w:val="00B5752D"/>
    <w:rsid w:val="00B74E11"/>
    <w:rsid w:val="00B840DB"/>
    <w:rsid w:val="00B9033E"/>
    <w:rsid w:val="00B96C71"/>
    <w:rsid w:val="00BA6E28"/>
    <w:rsid w:val="00BB4FAF"/>
    <w:rsid w:val="00BC3D7B"/>
    <w:rsid w:val="00BC73E7"/>
    <w:rsid w:val="00BD3A31"/>
    <w:rsid w:val="00BE5B78"/>
    <w:rsid w:val="00C06F22"/>
    <w:rsid w:val="00C06FDD"/>
    <w:rsid w:val="00C13A00"/>
    <w:rsid w:val="00C2103D"/>
    <w:rsid w:val="00C548E1"/>
    <w:rsid w:val="00C57DDC"/>
    <w:rsid w:val="00C60147"/>
    <w:rsid w:val="00C76AB9"/>
    <w:rsid w:val="00C87629"/>
    <w:rsid w:val="00C91CCB"/>
    <w:rsid w:val="00C930AE"/>
    <w:rsid w:val="00C94FD1"/>
    <w:rsid w:val="00CA3BD3"/>
    <w:rsid w:val="00CA58AC"/>
    <w:rsid w:val="00CB5C60"/>
    <w:rsid w:val="00CD03D8"/>
    <w:rsid w:val="00CE7B4D"/>
    <w:rsid w:val="00CF0347"/>
    <w:rsid w:val="00CF19D4"/>
    <w:rsid w:val="00CF705E"/>
    <w:rsid w:val="00D04E51"/>
    <w:rsid w:val="00D31ACB"/>
    <w:rsid w:val="00D35F12"/>
    <w:rsid w:val="00D4289A"/>
    <w:rsid w:val="00D548A8"/>
    <w:rsid w:val="00D72690"/>
    <w:rsid w:val="00D77E7D"/>
    <w:rsid w:val="00D803F8"/>
    <w:rsid w:val="00D96F11"/>
    <w:rsid w:val="00DA6B83"/>
    <w:rsid w:val="00DB06F8"/>
    <w:rsid w:val="00DB25E9"/>
    <w:rsid w:val="00DD6922"/>
    <w:rsid w:val="00DE1773"/>
    <w:rsid w:val="00DF635B"/>
    <w:rsid w:val="00E11895"/>
    <w:rsid w:val="00E31326"/>
    <w:rsid w:val="00E51C63"/>
    <w:rsid w:val="00E53DAD"/>
    <w:rsid w:val="00E65881"/>
    <w:rsid w:val="00E773B2"/>
    <w:rsid w:val="00E812B1"/>
    <w:rsid w:val="00EA6891"/>
    <w:rsid w:val="00EA783A"/>
    <w:rsid w:val="00ED7544"/>
    <w:rsid w:val="00EE3401"/>
    <w:rsid w:val="00EF52FE"/>
    <w:rsid w:val="00EF68BA"/>
    <w:rsid w:val="00F02590"/>
    <w:rsid w:val="00F1236A"/>
    <w:rsid w:val="00F22279"/>
    <w:rsid w:val="00F4103E"/>
    <w:rsid w:val="00F50759"/>
    <w:rsid w:val="00F667A1"/>
    <w:rsid w:val="00F7516F"/>
    <w:rsid w:val="00F87E2F"/>
    <w:rsid w:val="00FB50D8"/>
    <w:rsid w:val="00FB6EA3"/>
    <w:rsid w:val="00FC1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02C09"/>
  <w15:docId w15:val="{E8FC389B-980A-4C45-BF30-A0D4F6101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C35A2"/>
    <w:pPr>
      <w:keepNext/>
      <w:tabs>
        <w:tab w:val="left" w:pos="-720"/>
      </w:tabs>
      <w:autoSpaceDE w:val="0"/>
      <w:autoSpaceDN w:val="0"/>
      <w:spacing w:before="240" w:after="0" w:line="240" w:lineRule="auto"/>
      <w:jc w:val="center"/>
      <w:outlineLvl w:val="0"/>
    </w:pPr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4C35A2"/>
    <w:pPr>
      <w:keepNext/>
      <w:tabs>
        <w:tab w:val="left" w:pos="-720"/>
        <w:tab w:val="center" w:pos="3119"/>
        <w:tab w:val="center" w:pos="9072"/>
      </w:tabs>
      <w:autoSpaceDE w:val="0"/>
      <w:autoSpaceDN w:val="0"/>
      <w:spacing w:before="120" w:after="0" w:line="360" w:lineRule="auto"/>
      <w:outlineLvl w:val="1"/>
    </w:pPr>
    <w:rPr>
      <w:rFonts w:ascii="Courier New" w:eastAsia="Times New Roman" w:hAnsi="Courier New" w:cs="Courier New"/>
      <w:b/>
      <w:bCs/>
      <w:sz w:val="20"/>
      <w:szCs w:val="2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4C35A2"/>
    <w:pPr>
      <w:keepNext/>
      <w:tabs>
        <w:tab w:val="left" w:pos="-720"/>
      </w:tabs>
      <w:autoSpaceDE w:val="0"/>
      <w:autoSpaceDN w:val="0"/>
      <w:spacing w:after="0" w:line="240" w:lineRule="auto"/>
      <w:jc w:val="center"/>
      <w:outlineLvl w:val="2"/>
    </w:pPr>
    <w:rPr>
      <w:rFonts w:ascii="Courier New" w:eastAsia="Times New Roman" w:hAnsi="Courier New" w:cs="Courier New"/>
      <w:b/>
      <w:bCs/>
      <w:sz w:val="20"/>
      <w:szCs w:val="20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4C35A2"/>
    <w:pPr>
      <w:keepNext/>
      <w:autoSpaceDE w:val="0"/>
      <w:autoSpaceDN w:val="0"/>
      <w:spacing w:before="240" w:after="0" w:line="360" w:lineRule="auto"/>
      <w:jc w:val="center"/>
      <w:outlineLvl w:val="3"/>
    </w:pPr>
    <w:rPr>
      <w:rFonts w:ascii="Courier New" w:eastAsia="Times New Roman" w:hAnsi="Courier New" w:cs="Courier New"/>
      <w:b/>
      <w:bCs/>
      <w:lang w:val="en-US" w:eastAsia="en-US"/>
    </w:rPr>
  </w:style>
  <w:style w:type="paragraph" w:styleId="Heading5">
    <w:name w:val="heading 5"/>
    <w:basedOn w:val="Normal"/>
    <w:next w:val="Normal"/>
    <w:link w:val="Heading5Char"/>
    <w:qFormat/>
    <w:rsid w:val="004C35A2"/>
    <w:pPr>
      <w:keepNext/>
      <w:framePr w:hSpace="180" w:wrap="notBeside" w:hAnchor="margin" w:x="391" w:y="439"/>
      <w:tabs>
        <w:tab w:val="left" w:pos="-720"/>
      </w:tabs>
      <w:autoSpaceDE w:val="0"/>
      <w:autoSpaceDN w:val="0"/>
      <w:spacing w:after="120" w:line="240" w:lineRule="auto"/>
      <w:jc w:val="center"/>
      <w:outlineLvl w:val="4"/>
    </w:pPr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4C35A2"/>
    <w:pPr>
      <w:keepNext/>
      <w:framePr w:hSpace="180" w:wrap="notBeside" w:hAnchor="margin" w:x="391" w:y="439"/>
      <w:tabs>
        <w:tab w:val="left" w:pos="-720"/>
      </w:tabs>
      <w:autoSpaceDE w:val="0"/>
      <w:autoSpaceDN w:val="0"/>
      <w:spacing w:after="0" w:line="240" w:lineRule="auto"/>
      <w:jc w:val="both"/>
      <w:outlineLvl w:val="5"/>
    </w:pPr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paragraph" w:styleId="Heading7">
    <w:name w:val="heading 7"/>
    <w:basedOn w:val="Normal"/>
    <w:next w:val="Normal"/>
    <w:link w:val="Heading7Char"/>
    <w:qFormat/>
    <w:rsid w:val="004C35A2"/>
    <w:pPr>
      <w:spacing w:before="240" w:after="60" w:line="240" w:lineRule="auto"/>
      <w:outlineLvl w:val="6"/>
    </w:pPr>
    <w:rPr>
      <w:rFonts w:ascii="Calibri" w:eastAsia="Times New Roman" w:hAnsi="Calibri" w:cs="Arial"/>
      <w:b/>
      <w:bCs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E340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nhideWhenUsed/>
    <w:rsid w:val="00EE34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401"/>
  </w:style>
  <w:style w:type="paragraph" w:styleId="Footer">
    <w:name w:val="footer"/>
    <w:basedOn w:val="Normal"/>
    <w:link w:val="FooterChar"/>
    <w:uiPriority w:val="99"/>
    <w:unhideWhenUsed/>
    <w:rsid w:val="00EE34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401"/>
  </w:style>
  <w:style w:type="paragraph" w:styleId="BalloonText">
    <w:name w:val="Balloon Text"/>
    <w:basedOn w:val="Normal"/>
    <w:link w:val="BalloonTextChar"/>
    <w:uiPriority w:val="99"/>
    <w:semiHidden/>
    <w:unhideWhenUsed/>
    <w:rsid w:val="00C601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14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D079B"/>
    <w:rPr>
      <w:color w:val="808080"/>
    </w:rPr>
  </w:style>
  <w:style w:type="paragraph" w:styleId="ListParagraph">
    <w:name w:val="List Paragraph"/>
    <w:basedOn w:val="Normal"/>
    <w:qFormat/>
    <w:rsid w:val="008963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1F1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C35A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4C35A2"/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4C35A2"/>
    <w:rPr>
      <w:rFonts w:ascii="Courier New" w:eastAsia="Times New Roman" w:hAnsi="Courier New" w:cs="Courier New"/>
      <w:b/>
      <w:bCs/>
      <w:sz w:val="20"/>
      <w:szCs w:val="20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4C35A2"/>
    <w:rPr>
      <w:rFonts w:ascii="Courier New" w:eastAsia="Times New Roman" w:hAnsi="Courier New" w:cs="Courier New"/>
      <w:b/>
      <w:bCs/>
      <w:sz w:val="20"/>
      <w:szCs w:val="2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4C35A2"/>
    <w:rPr>
      <w:rFonts w:ascii="Courier New" w:eastAsia="Times New Roman" w:hAnsi="Courier New" w:cs="Courier New"/>
      <w:b/>
      <w:bCs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4C35A2"/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4C35A2"/>
    <w:rPr>
      <w:rFonts w:ascii="Courier New" w:eastAsia="Times New Roman" w:hAnsi="Courier New" w:cs="Courier New"/>
      <w:b/>
      <w:bCs/>
      <w:sz w:val="18"/>
      <w:szCs w:val="1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4C35A2"/>
    <w:rPr>
      <w:rFonts w:ascii="Calibri" w:eastAsia="Times New Roman" w:hAnsi="Calibri" w:cs="Arial"/>
      <w:b/>
      <w:bCs/>
      <w:sz w:val="24"/>
      <w:szCs w:val="24"/>
      <w:lang w:val="en-US" w:eastAsia="en-US"/>
    </w:rPr>
  </w:style>
  <w:style w:type="character" w:styleId="PageNumber">
    <w:name w:val="page number"/>
    <w:rsid w:val="004C35A2"/>
    <w:rPr>
      <w:rFonts w:cs="Miriam"/>
      <w:lang w:bidi="he-IL"/>
    </w:rPr>
  </w:style>
  <w:style w:type="paragraph" w:styleId="Revision">
    <w:name w:val="Revision"/>
    <w:hidden/>
    <w:uiPriority w:val="99"/>
    <w:semiHidden/>
    <w:rsid w:val="00344A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9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8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09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1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347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84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0155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2183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7172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035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4993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0401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4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s://media-exp1.licdn.com/dms/image/C4D0BAQEQQu5TGBD_UQ/company-logo_200_200/0/1594216030786?e=2147483647&amp;v=beta&amp;t=KPDW42Migi-s6RkkOZ7yy96qXtdrJ5PptUCOYPMtFGI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QA Forms - Document" ma:contentTypeID="0x010100D8056AF96F2CB243B9265D01E882B5320E00F46FB6A2B808B142AAEC17BF7D99EF38" ma:contentTypeVersion="8" ma:contentTypeDescription="" ma:contentTypeScope="" ma:versionID="f0a5e8dac14e1ffd345843fab0e5d70a">
  <xsd:schema xmlns:xsd="http://www.w3.org/2001/XMLSchema" xmlns:xs="http://www.w3.org/2001/XMLSchema" xmlns:p="http://schemas.microsoft.com/office/2006/metadata/properties" xmlns:ns2="http://schemas.microsoft.com/sharepoint/v3/fields" xmlns:ns3="904dd63b-b0a0-4f51-a89b-eb3057a1275f" xmlns:ns4="1d3486bb-75ac-4882-96db-b02a05351b26" targetNamespace="http://schemas.microsoft.com/office/2006/metadata/properties" ma:root="true" ma:fieldsID="47419acc5c45b2420f04c281b3274adc" ns2:_="" ns3:_="" ns4:_="">
    <xsd:import namespace="http://schemas.microsoft.com/sharepoint/v3/fields"/>
    <xsd:import namespace="904dd63b-b0a0-4f51-a89b-eb3057a1275f"/>
    <xsd:import namespace="1d3486bb-75ac-4882-96db-b02a05351b26"/>
    <xsd:element name="properties">
      <xsd:complexType>
        <xsd:sequence>
          <xsd:element name="documentManagement">
            <xsd:complexType>
              <xsd:all>
                <xsd:element ref="ns2:_Version" minOccurs="0"/>
                <xsd:element ref="ns3:UpdateDate" minOccurs="0"/>
                <xsd:element ref="ns3:Remarks_x003a_" minOccurs="0"/>
                <xsd:element ref="ns3:MailDate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1" nillable="true" ma:displayName="Version" ma:internalName="_Vers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4dd63b-b0a0-4f51-a89b-eb3057a1275f" elementFormDefault="qualified">
    <xsd:import namespace="http://schemas.microsoft.com/office/2006/documentManagement/types"/>
    <xsd:import namespace="http://schemas.microsoft.com/office/infopath/2007/PartnerControls"/>
    <xsd:element name="UpdateDate" ma:index="2" nillable="true" ma:displayName="Update Date" ma:default="[today]" ma:format="DateOnly" ma:internalName="UpdateDate" ma:readOnly="false">
      <xsd:simpleType>
        <xsd:restriction base="dms:DateTime"/>
      </xsd:simpleType>
    </xsd:element>
    <xsd:element name="Remarks_x003a_" ma:index="3" nillable="true" ma:displayName="Remarks:" ma:internalName="Remarks_x003A_" ma:readOnly="false">
      <xsd:simpleType>
        <xsd:restriction base="dms:Note">
          <xsd:maxLength value="255"/>
        </xsd:restriction>
      </xsd:simpleType>
    </xsd:element>
    <xsd:element name="MailDate" ma:index="4" nillable="true" ma:displayName="Date" ma:format="DateTime" ma:internalName="Mail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86bb-75ac-4882-96db-b02a05351b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  <Remarks_x003a_ xmlns="904dd63b-b0a0-4f51-a89b-eb3057a1275f" xsi:nil="true"/>
    <MailDate xmlns="904dd63b-b0a0-4f51-a89b-eb3057a1275f" xsi:nil="true"/>
    <UpdateDate xmlns="904dd63b-b0a0-4f51-a89b-eb3057a1275f">2022-06-13T06:53:48+00:00</UpdateDat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0D925A-E53E-450E-8F63-5CC09A6174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288C61-4B57-469E-BBF3-639AF5F527A9}"/>
</file>

<file path=customXml/itemProps3.xml><?xml version="1.0" encoding="utf-8"?>
<ds:datastoreItem xmlns:ds="http://schemas.openxmlformats.org/officeDocument/2006/customXml" ds:itemID="{C6EF92D0-2A09-47EF-B338-B6B39647EE35}">
  <ds:schemaRefs>
    <ds:schemaRef ds:uri="http://schemas.microsoft.com/office/2006/metadata/properties"/>
    <ds:schemaRef ds:uri="http://schemas.microsoft.com/office/infopath/2007/PartnerControls"/>
    <ds:schemaRef ds:uri="7e590142-46b3-4108-82c1-fca6afe3be15"/>
    <ds:schemaRef ds:uri="de8474ba-8ae2-4ebe-a431-5eb1e6f5e234"/>
    <ds:schemaRef ds:uri="http://schemas.microsoft.com/sharepoint/v3"/>
    <ds:schemaRef ds:uri="904dd63b-b0a0-4f51-a89b-eb3057a1275f"/>
  </ds:schemaRefs>
</ds:datastoreItem>
</file>

<file path=customXml/itemProps4.xml><?xml version="1.0" encoding="utf-8"?>
<ds:datastoreItem xmlns:ds="http://schemas.openxmlformats.org/officeDocument/2006/customXml" ds:itemID="{85E1F398-6756-4922-B2F3-DFB7E2B78A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2639</Words>
  <Characters>15043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C-007 (001)</dc:title>
  <dc:subject/>
  <dc:creator>ankush@xtindia.com</dc:creator>
  <cp:keywords/>
  <dc:description/>
  <cp:lastModifiedBy>Limor Tal</cp:lastModifiedBy>
  <cp:revision>18</cp:revision>
  <dcterms:created xsi:type="dcterms:W3CDTF">2022-05-31T13:50:00Z</dcterms:created>
  <dcterms:modified xsi:type="dcterms:W3CDTF">2022-06-13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d58aead-f352-4682-b173-72a16f1bfe29</vt:lpwstr>
  </property>
  <property fmtid="{D5CDD505-2E9C-101B-9397-08002B2CF9AE}" pid="3" name="ContentTypeId">
    <vt:lpwstr>0x010100D8056AF96F2CB243B9265D01E882B5320E00F46FB6A2B808B142AAEC17BF7D99EF38</vt:lpwstr>
  </property>
  <property fmtid="{D5CDD505-2E9C-101B-9397-08002B2CF9AE}" pid="4" name="MediaServiceImageTags">
    <vt:lpwstr/>
  </property>
  <property fmtid="{D5CDD505-2E9C-101B-9397-08002B2CF9AE}" pid="5" name="Order">
    <vt:r8>54700</vt:r8>
  </property>
</Properties>
</file>